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D0D9D5" w14:textId="77777777" w:rsidR="00EF6683" w:rsidRPr="00E73209" w:rsidRDefault="00EF6683" w:rsidP="00EF6683">
      <w:pPr>
        <w:rPr>
          <w:rFonts w:cstheme="minorHAnsi"/>
          <w:b/>
          <w:sz w:val="18"/>
          <w:szCs w:val="4"/>
        </w:rPr>
      </w:pPr>
    </w:p>
    <w:p w14:paraId="29418876" w14:textId="38192796" w:rsidR="00EF6683" w:rsidRPr="00E73209" w:rsidRDefault="006C3F26" w:rsidP="00EF6683">
      <w:pPr>
        <w:jc w:val="center"/>
        <w:rPr>
          <w:rFonts w:cstheme="minorHAnsi"/>
          <w:b/>
          <w:sz w:val="40"/>
          <w:szCs w:val="18"/>
          <w:u w:val="single"/>
        </w:rPr>
      </w:pPr>
      <w:r>
        <w:rPr>
          <w:rFonts w:cstheme="minorHAnsi"/>
          <w:b/>
          <w:sz w:val="40"/>
          <w:szCs w:val="18"/>
          <w:u w:val="single"/>
        </w:rPr>
        <w:br/>
      </w:r>
      <w:r w:rsidR="00EF6683" w:rsidRPr="00E73209">
        <w:rPr>
          <w:rFonts w:cstheme="minorHAnsi"/>
          <w:b/>
          <w:sz w:val="40"/>
          <w:szCs w:val="18"/>
          <w:u w:val="single"/>
        </w:rPr>
        <w:t>SIPR Knowledge Exchange &amp; Dissemination Fund</w:t>
      </w:r>
      <w:r w:rsidR="009611F2">
        <w:rPr>
          <w:rFonts w:cstheme="minorHAnsi"/>
          <w:b/>
          <w:sz w:val="40"/>
          <w:szCs w:val="18"/>
          <w:u w:val="single"/>
        </w:rPr>
        <w:br/>
        <w:t>Application for funding 202</w:t>
      </w:r>
      <w:r w:rsidR="0072071B">
        <w:rPr>
          <w:rFonts w:cstheme="minorHAnsi"/>
          <w:b/>
          <w:sz w:val="40"/>
          <w:szCs w:val="18"/>
          <w:u w:val="single"/>
        </w:rPr>
        <w:t>5</w:t>
      </w:r>
      <w:r w:rsidR="009611F2">
        <w:rPr>
          <w:rFonts w:cstheme="minorHAnsi"/>
          <w:b/>
          <w:sz w:val="40"/>
          <w:szCs w:val="18"/>
          <w:u w:val="single"/>
        </w:rPr>
        <w:t>/2</w:t>
      </w:r>
      <w:r w:rsidR="0072071B">
        <w:rPr>
          <w:rFonts w:cstheme="minorHAnsi"/>
          <w:b/>
          <w:sz w:val="40"/>
          <w:szCs w:val="18"/>
          <w:u w:val="single"/>
        </w:rPr>
        <w:t>6</w:t>
      </w:r>
    </w:p>
    <w:p w14:paraId="521CE6AA" w14:textId="77777777" w:rsidR="00EF6683" w:rsidRPr="00E73209" w:rsidRDefault="00EF6683" w:rsidP="00EF6683">
      <w:pPr>
        <w:shd w:val="clear" w:color="auto" w:fill="00637C"/>
        <w:rPr>
          <w:rFonts w:eastAsiaTheme="majorEastAsia" w:cstheme="minorHAnsi"/>
          <w:b/>
          <w:color w:val="FFFFFF" w:themeColor="background1"/>
          <w:sz w:val="28"/>
          <w:szCs w:val="32"/>
        </w:rPr>
      </w:pPr>
      <w:r w:rsidRPr="00E73209">
        <w:rPr>
          <w:rFonts w:eastAsiaTheme="majorEastAsia" w:cstheme="minorHAnsi"/>
          <w:b/>
          <w:color w:val="FFFFFF" w:themeColor="background1"/>
          <w:sz w:val="28"/>
          <w:szCs w:val="32"/>
        </w:rPr>
        <w:t>INSTRUCTIONS FOR APPLICANTS</w:t>
      </w:r>
    </w:p>
    <w:p w14:paraId="39C9F2C2" w14:textId="1598149D" w:rsidR="00EF6683" w:rsidRPr="009611F2" w:rsidRDefault="00EF6683" w:rsidP="009611F2">
      <w:pPr>
        <w:pStyle w:val="ListParagraph"/>
        <w:numPr>
          <w:ilvl w:val="0"/>
          <w:numId w:val="7"/>
        </w:numPr>
        <w:ind w:left="426"/>
        <w:rPr>
          <w:rFonts w:cstheme="minorHAnsi"/>
          <w:sz w:val="24"/>
          <w:szCs w:val="24"/>
        </w:rPr>
      </w:pPr>
      <w:r w:rsidRPr="009611F2">
        <w:rPr>
          <w:rFonts w:cstheme="minorHAnsi"/>
          <w:sz w:val="24"/>
          <w:szCs w:val="24"/>
        </w:rPr>
        <w:t>Please complete all mandatory sections (marked with an *) and ensure you have included all required attachments. Incomplete applications will be excluded from assessment</w:t>
      </w:r>
      <w:r w:rsidR="005E258C" w:rsidRPr="009611F2">
        <w:rPr>
          <w:rFonts w:cstheme="minorHAnsi"/>
          <w:sz w:val="24"/>
          <w:szCs w:val="24"/>
        </w:rPr>
        <w:t xml:space="preserve"> and returned to the primary applicant for revision</w:t>
      </w:r>
      <w:r w:rsidRPr="009611F2">
        <w:rPr>
          <w:rFonts w:cstheme="minorHAnsi"/>
          <w:sz w:val="24"/>
          <w:szCs w:val="24"/>
        </w:rPr>
        <w:t>.</w:t>
      </w:r>
    </w:p>
    <w:p w14:paraId="1372BEA4" w14:textId="77777777" w:rsidR="00EF6683" w:rsidRPr="009611F2" w:rsidRDefault="00EF6683" w:rsidP="009611F2">
      <w:pPr>
        <w:pStyle w:val="ListParagraph"/>
        <w:numPr>
          <w:ilvl w:val="0"/>
          <w:numId w:val="7"/>
        </w:numPr>
        <w:ind w:left="426"/>
        <w:rPr>
          <w:rFonts w:cstheme="minorHAnsi"/>
          <w:sz w:val="24"/>
          <w:szCs w:val="24"/>
        </w:rPr>
      </w:pPr>
      <w:r w:rsidRPr="009611F2">
        <w:rPr>
          <w:rFonts w:cstheme="minorHAnsi"/>
          <w:sz w:val="24"/>
          <w:szCs w:val="24"/>
        </w:rPr>
        <w:t>The administrating/ lead organisation is required to be a SIPR member (</w:t>
      </w:r>
      <w:hyperlink r:id="rId11" w:history="1">
        <w:r w:rsidRPr="009611F2">
          <w:rPr>
            <w:rStyle w:val="Hyperlink"/>
            <w:rFonts w:cstheme="minorHAnsi"/>
            <w:sz w:val="24"/>
            <w:szCs w:val="24"/>
          </w:rPr>
          <w:t>see member universities</w:t>
        </w:r>
      </w:hyperlink>
      <w:r w:rsidRPr="009611F2">
        <w:rPr>
          <w:rFonts w:cstheme="minorHAnsi"/>
          <w:sz w:val="24"/>
          <w:szCs w:val="24"/>
        </w:rPr>
        <w:t>).</w:t>
      </w:r>
    </w:p>
    <w:p w14:paraId="34085BF7" w14:textId="77777777" w:rsidR="00EF6683" w:rsidRPr="009611F2" w:rsidRDefault="00EF6683" w:rsidP="009611F2">
      <w:pPr>
        <w:pStyle w:val="ListParagraph"/>
        <w:numPr>
          <w:ilvl w:val="0"/>
          <w:numId w:val="7"/>
        </w:numPr>
        <w:ind w:left="426"/>
        <w:rPr>
          <w:rFonts w:cstheme="minorHAnsi"/>
          <w:sz w:val="24"/>
          <w:szCs w:val="24"/>
        </w:rPr>
      </w:pPr>
      <w:r w:rsidRPr="009611F2">
        <w:rPr>
          <w:rFonts w:cstheme="minorHAnsi"/>
          <w:sz w:val="24"/>
          <w:szCs w:val="24"/>
        </w:rPr>
        <w:t xml:space="preserve">If you have any questions about the grant or application process, please contact </w:t>
      </w:r>
      <w:hyperlink r:id="rId12" w:history="1">
        <w:r w:rsidRPr="009611F2">
          <w:rPr>
            <w:rStyle w:val="Hyperlink"/>
            <w:rFonts w:cstheme="minorHAnsi"/>
            <w:sz w:val="24"/>
            <w:szCs w:val="24"/>
          </w:rPr>
          <w:t>Monica Craig</w:t>
        </w:r>
      </w:hyperlink>
      <w:r w:rsidRPr="009611F2">
        <w:rPr>
          <w:rFonts w:cstheme="minorHAnsi"/>
          <w:sz w:val="24"/>
          <w:szCs w:val="24"/>
        </w:rPr>
        <w:t xml:space="preserve"> (SIPR Knowledge Exchange and Business Manager).</w:t>
      </w:r>
    </w:p>
    <w:p w14:paraId="3FBCEA06" w14:textId="6488EA88" w:rsidR="00EF6683" w:rsidRPr="00E73209" w:rsidRDefault="00EF6683" w:rsidP="00EF6683">
      <w:pPr>
        <w:shd w:val="clear" w:color="auto" w:fill="00637C"/>
        <w:rPr>
          <w:rFonts w:eastAsiaTheme="majorEastAsia" w:cstheme="minorHAnsi"/>
          <w:b/>
          <w:color w:val="FFFFFF" w:themeColor="background1"/>
          <w:sz w:val="28"/>
          <w:szCs w:val="32"/>
        </w:rPr>
      </w:pPr>
      <w:r w:rsidRPr="00E73209">
        <w:rPr>
          <w:rFonts w:eastAsiaTheme="majorEastAsia" w:cstheme="minorHAnsi"/>
          <w:b/>
          <w:color w:val="FFFFFF" w:themeColor="background1"/>
          <w:sz w:val="28"/>
          <w:szCs w:val="32"/>
        </w:rPr>
        <w:t>SECTION 1: A</w:t>
      </w:r>
      <w:r w:rsidR="002F3A40" w:rsidRPr="00E73209">
        <w:rPr>
          <w:rFonts w:eastAsiaTheme="majorEastAsia" w:cstheme="minorHAnsi"/>
          <w:b/>
          <w:color w:val="FFFFFF" w:themeColor="background1"/>
          <w:sz w:val="28"/>
          <w:szCs w:val="32"/>
        </w:rPr>
        <w:t>PPLICATIO</w:t>
      </w:r>
      <w:r w:rsidR="003C10A5" w:rsidRPr="00E73209">
        <w:rPr>
          <w:rFonts w:eastAsiaTheme="majorEastAsia" w:cstheme="minorHAnsi"/>
          <w:b/>
          <w:color w:val="FFFFFF" w:themeColor="background1"/>
          <w:sz w:val="28"/>
          <w:szCs w:val="32"/>
        </w:rPr>
        <w:t>N</w:t>
      </w:r>
      <w:r w:rsidRPr="00E73209">
        <w:rPr>
          <w:rFonts w:eastAsiaTheme="majorEastAsia" w:cstheme="minorHAnsi"/>
          <w:b/>
          <w:color w:val="FFFFFF" w:themeColor="background1"/>
          <w:sz w:val="28"/>
          <w:szCs w:val="32"/>
        </w:rPr>
        <w:t xml:space="preserve"> SUMMARY</w:t>
      </w:r>
    </w:p>
    <w:p w14:paraId="4D6AB31C" w14:textId="77777777" w:rsidR="00EF6683" w:rsidRPr="00E73209" w:rsidRDefault="00EF6683" w:rsidP="00EF6683">
      <w:pPr>
        <w:pStyle w:val="ListParagraph"/>
        <w:numPr>
          <w:ilvl w:val="0"/>
          <w:numId w:val="4"/>
        </w:numPr>
        <w:spacing w:after="0" w:line="240" w:lineRule="auto"/>
        <w:ind w:left="284" w:hanging="284"/>
        <w:rPr>
          <w:rFonts w:cstheme="minorHAnsi"/>
          <w:b/>
          <w:sz w:val="24"/>
        </w:rPr>
      </w:pPr>
      <w:r w:rsidRPr="00E73209">
        <w:rPr>
          <w:rFonts w:cstheme="minorHAnsi"/>
          <w:b/>
          <w:sz w:val="24"/>
        </w:rPr>
        <w:t xml:space="preserve">Name of Proposed Activity </w:t>
      </w:r>
    </w:p>
    <w:tbl>
      <w:tblPr>
        <w:tblStyle w:val="TableGrid"/>
        <w:tblW w:w="0" w:type="auto"/>
        <w:tblLook w:val="04A0" w:firstRow="1" w:lastRow="0" w:firstColumn="1" w:lastColumn="0" w:noHBand="0" w:noVBand="1"/>
      </w:tblPr>
      <w:tblGrid>
        <w:gridCol w:w="9634"/>
      </w:tblGrid>
      <w:tr w:rsidR="00EF6683" w:rsidRPr="00E73209" w14:paraId="11E34390" w14:textId="77777777" w:rsidTr="00D046CE">
        <w:tc>
          <w:tcPr>
            <w:tcW w:w="9634" w:type="dxa"/>
          </w:tcPr>
          <w:p w14:paraId="1166053A" w14:textId="77777777" w:rsidR="00EF6683" w:rsidRPr="00E73209" w:rsidRDefault="00EF6683" w:rsidP="00D046CE">
            <w:pPr>
              <w:rPr>
                <w:rFonts w:cstheme="minorHAnsi"/>
                <w:sz w:val="24"/>
              </w:rPr>
            </w:pPr>
          </w:p>
        </w:tc>
      </w:tr>
    </w:tbl>
    <w:p w14:paraId="56A39559" w14:textId="77777777" w:rsidR="00EF6683" w:rsidRPr="00E73209" w:rsidRDefault="00EF6683" w:rsidP="00EF6683">
      <w:pPr>
        <w:pStyle w:val="ListParagraph"/>
        <w:spacing w:after="0" w:line="240" w:lineRule="auto"/>
        <w:rPr>
          <w:rFonts w:cstheme="minorHAnsi"/>
          <w:b/>
          <w:sz w:val="24"/>
        </w:rPr>
      </w:pPr>
    </w:p>
    <w:p w14:paraId="5CA54D59" w14:textId="135ACF52" w:rsidR="00EF6683" w:rsidRPr="00E73209" w:rsidRDefault="00EF6683" w:rsidP="5CC36B58">
      <w:pPr>
        <w:pStyle w:val="ListParagraph"/>
        <w:numPr>
          <w:ilvl w:val="0"/>
          <w:numId w:val="4"/>
        </w:numPr>
        <w:spacing w:after="0" w:line="240" w:lineRule="auto"/>
        <w:ind w:left="284" w:hanging="284"/>
        <w:rPr>
          <w:rFonts w:cstheme="minorHAnsi"/>
          <w:b/>
          <w:bCs/>
          <w:sz w:val="24"/>
          <w:szCs w:val="24"/>
        </w:rPr>
      </w:pPr>
      <w:r w:rsidRPr="00E73209">
        <w:rPr>
          <w:rFonts w:cstheme="minorHAnsi"/>
          <w:b/>
          <w:bCs/>
          <w:sz w:val="24"/>
          <w:szCs w:val="24"/>
        </w:rPr>
        <w:t>Date of Proposed Activity</w:t>
      </w:r>
      <w:r w:rsidR="6703CABD" w:rsidRPr="00E73209">
        <w:rPr>
          <w:rFonts w:cstheme="minorHAnsi"/>
          <w:b/>
          <w:bCs/>
          <w:sz w:val="24"/>
          <w:szCs w:val="24"/>
        </w:rPr>
        <w:t xml:space="preserve"> (if known)</w:t>
      </w:r>
    </w:p>
    <w:tbl>
      <w:tblPr>
        <w:tblStyle w:val="TableGrid"/>
        <w:tblW w:w="0" w:type="auto"/>
        <w:tblLook w:val="04A0" w:firstRow="1" w:lastRow="0" w:firstColumn="1" w:lastColumn="0" w:noHBand="0" w:noVBand="1"/>
      </w:tblPr>
      <w:tblGrid>
        <w:gridCol w:w="9634"/>
      </w:tblGrid>
      <w:tr w:rsidR="00EF6683" w:rsidRPr="00E73209" w14:paraId="145BAC00" w14:textId="77777777" w:rsidTr="00D046CE">
        <w:tc>
          <w:tcPr>
            <w:tcW w:w="9634" w:type="dxa"/>
          </w:tcPr>
          <w:p w14:paraId="4C953D40" w14:textId="77777777" w:rsidR="00EF6683" w:rsidRPr="00E73209" w:rsidRDefault="00EF6683" w:rsidP="00D046CE">
            <w:pPr>
              <w:rPr>
                <w:rFonts w:cstheme="minorHAnsi"/>
                <w:sz w:val="24"/>
              </w:rPr>
            </w:pPr>
          </w:p>
        </w:tc>
      </w:tr>
    </w:tbl>
    <w:p w14:paraId="1BE2371F" w14:textId="77777777" w:rsidR="00EF6683" w:rsidRPr="00E73209" w:rsidRDefault="00EF6683" w:rsidP="00EF6683">
      <w:pPr>
        <w:pStyle w:val="ListParagraph"/>
        <w:spacing w:after="0" w:line="240" w:lineRule="auto"/>
        <w:rPr>
          <w:rFonts w:cstheme="minorHAnsi"/>
          <w:b/>
          <w:sz w:val="24"/>
        </w:rPr>
      </w:pPr>
    </w:p>
    <w:p w14:paraId="50695FCD" w14:textId="77777777" w:rsidR="00EF6683" w:rsidRPr="00E73209" w:rsidRDefault="00EF6683" w:rsidP="00EF6683">
      <w:pPr>
        <w:pStyle w:val="ListParagraph"/>
        <w:numPr>
          <w:ilvl w:val="0"/>
          <w:numId w:val="4"/>
        </w:numPr>
        <w:spacing w:after="0" w:line="240" w:lineRule="auto"/>
        <w:ind w:left="284" w:hanging="284"/>
        <w:rPr>
          <w:rFonts w:cstheme="minorHAnsi"/>
          <w:b/>
          <w:sz w:val="24"/>
        </w:rPr>
      </w:pPr>
      <w:r w:rsidRPr="00E73209">
        <w:rPr>
          <w:rFonts w:cstheme="minorHAnsi"/>
          <w:b/>
          <w:sz w:val="24"/>
        </w:rPr>
        <w:t>Name of Applicant Host Institution or Organisation</w:t>
      </w:r>
    </w:p>
    <w:tbl>
      <w:tblPr>
        <w:tblStyle w:val="TableGrid"/>
        <w:tblW w:w="0" w:type="auto"/>
        <w:tblLook w:val="04A0" w:firstRow="1" w:lastRow="0" w:firstColumn="1" w:lastColumn="0" w:noHBand="0" w:noVBand="1"/>
      </w:tblPr>
      <w:tblGrid>
        <w:gridCol w:w="9634"/>
      </w:tblGrid>
      <w:tr w:rsidR="00EF6683" w:rsidRPr="00E73209" w14:paraId="40A56DAA" w14:textId="77777777" w:rsidTr="00D046CE">
        <w:tc>
          <w:tcPr>
            <w:tcW w:w="9634" w:type="dxa"/>
          </w:tcPr>
          <w:p w14:paraId="758D1682" w14:textId="77777777" w:rsidR="00EF6683" w:rsidRPr="00E73209" w:rsidRDefault="00EF6683" w:rsidP="00D046CE">
            <w:pPr>
              <w:rPr>
                <w:rFonts w:cstheme="minorHAnsi"/>
                <w:sz w:val="24"/>
              </w:rPr>
            </w:pPr>
          </w:p>
        </w:tc>
      </w:tr>
    </w:tbl>
    <w:p w14:paraId="256CF717" w14:textId="77777777" w:rsidR="00EF6683" w:rsidRPr="00E73209" w:rsidRDefault="00EF6683" w:rsidP="00EF6683">
      <w:pPr>
        <w:spacing w:after="0" w:line="240" w:lineRule="auto"/>
        <w:rPr>
          <w:rFonts w:cstheme="minorHAnsi"/>
          <w:b/>
          <w:sz w:val="24"/>
        </w:rPr>
      </w:pPr>
    </w:p>
    <w:p w14:paraId="604FE926" w14:textId="77777777" w:rsidR="00EF6683" w:rsidRPr="00E73209" w:rsidRDefault="00EF6683" w:rsidP="00EF6683">
      <w:pPr>
        <w:pStyle w:val="ListParagraph"/>
        <w:numPr>
          <w:ilvl w:val="0"/>
          <w:numId w:val="4"/>
        </w:numPr>
        <w:spacing w:after="0" w:line="240" w:lineRule="auto"/>
        <w:ind w:left="284" w:hanging="284"/>
        <w:rPr>
          <w:rFonts w:cstheme="minorHAnsi"/>
          <w:b/>
          <w:sz w:val="24"/>
        </w:rPr>
      </w:pPr>
      <w:r w:rsidRPr="00E73209">
        <w:rPr>
          <w:rFonts w:cstheme="minorHAnsi"/>
          <w:b/>
          <w:sz w:val="24"/>
        </w:rPr>
        <w:t>Other Collaborating Institution or Organisations (if applicable)</w:t>
      </w:r>
    </w:p>
    <w:tbl>
      <w:tblPr>
        <w:tblStyle w:val="TableGrid"/>
        <w:tblW w:w="0" w:type="auto"/>
        <w:tblLook w:val="04A0" w:firstRow="1" w:lastRow="0" w:firstColumn="1" w:lastColumn="0" w:noHBand="0" w:noVBand="1"/>
      </w:tblPr>
      <w:tblGrid>
        <w:gridCol w:w="9634"/>
      </w:tblGrid>
      <w:tr w:rsidR="00EF6683" w:rsidRPr="00E73209" w14:paraId="5908CE44" w14:textId="77777777" w:rsidTr="00D046CE">
        <w:tc>
          <w:tcPr>
            <w:tcW w:w="9634" w:type="dxa"/>
          </w:tcPr>
          <w:p w14:paraId="74B02EB1" w14:textId="77777777" w:rsidR="00EF6683" w:rsidRPr="00E73209" w:rsidRDefault="00EF6683" w:rsidP="00D046CE">
            <w:pPr>
              <w:rPr>
                <w:rFonts w:cstheme="minorHAnsi"/>
                <w:sz w:val="24"/>
              </w:rPr>
            </w:pPr>
          </w:p>
          <w:p w14:paraId="25FC3EFA" w14:textId="77777777" w:rsidR="00EF6683" w:rsidRPr="00E73209" w:rsidRDefault="00EF6683" w:rsidP="00D046CE">
            <w:pPr>
              <w:rPr>
                <w:rFonts w:cstheme="minorHAnsi"/>
                <w:sz w:val="24"/>
              </w:rPr>
            </w:pPr>
          </w:p>
        </w:tc>
      </w:tr>
    </w:tbl>
    <w:p w14:paraId="41DDF18D" w14:textId="77777777" w:rsidR="00EF6683" w:rsidRPr="00E73209" w:rsidRDefault="00EF6683" w:rsidP="00EF6683">
      <w:pPr>
        <w:spacing w:after="0" w:line="240" w:lineRule="auto"/>
        <w:rPr>
          <w:rFonts w:cstheme="minorHAnsi"/>
          <w:b/>
          <w:sz w:val="24"/>
        </w:rPr>
      </w:pPr>
    </w:p>
    <w:p w14:paraId="7A8888CF" w14:textId="77777777" w:rsidR="00EF6683" w:rsidRPr="00E73209" w:rsidRDefault="00EF6683" w:rsidP="00EF6683">
      <w:pPr>
        <w:pStyle w:val="ListParagraph"/>
        <w:numPr>
          <w:ilvl w:val="0"/>
          <w:numId w:val="4"/>
        </w:numPr>
        <w:spacing w:after="0" w:line="240" w:lineRule="auto"/>
        <w:ind w:left="284" w:hanging="284"/>
        <w:rPr>
          <w:rFonts w:cstheme="minorHAnsi"/>
          <w:b/>
          <w:sz w:val="24"/>
        </w:rPr>
      </w:pPr>
      <w:r w:rsidRPr="00E73209">
        <w:rPr>
          <w:rFonts w:cstheme="minorHAnsi"/>
          <w:b/>
          <w:sz w:val="24"/>
        </w:rPr>
        <w:t>Project Team</w:t>
      </w:r>
    </w:p>
    <w:tbl>
      <w:tblPr>
        <w:tblStyle w:val="TableGrid"/>
        <w:tblW w:w="0" w:type="auto"/>
        <w:tblLook w:val="04A0" w:firstRow="1" w:lastRow="0" w:firstColumn="1" w:lastColumn="0" w:noHBand="0" w:noVBand="1"/>
      </w:tblPr>
      <w:tblGrid>
        <w:gridCol w:w="2552"/>
        <w:gridCol w:w="2126"/>
        <w:gridCol w:w="2126"/>
        <w:gridCol w:w="2835"/>
      </w:tblGrid>
      <w:tr w:rsidR="00EF6683" w:rsidRPr="00E73209" w14:paraId="709208B2" w14:textId="77777777" w:rsidTr="00D046CE">
        <w:tc>
          <w:tcPr>
            <w:tcW w:w="2552" w:type="dxa"/>
            <w:tcBorders>
              <w:top w:val="nil"/>
              <w:left w:val="nil"/>
            </w:tcBorders>
          </w:tcPr>
          <w:p w14:paraId="62F55E30" w14:textId="77777777" w:rsidR="00EF6683" w:rsidRPr="00E73209" w:rsidRDefault="00EF6683" w:rsidP="00D046CE">
            <w:pPr>
              <w:rPr>
                <w:rFonts w:cstheme="minorHAnsi"/>
                <w:b/>
                <w:sz w:val="24"/>
              </w:rPr>
            </w:pPr>
          </w:p>
        </w:tc>
        <w:tc>
          <w:tcPr>
            <w:tcW w:w="2126" w:type="dxa"/>
            <w:shd w:val="clear" w:color="auto" w:fill="B4C6E7" w:themeFill="accent5" w:themeFillTint="66"/>
            <w:vAlign w:val="center"/>
          </w:tcPr>
          <w:p w14:paraId="7A2B5457" w14:textId="77777777" w:rsidR="00EF6683" w:rsidRPr="00E73209" w:rsidRDefault="00EF6683" w:rsidP="00D046CE">
            <w:pPr>
              <w:jc w:val="center"/>
              <w:rPr>
                <w:rFonts w:cstheme="minorHAnsi"/>
                <w:b/>
                <w:sz w:val="24"/>
              </w:rPr>
            </w:pPr>
            <w:r w:rsidRPr="00E73209">
              <w:rPr>
                <w:rFonts w:cstheme="minorHAnsi"/>
                <w:b/>
                <w:sz w:val="24"/>
              </w:rPr>
              <w:t>Name</w:t>
            </w:r>
          </w:p>
        </w:tc>
        <w:tc>
          <w:tcPr>
            <w:tcW w:w="2126" w:type="dxa"/>
            <w:shd w:val="clear" w:color="auto" w:fill="B4C6E7" w:themeFill="accent5" w:themeFillTint="66"/>
            <w:vAlign w:val="center"/>
          </w:tcPr>
          <w:p w14:paraId="6B4F85F0" w14:textId="77777777" w:rsidR="00EF6683" w:rsidRPr="00E73209" w:rsidRDefault="00EF6683" w:rsidP="00D046CE">
            <w:pPr>
              <w:jc w:val="center"/>
              <w:rPr>
                <w:rFonts w:cstheme="minorHAnsi"/>
                <w:b/>
                <w:sz w:val="24"/>
              </w:rPr>
            </w:pPr>
            <w:r w:rsidRPr="00E73209">
              <w:rPr>
                <w:rFonts w:cstheme="minorHAnsi"/>
                <w:b/>
                <w:sz w:val="24"/>
              </w:rPr>
              <w:t>Position</w:t>
            </w:r>
          </w:p>
        </w:tc>
        <w:tc>
          <w:tcPr>
            <w:tcW w:w="2835" w:type="dxa"/>
            <w:shd w:val="clear" w:color="auto" w:fill="B4C6E7" w:themeFill="accent5" w:themeFillTint="66"/>
            <w:vAlign w:val="center"/>
          </w:tcPr>
          <w:p w14:paraId="64D23D99" w14:textId="77777777" w:rsidR="00EF6683" w:rsidRPr="00E73209" w:rsidRDefault="00EF6683" w:rsidP="00D046CE">
            <w:pPr>
              <w:jc w:val="center"/>
              <w:rPr>
                <w:rFonts w:cstheme="minorHAnsi"/>
                <w:b/>
                <w:sz w:val="24"/>
              </w:rPr>
            </w:pPr>
            <w:r w:rsidRPr="00E73209">
              <w:rPr>
                <w:rFonts w:cstheme="minorHAnsi"/>
                <w:b/>
                <w:sz w:val="24"/>
              </w:rPr>
              <w:t>Institution/ Organisation</w:t>
            </w:r>
          </w:p>
        </w:tc>
      </w:tr>
      <w:tr w:rsidR="00EF6683" w:rsidRPr="00E73209" w14:paraId="090F0373" w14:textId="77777777" w:rsidTr="00D046CE">
        <w:tc>
          <w:tcPr>
            <w:tcW w:w="2552" w:type="dxa"/>
          </w:tcPr>
          <w:p w14:paraId="049C1266" w14:textId="2592E401" w:rsidR="00EF6683" w:rsidRPr="00E73209" w:rsidRDefault="00EF6683" w:rsidP="00D046CE">
            <w:pPr>
              <w:rPr>
                <w:rFonts w:cstheme="minorHAnsi"/>
                <w:b/>
                <w:sz w:val="24"/>
              </w:rPr>
            </w:pPr>
            <w:r w:rsidRPr="00E73209">
              <w:rPr>
                <w:rFonts w:cstheme="minorHAnsi"/>
                <w:b/>
                <w:sz w:val="24"/>
              </w:rPr>
              <w:t>P</w:t>
            </w:r>
            <w:r w:rsidR="00F92EE3">
              <w:rPr>
                <w:rFonts w:cstheme="minorHAnsi"/>
                <w:b/>
                <w:sz w:val="24"/>
              </w:rPr>
              <w:t>rincipal</w:t>
            </w:r>
            <w:r w:rsidRPr="00E73209">
              <w:rPr>
                <w:rFonts w:cstheme="minorHAnsi"/>
                <w:b/>
                <w:sz w:val="24"/>
              </w:rPr>
              <w:t xml:space="preserve"> Applicant</w:t>
            </w:r>
          </w:p>
        </w:tc>
        <w:tc>
          <w:tcPr>
            <w:tcW w:w="2126" w:type="dxa"/>
          </w:tcPr>
          <w:p w14:paraId="727A8F25" w14:textId="77777777" w:rsidR="00EF6683" w:rsidRPr="00E73209" w:rsidRDefault="00EF6683" w:rsidP="00D046CE">
            <w:pPr>
              <w:rPr>
                <w:rFonts w:cstheme="minorHAnsi"/>
                <w:sz w:val="24"/>
                <w:szCs w:val="24"/>
              </w:rPr>
            </w:pPr>
          </w:p>
        </w:tc>
        <w:tc>
          <w:tcPr>
            <w:tcW w:w="2126" w:type="dxa"/>
          </w:tcPr>
          <w:p w14:paraId="62D27234" w14:textId="77777777" w:rsidR="00EF6683" w:rsidRPr="00E73209" w:rsidRDefault="00EF6683" w:rsidP="00D046CE">
            <w:pPr>
              <w:rPr>
                <w:rFonts w:cstheme="minorHAnsi"/>
                <w:sz w:val="24"/>
                <w:szCs w:val="24"/>
              </w:rPr>
            </w:pPr>
          </w:p>
        </w:tc>
        <w:tc>
          <w:tcPr>
            <w:tcW w:w="2835" w:type="dxa"/>
          </w:tcPr>
          <w:p w14:paraId="3E742728" w14:textId="77777777" w:rsidR="00EF6683" w:rsidRPr="00E73209" w:rsidRDefault="00EF6683" w:rsidP="00D046CE">
            <w:pPr>
              <w:rPr>
                <w:rFonts w:cstheme="minorHAnsi"/>
                <w:sz w:val="24"/>
                <w:szCs w:val="24"/>
              </w:rPr>
            </w:pPr>
          </w:p>
        </w:tc>
      </w:tr>
      <w:tr w:rsidR="00EF6683" w:rsidRPr="00E73209" w14:paraId="78B41ADB" w14:textId="77777777" w:rsidTr="00D046CE">
        <w:tc>
          <w:tcPr>
            <w:tcW w:w="2552" w:type="dxa"/>
          </w:tcPr>
          <w:p w14:paraId="2004050E" w14:textId="00ECCA1C" w:rsidR="00EF6683" w:rsidRPr="00E73209" w:rsidRDefault="00F92EE3" w:rsidP="00D046CE">
            <w:pPr>
              <w:rPr>
                <w:rFonts w:cstheme="minorHAnsi"/>
                <w:b/>
                <w:sz w:val="24"/>
              </w:rPr>
            </w:pPr>
            <w:r>
              <w:rPr>
                <w:rFonts w:cstheme="minorHAnsi"/>
                <w:b/>
                <w:sz w:val="24"/>
              </w:rPr>
              <w:t>Co-</w:t>
            </w:r>
            <w:r w:rsidR="00EF6683" w:rsidRPr="00E73209">
              <w:rPr>
                <w:rFonts w:cstheme="minorHAnsi"/>
                <w:b/>
                <w:sz w:val="24"/>
              </w:rPr>
              <w:t>Applicant</w:t>
            </w:r>
          </w:p>
        </w:tc>
        <w:tc>
          <w:tcPr>
            <w:tcW w:w="2126" w:type="dxa"/>
          </w:tcPr>
          <w:p w14:paraId="5542BF5A" w14:textId="77777777" w:rsidR="00EF6683" w:rsidRPr="00E73209" w:rsidRDefault="00EF6683" w:rsidP="00D046CE">
            <w:pPr>
              <w:rPr>
                <w:rFonts w:cstheme="minorHAnsi"/>
                <w:sz w:val="24"/>
                <w:szCs w:val="24"/>
              </w:rPr>
            </w:pPr>
          </w:p>
        </w:tc>
        <w:tc>
          <w:tcPr>
            <w:tcW w:w="2126" w:type="dxa"/>
          </w:tcPr>
          <w:p w14:paraId="7CB3D4A8" w14:textId="77777777" w:rsidR="00EF6683" w:rsidRPr="00E73209" w:rsidRDefault="00EF6683" w:rsidP="00D046CE">
            <w:pPr>
              <w:rPr>
                <w:rFonts w:cstheme="minorHAnsi"/>
                <w:sz w:val="24"/>
                <w:szCs w:val="24"/>
              </w:rPr>
            </w:pPr>
          </w:p>
        </w:tc>
        <w:tc>
          <w:tcPr>
            <w:tcW w:w="2835" w:type="dxa"/>
          </w:tcPr>
          <w:p w14:paraId="19F21FA1" w14:textId="77777777" w:rsidR="00EF6683" w:rsidRPr="00E73209" w:rsidRDefault="00EF6683" w:rsidP="00D046CE">
            <w:pPr>
              <w:rPr>
                <w:rFonts w:cstheme="minorHAnsi"/>
                <w:sz w:val="24"/>
                <w:szCs w:val="24"/>
              </w:rPr>
            </w:pPr>
          </w:p>
        </w:tc>
      </w:tr>
      <w:tr w:rsidR="00F92EE3" w:rsidRPr="00E73209" w14:paraId="3348F790" w14:textId="77777777" w:rsidTr="00D046CE">
        <w:tc>
          <w:tcPr>
            <w:tcW w:w="2552" w:type="dxa"/>
          </w:tcPr>
          <w:p w14:paraId="781231A5" w14:textId="6E50C8DE" w:rsidR="00F92EE3" w:rsidRDefault="00F92EE3" w:rsidP="00D046CE">
            <w:pPr>
              <w:rPr>
                <w:rFonts w:cstheme="minorHAnsi"/>
                <w:b/>
                <w:sz w:val="24"/>
              </w:rPr>
            </w:pPr>
            <w:r>
              <w:rPr>
                <w:rFonts w:cstheme="minorHAnsi"/>
                <w:b/>
                <w:sz w:val="24"/>
              </w:rPr>
              <w:t>Co-Applicant</w:t>
            </w:r>
          </w:p>
        </w:tc>
        <w:tc>
          <w:tcPr>
            <w:tcW w:w="2126" w:type="dxa"/>
          </w:tcPr>
          <w:p w14:paraId="6D076D4B" w14:textId="77777777" w:rsidR="00F92EE3" w:rsidRPr="00E73209" w:rsidRDefault="00F92EE3" w:rsidP="00D046CE">
            <w:pPr>
              <w:rPr>
                <w:rFonts w:cstheme="minorHAnsi"/>
                <w:sz w:val="24"/>
                <w:szCs w:val="24"/>
              </w:rPr>
            </w:pPr>
          </w:p>
        </w:tc>
        <w:tc>
          <w:tcPr>
            <w:tcW w:w="2126" w:type="dxa"/>
          </w:tcPr>
          <w:p w14:paraId="50F8CBCF" w14:textId="77777777" w:rsidR="00F92EE3" w:rsidRPr="00E73209" w:rsidRDefault="00F92EE3" w:rsidP="00D046CE">
            <w:pPr>
              <w:rPr>
                <w:rFonts w:cstheme="minorHAnsi"/>
                <w:sz w:val="24"/>
                <w:szCs w:val="24"/>
              </w:rPr>
            </w:pPr>
          </w:p>
        </w:tc>
        <w:tc>
          <w:tcPr>
            <w:tcW w:w="2835" w:type="dxa"/>
          </w:tcPr>
          <w:p w14:paraId="73AF9DE3" w14:textId="77777777" w:rsidR="00F92EE3" w:rsidRPr="00E73209" w:rsidRDefault="00F92EE3" w:rsidP="00D046CE">
            <w:pPr>
              <w:rPr>
                <w:rFonts w:cstheme="minorHAnsi"/>
                <w:sz w:val="24"/>
                <w:szCs w:val="24"/>
              </w:rPr>
            </w:pPr>
          </w:p>
        </w:tc>
      </w:tr>
      <w:tr w:rsidR="00EF6683" w:rsidRPr="00E73209" w14:paraId="746A80EA" w14:textId="77777777" w:rsidTr="00D046CE">
        <w:tc>
          <w:tcPr>
            <w:tcW w:w="2552" w:type="dxa"/>
          </w:tcPr>
          <w:p w14:paraId="6BC57245" w14:textId="3687CDE3" w:rsidR="00EF6683" w:rsidRPr="00E73209" w:rsidRDefault="00EF6683" w:rsidP="00D046CE">
            <w:pPr>
              <w:rPr>
                <w:rFonts w:cstheme="minorHAnsi"/>
                <w:b/>
                <w:sz w:val="24"/>
              </w:rPr>
            </w:pPr>
            <w:r w:rsidRPr="00E73209">
              <w:rPr>
                <w:rFonts w:cstheme="minorHAnsi"/>
                <w:b/>
                <w:sz w:val="24"/>
              </w:rPr>
              <w:t>Other Applicants</w:t>
            </w:r>
          </w:p>
        </w:tc>
        <w:tc>
          <w:tcPr>
            <w:tcW w:w="2126" w:type="dxa"/>
          </w:tcPr>
          <w:p w14:paraId="10BDB0B6" w14:textId="77777777" w:rsidR="00EF6683" w:rsidRPr="00E73209" w:rsidRDefault="00EF6683" w:rsidP="00D046CE">
            <w:pPr>
              <w:rPr>
                <w:rFonts w:cstheme="minorHAnsi"/>
                <w:sz w:val="24"/>
                <w:szCs w:val="24"/>
              </w:rPr>
            </w:pPr>
          </w:p>
        </w:tc>
        <w:tc>
          <w:tcPr>
            <w:tcW w:w="2126" w:type="dxa"/>
          </w:tcPr>
          <w:p w14:paraId="58310278" w14:textId="77777777" w:rsidR="00EF6683" w:rsidRPr="00E73209" w:rsidRDefault="00EF6683" w:rsidP="00D046CE">
            <w:pPr>
              <w:rPr>
                <w:rFonts w:cstheme="minorHAnsi"/>
                <w:sz w:val="24"/>
              </w:rPr>
            </w:pPr>
          </w:p>
        </w:tc>
        <w:tc>
          <w:tcPr>
            <w:tcW w:w="2835" w:type="dxa"/>
          </w:tcPr>
          <w:p w14:paraId="6B3892F4" w14:textId="77777777" w:rsidR="00EF6683" w:rsidRPr="00E73209" w:rsidRDefault="00EF6683" w:rsidP="00D046CE">
            <w:pPr>
              <w:rPr>
                <w:rFonts w:cstheme="minorHAnsi"/>
                <w:sz w:val="24"/>
              </w:rPr>
            </w:pPr>
          </w:p>
        </w:tc>
      </w:tr>
    </w:tbl>
    <w:p w14:paraId="34E08EF7" w14:textId="77777777" w:rsidR="00EF6683" w:rsidRPr="00E73209" w:rsidRDefault="00EF6683" w:rsidP="00EF6683">
      <w:pPr>
        <w:pStyle w:val="ListParagraph"/>
        <w:rPr>
          <w:rFonts w:cstheme="minorHAnsi"/>
          <w:b/>
          <w:sz w:val="24"/>
        </w:rPr>
      </w:pPr>
    </w:p>
    <w:p w14:paraId="25D95A3F" w14:textId="77777777" w:rsidR="00EF6683" w:rsidRPr="00E73209" w:rsidRDefault="00EF6683" w:rsidP="00EF6683">
      <w:pPr>
        <w:pStyle w:val="ListParagraph"/>
        <w:numPr>
          <w:ilvl w:val="0"/>
          <w:numId w:val="4"/>
        </w:numPr>
        <w:spacing w:after="0"/>
        <w:ind w:left="284" w:hanging="284"/>
        <w:rPr>
          <w:rFonts w:cstheme="minorHAnsi"/>
          <w:b/>
          <w:sz w:val="24"/>
        </w:rPr>
      </w:pPr>
      <w:r w:rsidRPr="00E73209">
        <w:rPr>
          <w:rFonts w:cstheme="minorHAnsi"/>
          <w:b/>
          <w:sz w:val="24"/>
        </w:rPr>
        <w:t>Evidence of host/ administering institution support</w:t>
      </w:r>
    </w:p>
    <w:p w14:paraId="1E67E56D" w14:textId="392940FE" w:rsidR="00EF6683" w:rsidRPr="00E73209" w:rsidRDefault="00EF6683" w:rsidP="5CC23E90">
      <w:pPr>
        <w:rPr>
          <w:rFonts w:cstheme="minorHAnsi"/>
        </w:rPr>
      </w:pPr>
      <w:r w:rsidRPr="00E73209">
        <w:rPr>
          <w:rFonts w:cstheme="minorHAnsi"/>
        </w:rPr>
        <w:t>Please attach a signed letter from the appropriate delegate of your organisation indicating that there is institutional</w:t>
      </w:r>
      <w:r w:rsidR="006C3F26">
        <w:rPr>
          <w:rFonts w:cstheme="minorHAnsi"/>
        </w:rPr>
        <w:t xml:space="preserve"> support</w:t>
      </w:r>
      <w:r w:rsidRPr="00E73209">
        <w:rPr>
          <w:rFonts w:cstheme="minorHAnsi"/>
        </w:rPr>
        <w:t xml:space="preserve"> for this application. This letter should detail the rationale for the proposed activity detailed in this application as well as support to cover any additional associate costs incurred to deliver the proposed activity.</w:t>
      </w:r>
    </w:p>
    <w:tbl>
      <w:tblPr>
        <w:tblStyle w:val="TableGrid"/>
        <w:tblW w:w="9776" w:type="dxa"/>
        <w:tblLook w:val="04A0" w:firstRow="1" w:lastRow="0" w:firstColumn="1" w:lastColumn="0" w:noHBand="0" w:noVBand="1"/>
      </w:tblPr>
      <w:tblGrid>
        <w:gridCol w:w="8075"/>
        <w:gridCol w:w="851"/>
        <w:gridCol w:w="850"/>
      </w:tblGrid>
      <w:tr w:rsidR="00EF6683" w:rsidRPr="00E73209" w14:paraId="1FBE6660" w14:textId="77777777" w:rsidTr="00D046CE">
        <w:tc>
          <w:tcPr>
            <w:tcW w:w="8075" w:type="dxa"/>
            <w:shd w:val="clear" w:color="auto" w:fill="B4C6E7" w:themeFill="accent5" w:themeFillTint="66"/>
          </w:tcPr>
          <w:p w14:paraId="12D94577" w14:textId="77777777" w:rsidR="00EF6683" w:rsidRPr="00E73209" w:rsidRDefault="00EF6683" w:rsidP="00122F87">
            <w:pPr>
              <w:rPr>
                <w:rFonts w:cstheme="minorHAnsi"/>
                <w:sz w:val="24"/>
                <w:szCs w:val="24"/>
              </w:rPr>
            </w:pPr>
            <w:r w:rsidRPr="00E73209">
              <w:rPr>
                <w:rFonts w:cstheme="minorHAnsi"/>
                <w:sz w:val="24"/>
                <w:szCs w:val="24"/>
              </w:rPr>
              <w:t>I confirm that institutional support is in place to support an application to the SIPR Knowledge Exchange and Dissemination Fund for the purposes outlined in this application.</w:t>
            </w:r>
          </w:p>
        </w:tc>
        <w:tc>
          <w:tcPr>
            <w:tcW w:w="851" w:type="dxa"/>
          </w:tcPr>
          <w:p w14:paraId="344AA8EB" w14:textId="77777777" w:rsidR="00EF6683" w:rsidRPr="00E73209" w:rsidRDefault="00EF6683" w:rsidP="00D046CE">
            <w:pPr>
              <w:jc w:val="both"/>
              <w:rPr>
                <w:rFonts w:cstheme="minorHAnsi"/>
                <w:b/>
                <w:sz w:val="24"/>
              </w:rPr>
            </w:pPr>
            <w:r w:rsidRPr="00E73209">
              <w:rPr>
                <w:rFonts w:cstheme="minorHAnsi"/>
                <w:b/>
                <w:sz w:val="24"/>
              </w:rPr>
              <w:t>Yes</w:t>
            </w:r>
          </w:p>
          <w:sdt>
            <w:sdtPr>
              <w:rPr>
                <w:rFonts w:cstheme="minorHAnsi"/>
                <w:b/>
                <w:sz w:val="24"/>
              </w:rPr>
              <w:id w:val="-1664309011"/>
              <w14:checkbox>
                <w14:checked w14:val="0"/>
                <w14:checkedState w14:val="2612" w14:font="MS Gothic"/>
                <w14:uncheckedState w14:val="2610" w14:font="MS Gothic"/>
              </w14:checkbox>
            </w:sdtPr>
            <w:sdtContent>
              <w:p w14:paraId="2F3F0C2D" w14:textId="77777777" w:rsidR="00EF6683" w:rsidRPr="00E73209" w:rsidRDefault="00EF6683" w:rsidP="00D046CE">
                <w:pPr>
                  <w:jc w:val="both"/>
                  <w:rPr>
                    <w:rFonts w:cstheme="minorHAnsi"/>
                    <w:b/>
                    <w:sz w:val="24"/>
                  </w:rPr>
                </w:pPr>
                <w:r w:rsidRPr="00E73209">
                  <w:rPr>
                    <w:rFonts w:ascii="Segoe UI Symbol" w:eastAsia="MS Gothic" w:hAnsi="Segoe UI Symbol" w:cs="Segoe UI Symbol"/>
                    <w:b/>
                    <w:sz w:val="24"/>
                  </w:rPr>
                  <w:t>☐</w:t>
                </w:r>
              </w:p>
            </w:sdtContent>
          </w:sdt>
        </w:tc>
        <w:tc>
          <w:tcPr>
            <w:tcW w:w="850" w:type="dxa"/>
          </w:tcPr>
          <w:p w14:paraId="20C2D4CB" w14:textId="77777777" w:rsidR="00EF6683" w:rsidRPr="00E73209" w:rsidRDefault="00EF6683" w:rsidP="00D046CE">
            <w:pPr>
              <w:jc w:val="both"/>
              <w:rPr>
                <w:rFonts w:cstheme="minorHAnsi"/>
                <w:b/>
                <w:sz w:val="24"/>
              </w:rPr>
            </w:pPr>
            <w:r w:rsidRPr="00E73209">
              <w:rPr>
                <w:rFonts w:cstheme="minorHAnsi"/>
                <w:b/>
                <w:sz w:val="24"/>
              </w:rPr>
              <w:t>No</w:t>
            </w:r>
          </w:p>
          <w:sdt>
            <w:sdtPr>
              <w:rPr>
                <w:rFonts w:cstheme="minorHAnsi"/>
                <w:b/>
                <w:sz w:val="24"/>
              </w:rPr>
              <w:id w:val="-81077560"/>
              <w14:checkbox>
                <w14:checked w14:val="0"/>
                <w14:checkedState w14:val="2612" w14:font="MS Gothic"/>
                <w14:uncheckedState w14:val="2610" w14:font="MS Gothic"/>
              </w14:checkbox>
            </w:sdtPr>
            <w:sdtContent>
              <w:p w14:paraId="6D6A3D4B" w14:textId="77777777" w:rsidR="00EF6683" w:rsidRPr="00E73209" w:rsidRDefault="00EF6683" w:rsidP="00D046CE">
                <w:pPr>
                  <w:jc w:val="both"/>
                  <w:rPr>
                    <w:rFonts w:cstheme="minorHAnsi"/>
                    <w:b/>
                    <w:sz w:val="24"/>
                  </w:rPr>
                </w:pPr>
                <w:r w:rsidRPr="00E73209">
                  <w:rPr>
                    <w:rFonts w:ascii="Segoe UI Symbol" w:eastAsia="MS Gothic" w:hAnsi="Segoe UI Symbol" w:cs="Segoe UI Symbol"/>
                    <w:b/>
                    <w:sz w:val="24"/>
                  </w:rPr>
                  <w:t>☐</w:t>
                </w:r>
              </w:p>
            </w:sdtContent>
          </w:sdt>
        </w:tc>
      </w:tr>
      <w:tr w:rsidR="00EF6683" w:rsidRPr="00E73209" w14:paraId="75D6009E" w14:textId="77777777" w:rsidTr="00D046CE">
        <w:tc>
          <w:tcPr>
            <w:tcW w:w="8075" w:type="dxa"/>
            <w:shd w:val="clear" w:color="auto" w:fill="B4C6E7" w:themeFill="accent5" w:themeFillTint="66"/>
          </w:tcPr>
          <w:p w14:paraId="666A3BBA" w14:textId="77777777" w:rsidR="00EF6683" w:rsidRPr="00E73209" w:rsidRDefault="00EF6683" w:rsidP="00122F87">
            <w:pPr>
              <w:rPr>
                <w:rFonts w:cstheme="minorHAnsi"/>
                <w:sz w:val="24"/>
              </w:rPr>
            </w:pPr>
            <w:r w:rsidRPr="00E73209">
              <w:rPr>
                <w:rFonts w:cstheme="minorHAnsi"/>
                <w:sz w:val="24"/>
              </w:rPr>
              <w:t>If yes, please confirm that a letter of support is attached to the application</w:t>
            </w:r>
          </w:p>
        </w:tc>
        <w:tc>
          <w:tcPr>
            <w:tcW w:w="1701" w:type="dxa"/>
            <w:gridSpan w:val="2"/>
          </w:tcPr>
          <w:p w14:paraId="14823A05" w14:textId="77777777" w:rsidR="00EF6683" w:rsidRPr="00E73209" w:rsidRDefault="00EF6683" w:rsidP="00D046CE">
            <w:pPr>
              <w:jc w:val="both"/>
              <w:rPr>
                <w:rFonts w:cstheme="minorHAnsi"/>
                <w:b/>
                <w:sz w:val="24"/>
              </w:rPr>
            </w:pPr>
            <w:r w:rsidRPr="00E73209">
              <w:rPr>
                <w:rFonts w:cstheme="minorHAnsi"/>
                <w:b/>
                <w:sz w:val="24"/>
              </w:rPr>
              <w:t>Confirm</w:t>
            </w:r>
          </w:p>
          <w:sdt>
            <w:sdtPr>
              <w:rPr>
                <w:rFonts w:cstheme="minorHAnsi"/>
                <w:b/>
                <w:sz w:val="24"/>
              </w:rPr>
              <w:id w:val="-1946140420"/>
              <w14:checkbox>
                <w14:checked w14:val="0"/>
                <w14:checkedState w14:val="2612" w14:font="MS Gothic"/>
                <w14:uncheckedState w14:val="2610" w14:font="MS Gothic"/>
              </w14:checkbox>
            </w:sdtPr>
            <w:sdtContent>
              <w:p w14:paraId="62F8976C" w14:textId="77777777" w:rsidR="00EF6683" w:rsidRPr="00E73209" w:rsidRDefault="00EF6683" w:rsidP="00D046CE">
                <w:pPr>
                  <w:jc w:val="both"/>
                  <w:rPr>
                    <w:rFonts w:cstheme="minorHAnsi"/>
                    <w:b/>
                    <w:sz w:val="24"/>
                  </w:rPr>
                </w:pPr>
                <w:r w:rsidRPr="00E73209">
                  <w:rPr>
                    <w:rFonts w:ascii="Segoe UI Symbol" w:eastAsia="MS Gothic" w:hAnsi="Segoe UI Symbol" w:cs="Segoe UI Symbol"/>
                    <w:b/>
                    <w:sz w:val="24"/>
                  </w:rPr>
                  <w:t>☐</w:t>
                </w:r>
              </w:p>
            </w:sdtContent>
          </w:sdt>
        </w:tc>
      </w:tr>
    </w:tbl>
    <w:p w14:paraId="234BB1E5" w14:textId="065F0A22" w:rsidR="00EF6683" w:rsidRPr="00E73209" w:rsidRDefault="00F92EE3" w:rsidP="00EF6683">
      <w:pPr>
        <w:shd w:val="clear" w:color="auto" w:fill="00637C"/>
        <w:rPr>
          <w:rFonts w:eastAsiaTheme="majorEastAsia" w:cstheme="minorHAnsi"/>
          <w:b/>
          <w:bCs/>
          <w:color w:val="FFFFFF" w:themeColor="background1"/>
          <w:sz w:val="28"/>
          <w:szCs w:val="28"/>
        </w:rPr>
      </w:pPr>
      <w:r>
        <w:rPr>
          <w:rFonts w:eastAsiaTheme="majorEastAsia" w:cstheme="minorHAnsi"/>
          <w:b/>
          <w:bCs/>
          <w:color w:val="FFFFFF" w:themeColor="background1"/>
          <w:sz w:val="28"/>
          <w:szCs w:val="28"/>
        </w:rPr>
        <w:lastRenderedPageBreak/>
        <w:t>S</w:t>
      </w:r>
      <w:r w:rsidR="00EF6683" w:rsidRPr="00E73209">
        <w:rPr>
          <w:rFonts w:eastAsiaTheme="majorEastAsia" w:cstheme="minorHAnsi"/>
          <w:b/>
          <w:bCs/>
          <w:color w:val="FFFFFF" w:themeColor="background1"/>
          <w:sz w:val="28"/>
          <w:szCs w:val="28"/>
        </w:rPr>
        <w:t xml:space="preserve">ECTION 2: APPLICATION </w:t>
      </w:r>
      <w:r w:rsidR="003C10A5" w:rsidRPr="00E73209">
        <w:rPr>
          <w:rFonts w:eastAsiaTheme="majorEastAsia" w:cstheme="minorHAnsi"/>
          <w:b/>
          <w:bCs/>
          <w:color w:val="FFFFFF" w:themeColor="background1"/>
          <w:sz w:val="28"/>
          <w:szCs w:val="28"/>
        </w:rPr>
        <w:t>DETAIL</w:t>
      </w:r>
    </w:p>
    <w:p w14:paraId="29F4641B" w14:textId="77777777" w:rsidR="00EF6683" w:rsidRPr="00E73209" w:rsidRDefault="00EF6683" w:rsidP="00EF6683">
      <w:pPr>
        <w:pStyle w:val="ListParagraph"/>
        <w:numPr>
          <w:ilvl w:val="0"/>
          <w:numId w:val="4"/>
        </w:numPr>
        <w:spacing w:after="0" w:line="240" w:lineRule="auto"/>
        <w:ind w:left="284" w:hanging="284"/>
        <w:rPr>
          <w:rFonts w:cstheme="minorHAnsi"/>
          <w:b/>
          <w:bCs/>
          <w:sz w:val="24"/>
          <w:szCs w:val="24"/>
        </w:rPr>
      </w:pPr>
      <w:r w:rsidRPr="00E73209">
        <w:rPr>
          <w:rFonts w:cstheme="minorHAnsi"/>
          <w:b/>
          <w:bCs/>
          <w:sz w:val="24"/>
          <w:szCs w:val="24"/>
        </w:rPr>
        <w:t>What is the intended use of the grant (select all that apply)</w:t>
      </w:r>
    </w:p>
    <w:p w14:paraId="1FB115FC" w14:textId="77777777" w:rsidR="00EF6683" w:rsidRPr="00E73209" w:rsidRDefault="00EF6683" w:rsidP="00EF6683">
      <w:pPr>
        <w:spacing w:after="0" w:line="240" w:lineRule="auto"/>
        <w:rPr>
          <w:rFonts w:cstheme="minorHAnsi"/>
          <w:b/>
          <w:bCs/>
          <w:sz w:val="24"/>
          <w:szCs w:val="24"/>
        </w:rPr>
      </w:pPr>
    </w:p>
    <w:tbl>
      <w:tblPr>
        <w:tblStyle w:val="TableGrid"/>
        <w:tblW w:w="9916" w:type="dxa"/>
        <w:tblLayout w:type="fixed"/>
        <w:tblLook w:val="06A0" w:firstRow="1" w:lastRow="0" w:firstColumn="1" w:lastColumn="0" w:noHBand="1" w:noVBand="1"/>
      </w:tblPr>
      <w:tblGrid>
        <w:gridCol w:w="2940"/>
        <w:gridCol w:w="6411"/>
        <w:gridCol w:w="565"/>
      </w:tblGrid>
      <w:tr w:rsidR="00EF6683" w:rsidRPr="00E73209" w14:paraId="12E5B595" w14:textId="77777777" w:rsidTr="5CC23E90">
        <w:tc>
          <w:tcPr>
            <w:tcW w:w="9351" w:type="dxa"/>
            <w:gridSpan w:val="2"/>
          </w:tcPr>
          <w:p w14:paraId="67A52489" w14:textId="77777777" w:rsidR="00EF6683" w:rsidRPr="00E73209" w:rsidRDefault="00EF6683" w:rsidP="5CC23E90">
            <w:pPr>
              <w:rPr>
                <w:rFonts w:cstheme="minorHAnsi"/>
                <w:b/>
                <w:bCs/>
                <w:sz w:val="24"/>
                <w:szCs w:val="24"/>
              </w:rPr>
            </w:pPr>
            <w:r w:rsidRPr="00E73209">
              <w:rPr>
                <w:rFonts w:cstheme="minorHAnsi"/>
                <w:b/>
                <w:bCs/>
                <w:sz w:val="24"/>
                <w:szCs w:val="24"/>
              </w:rPr>
              <w:t xml:space="preserve">Events </w:t>
            </w:r>
          </w:p>
          <w:p w14:paraId="45777A41" w14:textId="77777777" w:rsidR="00EF6683" w:rsidRPr="00E73209" w:rsidRDefault="00EF6683" w:rsidP="5CC23E90">
            <w:pPr>
              <w:rPr>
                <w:rFonts w:cstheme="minorHAnsi"/>
                <w:b/>
                <w:bCs/>
                <w:sz w:val="24"/>
                <w:szCs w:val="24"/>
              </w:rPr>
            </w:pPr>
            <w:r w:rsidRPr="00E73209">
              <w:rPr>
                <w:rFonts w:cstheme="minorHAnsi"/>
                <w:sz w:val="24"/>
                <w:szCs w:val="24"/>
              </w:rPr>
              <w:t>(Funding or co-funding to support the delivery of knowledge exchange events, including but not limited to conferences, symposia, or workshops)</w:t>
            </w:r>
          </w:p>
        </w:tc>
        <w:tc>
          <w:tcPr>
            <w:tcW w:w="565" w:type="dxa"/>
          </w:tcPr>
          <w:sdt>
            <w:sdtPr>
              <w:rPr>
                <w:rFonts w:cstheme="minorHAnsi"/>
                <w:b/>
                <w:bCs/>
                <w:sz w:val="24"/>
                <w:szCs w:val="24"/>
              </w:rPr>
              <w:id w:val="1444110538"/>
              <w14:checkbox>
                <w14:checked w14:val="0"/>
                <w14:checkedState w14:val="2612" w14:font="MS Gothic"/>
                <w14:uncheckedState w14:val="2610" w14:font="MS Gothic"/>
              </w14:checkbox>
            </w:sdtPr>
            <w:sdtContent>
              <w:p w14:paraId="1399EB54" w14:textId="77777777" w:rsidR="00EF6683" w:rsidRPr="00E73209" w:rsidRDefault="00EF6683" w:rsidP="00D046CE">
                <w:pPr>
                  <w:jc w:val="center"/>
                  <w:rPr>
                    <w:rFonts w:cstheme="minorHAnsi"/>
                    <w:b/>
                    <w:sz w:val="24"/>
                  </w:rPr>
                </w:pPr>
                <w:r w:rsidRPr="00E73209">
                  <w:rPr>
                    <w:rFonts w:ascii="Segoe UI Symbol" w:eastAsia="MS Gothic" w:hAnsi="Segoe UI Symbol" w:cs="Segoe UI Symbol"/>
                    <w:b/>
                    <w:sz w:val="24"/>
                  </w:rPr>
                  <w:t>☐</w:t>
                </w:r>
              </w:p>
            </w:sdtContent>
          </w:sdt>
        </w:tc>
      </w:tr>
      <w:tr w:rsidR="00EF6683" w:rsidRPr="00E73209" w14:paraId="3D1ECE0F" w14:textId="77777777" w:rsidTr="5CC23E90">
        <w:tc>
          <w:tcPr>
            <w:tcW w:w="9351" w:type="dxa"/>
            <w:gridSpan w:val="2"/>
          </w:tcPr>
          <w:p w14:paraId="1173D439" w14:textId="77777777" w:rsidR="00EF6683" w:rsidRPr="00E73209" w:rsidRDefault="00EF6683" w:rsidP="5CC23E90">
            <w:pPr>
              <w:rPr>
                <w:rFonts w:cstheme="minorHAnsi"/>
                <w:b/>
                <w:bCs/>
                <w:sz w:val="24"/>
                <w:szCs w:val="24"/>
              </w:rPr>
            </w:pPr>
            <w:r w:rsidRPr="00E73209">
              <w:rPr>
                <w:rFonts w:cstheme="minorHAnsi"/>
                <w:b/>
                <w:bCs/>
                <w:sz w:val="24"/>
                <w:szCs w:val="24"/>
              </w:rPr>
              <w:t xml:space="preserve">Travel Support </w:t>
            </w:r>
          </w:p>
          <w:p w14:paraId="23A13FF0" w14:textId="77777777" w:rsidR="00EF6683" w:rsidRPr="00E73209" w:rsidRDefault="00EF6683" w:rsidP="5CC23E90">
            <w:pPr>
              <w:rPr>
                <w:rFonts w:cstheme="minorHAnsi"/>
                <w:sz w:val="24"/>
                <w:szCs w:val="24"/>
              </w:rPr>
            </w:pPr>
            <w:r w:rsidRPr="00E73209">
              <w:rPr>
                <w:rFonts w:cstheme="minorHAnsi"/>
                <w:sz w:val="24"/>
                <w:szCs w:val="24"/>
              </w:rPr>
              <w:t>(Support for researchers/ practitioners to attend local/ national/ international knowledge exchange events /conferences where they are presenting (partial of full funding for travel and accommodation subject to travel policies). Priority will be given to supporting participation at events which involve non-academic audiences, particularly in the event of a strong demand for funds.)</w:t>
            </w:r>
          </w:p>
        </w:tc>
        <w:tc>
          <w:tcPr>
            <w:tcW w:w="565" w:type="dxa"/>
          </w:tcPr>
          <w:sdt>
            <w:sdtPr>
              <w:rPr>
                <w:rFonts w:cstheme="minorHAnsi"/>
                <w:b/>
                <w:bCs/>
                <w:sz w:val="24"/>
                <w:szCs w:val="24"/>
              </w:rPr>
              <w:id w:val="-2044820086"/>
              <w14:checkbox>
                <w14:checked w14:val="0"/>
                <w14:checkedState w14:val="2612" w14:font="MS Gothic"/>
                <w14:uncheckedState w14:val="2610" w14:font="MS Gothic"/>
              </w14:checkbox>
            </w:sdtPr>
            <w:sdtContent>
              <w:p w14:paraId="7C1E9A9F" w14:textId="77777777" w:rsidR="00EF6683" w:rsidRPr="00E73209" w:rsidRDefault="00EF6683" w:rsidP="00D046CE">
                <w:pPr>
                  <w:jc w:val="center"/>
                  <w:rPr>
                    <w:rFonts w:cstheme="minorHAnsi"/>
                    <w:b/>
                    <w:sz w:val="24"/>
                  </w:rPr>
                </w:pPr>
                <w:r w:rsidRPr="00E73209">
                  <w:rPr>
                    <w:rFonts w:ascii="Segoe UI Symbol" w:eastAsia="MS Gothic" w:hAnsi="Segoe UI Symbol" w:cs="Segoe UI Symbol"/>
                    <w:b/>
                    <w:sz w:val="24"/>
                  </w:rPr>
                  <w:t>☐</w:t>
                </w:r>
              </w:p>
            </w:sdtContent>
          </w:sdt>
        </w:tc>
      </w:tr>
      <w:tr w:rsidR="00EF6683" w:rsidRPr="00E73209" w14:paraId="19A17A68" w14:textId="77777777" w:rsidTr="5CC23E90">
        <w:tc>
          <w:tcPr>
            <w:tcW w:w="9351" w:type="dxa"/>
            <w:gridSpan w:val="2"/>
          </w:tcPr>
          <w:p w14:paraId="61D3D882" w14:textId="77777777" w:rsidR="00EF6683" w:rsidRPr="00E73209" w:rsidRDefault="00EF6683" w:rsidP="5CC23E90">
            <w:pPr>
              <w:rPr>
                <w:rFonts w:cstheme="minorHAnsi"/>
                <w:b/>
                <w:bCs/>
                <w:sz w:val="24"/>
                <w:szCs w:val="24"/>
              </w:rPr>
            </w:pPr>
            <w:r w:rsidRPr="00E73209">
              <w:rPr>
                <w:rFonts w:cstheme="minorHAnsi"/>
                <w:b/>
                <w:bCs/>
                <w:sz w:val="24"/>
                <w:szCs w:val="24"/>
              </w:rPr>
              <w:t>Partnership Building</w:t>
            </w:r>
          </w:p>
          <w:p w14:paraId="1725E2DF" w14:textId="77777777" w:rsidR="00EF6683" w:rsidRPr="00E73209" w:rsidRDefault="00EF6683" w:rsidP="5CC23E90">
            <w:pPr>
              <w:rPr>
                <w:rFonts w:cstheme="minorHAnsi"/>
                <w:sz w:val="24"/>
                <w:szCs w:val="24"/>
              </w:rPr>
            </w:pPr>
            <w:r w:rsidRPr="00E73209">
              <w:rPr>
                <w:rFonts w:cstheme="minorHAnsi"/>
                <w:sz w:val="24"/>
                <w:szCs w:val="24"/>
              </w:rPr>
              <w:t>(Participation in or delivery of activities that strengthen relationships with strategic external partners for example, policy roundtables, stakeholder and public engagement fora.)</w:t>
            </w:r>
          </w:p>
        </w:tc>
        <w:tc>
          <w:tcPr>
            <w:tcW w:w="565" w:type="dxa"/>
          </w:tcPr>
          <w:sdt>
            <w:sdtPr>
              <w:rPr>
                <w:rFonts w:cstheme="minorHAnsi"/>
                <w:b/>
                <w:bCs/>
                <w:sz w:val="24"/>
                <w:szCs w:val="24"/>
              </w:rPr>
              <w:id w:val="-1221515165"/>
              <w14:checkbox>
                <w14:checked w14:val="0"/>
                <w14:checkedState w14:val="2612" w14:font="MS Gothic"/>
                <w14:uncheckedState w14:val="2610" w14:font="MS Gothic"/>
              </w14:checkbox>
            </w:sdtPr>
            <w:sdtContent>
              <w:p w14:paraId="237D5137" w14:textId="77777777" w:rsidR="00EF6683" w:rsidRPr="00E73209" w:rsidRDefault="00EF6683" w:rsidP="00D046CE">
                <w:pPr>
                  <w:jc w:val="center"/>
                  <w:rPr>
                    <w:rFonts w:cstheme="minorHAnsi"/>
                    <w:b/>
                    <w:sz w:val="24"/>
                  </w:rPr>
                </w:pPr>
                <w:r w:rsidRPr="00E73209">
                  <w:rPr>
                    <w:rFonts w:ascii="Segoe UI Symbol" w:eastAsia="MS Gothic" w:hAnsi="Segoe UI Symbol" w:cs="Segoe UI Symbol"/>
                    <w:b/>
                    <w:sz w:val="24"/>
                  </w:rPr>
                  <w:t>☐</w:t>
                </w:r>
              </w:p>
            </w:sdtContent>
          </w:sdt>
        </w:tc>
      </w:tr>
      <w:tr w:rsidR="00EF6683" w:rsidRPr="00E73209" w14:paraId="238D4BDB" w14:textId="77777777" w:rsidTr="5CC23E90">
        <w:tc>
          <w:tcPr>
            <w:tcW w:w="9351" w:type="dxa"/>
            <w:gridSpan w:val="2"/>
          </w:tcPr>
          <w:p w14:paraId="62E1AFEF" w14:textId="77777777" w:rsidR="00EF6683" w:rsidRPr="00E73209" w:rsidRDefault="00EF6683" w:rsidP="5CC23E90">
            <w:pPr>
              <w:rPr>
                <w:rFonts w:cstheme="minorHAnsi"/>
                <w:b/>
                <w:bCs/>
                <w:sz w:val="24"/>
                <w:szCs w:val="24"/>
              </w:rPr>
            </w:pPr>
            <w:r w:rsidRPr="00E73209">
              <w:rPr>
                <w:rFonts w:cstheme="minorHAnsi"/>
                <w:b/>
                <w:bCs/>
                <w:sz w:val="24"/>
                <w:szCs w:val="24"/>
              </w:rPr>
              <w:t xml:space="preserve">Dissemination Activities </w:t>
            </w:r>
          </w:p>
          <w:p w14:paraId="072760F5" w14:textId="77777777" w:rsidR="00EF6683" w:rsidRPr="00E73209" w:rsidRDefault="00EF6683" w:rsidP="5CC23E90">
            <w:pPr>
              <w:rPr>
                <w:rFonts w:cstheme="minorHAnsi"/>
                <w:sz w:val="24"/>
                <w:szCs w:val="24"/>
              </w:rPr>
            </w:pPr>
            <w:r w:rsidRPr="00E73209">
              <w:rPr>
                <w:rFonts w:cstheme="minorHAnsi"/>
                <w:sz w:val="24"/>
                <w:szCs w:val="24"/>
              </w:rPr>
              <w:t>(In addition to SIPRs support to create and produce publications, briefing papers, blogs etc., funds can be applied for to support activities which maximise the potential for research impact in any sector. This may include developing graphics/ infographics or short videos to share research findings; creating training packages; developing or participating in podcasts etc)</w:t>
            </w:r>
          </w:p>
        </w:tc>
        <w:tc>
          <w:tcPr>
            <w:tcW w:w="565" w:type="dxa"/>
          </w:tcPr>
          <w:sdt>
            <w:sdtPr>
              <w:rPr>
                <w:rFonts w:cstheme="minorHAnsi"/>
                <w:b/>
                <w:bCs/>
                <w:sz w:val="24"/>
                <w:szCs w:val="24"/>
              </w:rPr>
              <w:id w:val="2004005950"/>
              <w14:checkbox>
                <w14:checked w14:val="0"/>
                <w14:checkedState w14:val="2612" w14:font="MS Gothic"/>
                <w14:uncheckedState w14:val="2610" w14:font="MS Gothic"/>
              </w14:checkbox>
            </w:sdtPr>
            <w:sdtContent>
              <w:p w14:paraId="0CBF5785" w14:textId="77777777" w:rsidR="00EF6683" w:rsidRPr="00E73209" w:rsidRDefault="00EF6683" w:rsidP="00D046CE">
                <w:pPr>
                  <w:jc w:val="center"/>
                  <w:rPr>
                    <w:rFonts w:cstheme="minorHAnsi"/>
                    <w:b/>
                    <w:sz w:val="24"/>
                  </w:rPr>
                </w:pPr>
                <w:r w:rsidRPr="00E73209">
                  <w:rPr>
                    <w:rFonts w:ascii="Segoe UI Symbol" w:eastAsia="MS Gothic" w:hAnsi="Segoe UI Symbol" w:cs="Segoe UI Symbol"/>
                    <w:b/>
                    <w:sz w:val="24"/>
                  </w:rPr>
                  <w:t>☐</w:t>
                </w:r>
              </w:p>
            </w:sdtContent>
          </w:sdt>
        </w:tc>
      </w:tr>
      <w:tr w:rsidR="00EF6683" w:rsidRPr="00E73209" w14:paraId="15A9FC79" w14:textId="77777777" w:rsidTr="5CC23E90">
        <w:tc>
          <w:tcPr>
            <w:tcW w:w="2940" w:type="dxa"/>
          </w:tcPr>
          <w:p w14:paraId="7EA3CF6C" w14:textId="77777777" w:rsidR="00EF6683" w:rsidRPr="00E73209" w:rsidRDefault="00EF6683" w:rsidP="00D046CE">
            <w:pPr>
              <w:rPr>
                <w:rFonts w:cstheme="minorHAnsi"/>
                <w:b/>
                <w:bCs/>
                <w:sz w:val="24"/>
                <w:szCs w:val="24"/>
              </w:rPr>
            </w:pPr>
            <w:r w:rsidRPr="00E73209">
              <w:rPr>
                <w:rFonts w:cstheme="minorHAnsi"/>
                <w:b/>
                <w:bCs/>
                <w:sz w:val="24"/>
                <w:szCs w:val="24"/>
              </w:rPr>
              <w:t>Other (please specify)</w:t>
            </w:r>
          </w:p>
        </w:tc>
        <w:tc>
          <w:tcPr>
            <w:tcW w:w="6976" w:type="dxa"/>
            <w:gridSpan w:val="2"/>
          </w:tcPr>
          <w:p w14:paraId="4547608D" w14:textId="77777777" w:rsidR="00EF6683" w:rsidRPr="00E73209" w:rsidRDefault="00EF6683" w:rsidP="00D046CE">
            <w:pPr>
              <w:rPr>
                <w:rFonts w:cstheme="minorHAnsi"/>
                <w:b/>
                <w:bCs/>
                <w:sz w:val="24"/>
                <w:szCs w:val="24"/>
              </w:rPr>
            </w:pPr>
          </w:p>
          <w:p w14:paraId="3A964F56" w14:textId="77777777" w:rsidR="004D54DD" w:rsidRPr="00E73209" w:rsidRDefault="004D54DD" w:rsidP="00D046CE">
            <w:pPr>
              <w:rPr>
                <w:rFonts w:cstheme="minorHAnsi"/>
                <w:b/>
                <w:bCs/>
                <w:sz w:val="24"/>
                <w:szCs w:val="24"/>
              </w:rPr>
            </w:pPr>
          </w:p>
          <w:p w14:paraId="2D6D1736" w14:textId="77777777" w:rsidR="004D54DD" w:rsidRPr="00E73209" w:rsidRDefault="004D54DD" w:rsidP="00D046CE">
            <w:pPr>
              <w:rPr>
                <w:rFonts w:cstheme="minorHAnsi"/>
                <w:b/>
                <w:bCs/>
                <w:sz w:val="24"/>
                <w:szCs w:val="24"/>
              </w:rPr>
            </w:pPr>
          </w:p>
          <w:p w14:paraId="6D594B48" w14:textId="77777777" w:rsidR="004D54DD" w:rsidRPr="00E73209" w:rsidRDefault="004D54DD" w:rsidP="00D046CE">
            <w:pPr>
              <w:rPr>
                <w:rFonts w:cstheme="minorHAnsi"/>
                <w:b/>
                <w:bCs/>
                <w:sz w:val="24"/>
                <w:szCs w:val="24"/>
              </w:rPr>
            </w:pPr>
          </w:p>
        </w:tc>
      </w:tr>
    </w:tbl>
    <w:p w14:paraId="3547766A" w14:textId="77777777" w:rsidR="00EF6683" w:rsidRPr="00E73209" w:rsidRDefault="00EF6683" w:rsidP="00EF6683">
      <w:pPr>
        <w:spacing w:after="0" w:line="240" w:lineRule="auto"/>
        <w:rPr>
          <w:rFonts w:cstheme="minorHAnsi"/>
          <w:b/>
          <w:bCs/>
          <w:sz w:val="24"/>
          <w:szCs w:val="24"/>
        </w:rPr>
      </w:pPr>
    </w:p>
    <w:p w14:paraId="11968CCA" w14:textId="4F1A1D72" w:rsidR="00EF6683" w:rsidRPr="00E73209" w:rsidRDefault="00EF6683" w:rsidP="00EF6683">
      <w:pPr>
        <w:pStyle w:val="ListParagraph"/>
        <w:numPr>
          <w:ilvl w:val="0"/>
          <w:numId w:val="4"/>
        </w:numPr>
        <w:spacing w:after="0" w:line="240" w:lineRule="auto"/>
        <w:ind w:left="284" w:hanging="284"/>
        <w:rPr>
          <w:rFonts w:cstheme="minorHAnsi"/>
          <w:b/>
          <w:bCs/>
          <w:sz w:val="24"/>
          <w:szCs w:val="24"/>
        </w:rPr>
      </w:pPr>
      <w:r w:rsidRPr="00E73209">
        <w:rPr>
          <w:rFonts w:cstheme="minorHAnsi"/>
          <w:b/>
          <w:bCs/>
          <w:sz w:val="24"/>
          <w:szCs w:val="24"/>
        </w:rPr>
        <w:t>Description of Proposed Activity</w:t>
      </w:r>
      <w:r w:rsidR="009949D3" w:rsidRPr="00E73209">
        <w:rPr>
          <w:rFonts w:cstheme="minorHAnsi"/>
          <w:b/>
          <w:bCs/>
          <w:sz w:val="24"/>
          <w:szCs w:val="24"/>
        </w:rPr>
        <w:t xml:space="preserve"> (500 words </w:t>
      </w:r>
      <w:r w:rsidR="005E258C" w:rsidRPr="00E73209">
        <w:rPr>
          <w:rFonts w:cstheme="minorHAnsi"/>
          <w:b/>
          <w:bCs/>
          <w:sz w:val="24"/>
          <w:szCs w:val="24"/>
        </w:rPr>
        <w:t>max)</w:t>
      </w:r>
    </w:p>
    <w:p w14:paraId="57A3D169" w14:textId="1A544045" w:rsidR="00EF6683" w:rsidRPr="00E73209" w:rsidRDefault="00EF6683" w:rsidP="3857DD44">
      <w:pPr>
        <w:spacing w:after="0" w:line="240" w:lineRule="auto"/>
        <w:rPr>
          <w:sz w:val="24"/>
          <w:szCs w:val="24"/>
        </w:rPr>
      </w:pPr>
      <w:r w:rsidRPr="3857DD44">
        <w:rPr>
          <w:sz w:val="24"/>
          <w:szCs w:val="24"/>
        </w:rPr>
        <w:t xml:space="preserve">Please provide a </w:t>
      </w:r>
      <w:r w:rsidRPr="3857DD44">
        <w:rPr>
          <w:sz w:val="24"/>
          <w:szCs w:val="24"/>
          <w:u w:val="single"/>
        </w:rPr>
        <w:t xml:space="preserve">brief </w:t>
      </w:r>
      <w:r w:rsidRPr="3857DD44">
        <w:rPr>
          <w:sz w:val="24"/>
          <w:szCs w:val="24"/>
        </w:rPr>
        <w:t xml:space="preserve">description of the expected use of the funds. </w:t>
      </w:r>
      <w:proofErr w:type="gramStart"/>
      <w:r w:rsidR="5AAC2724" w:rsidRPr="3857DD44">
        <w:rPr>
          <w:sz w:val="24"/>
          <w:szCs w:val="24"/>
        </w:rPr>
        <w:t>In particular, please</w:t>
      </w:r>
      <w:proofErr w:type="gramEnd"/>
      <w:r w:rsidR="5AAC2724" w:rsidRPr="3857DD44">
        <w:rPr>
          <w:sz w:val="24"/>
          <w:szCs w:val="24"/>
        </w:rPr>
        <w:t xml:space="preserve"> highlight anticipated impacts, or </w:t>
      </w:r>
      <w:r w:rsidR="2FC9C9C6" w:rsidRPr="3857DD44">
        <w:rPr>
          <w:sz w:val="24"/>
          <w:szCs w:val="24"/>
        </w:rPr>
        <w:t xml:space="preserve">innovative </w:t>
      </w:r>
      <w:r w:rsidR="5AAC2724" w:rsidRPr="3857DD44">
        <w:rPr>
          <w:sz w:val="24"/>
          <w:szCs w:val="24"/>
        </w:rPr>
        <w:t xml:space="preserve">pathways to impact created </w:t>
      </w:r>
      <w:proofErr w:type="gramStart"/>
      <w:r w:rsidR="5AAC2724" w:rsidRPr="3857DD44">
        <w:rPr>
          <w:sz w:val="24"/>
          <w:szCs w:val="24"/>
        </w:rPr>
        <w:t>as a result of</w:t>
      </w:r>
      <w:proofErr w:type="gramEnd"/>
      <w:r w:rsidR="5AAC2724" w:rsidRPr="3857DD44">
        <w:rPr>
          <w:sz w:val="24"/>
          <w:szCs w:val="24"/>
        </w:rPr>
        <w:t xml:space="preserve"> this activity. </w:t>
      </w:r>
      <w:r w:rsidRPr="3857DD44">
        <w:rPr>
          <w:sz w:val="24"/>
          <w:szCs w:val="24"/>
        </w:rPr>
        <w:t>Please refer to h</w:t>
      </w:r>
      <w:r w:rsidRPr="3857DD44">
        <w:rPr>
          <w:rFonts w:eastAsia="Segoe UI"/>
          <w:color w:val="333333"/>
          <w:sz w:val="24"/>
          <w:szCs w:val="24"/>
        </w:rPr>
        <w:t xml:space="preserve">ow this aligns with </w:t>
      </w:r>
      <w:hyperlink r:id="rId13">
        <w:r w:rsidRPr="3857DD44">
          <w:rPr>
            <w:rStyle w:val="Hyperlink"/>
            <w:rFonts w:eastAsia="Segoe UI"/>
            <w:sz w:val="24"/>
            <w:szCs w:val="24"/>
          </w:rPr>
          <w:t>SIPR's strategic research themes.</w:t>
        </w:r>
      </w:hyperlink>
      <w:r w:rsidR="00164A0A" w:rsidRPr="3857DD44">
        <w:t xml:space="preserve"> </w:t>
      </w:r>
    </w:p>
    <w:tbl>
      <w:tblPr>
        <w:tblStyle w:val="TableGrid"/>
        <w:tblW w:w="0" w:type="auto"/>
        <w:tblLook w:val="04A0" w:firstRow="1" w:lastRow="0" w:firstColumn="1" w:lastColumn="0" w:noHBand="0" w:noVBand="1"/>
      </w:tblPr>
      <w:tblGrid>
        <w:gridCol w:w="9912"/>
      </w:tblGrid>
      <w:tr w:rsidR="00EF6683" w:rsidRPr="00E73209" w14:paraId="1052E756" w14:textId="77777777" w:rsidTr="00D046CE">
        <w:tc>
          <w:tcPr>
            <w:tcW w:w="9912" w:type="dxa"/>
          </w:tcPr>
          <w:p w14:paraId="42A5938B" w14:textId="77777777" w:rsidR="00EF6683" w:rsidRDefault="00EF6683" w:rsidP="00D046CE">
            <w:pPr>
              <w:rPr>
                <w:rFonts w:eastAsia="Times New Roman" w:cstheme="minorHAnsi"/>
                <w:b/>
                <w:bCs/>
                <w:color w:val="000000"/>
              </w:rPr>
            </w:pPr>
            <w:bookmarkStart w:id="0" w:name="_Hlk78206152"/>
          </w:p>
          <w:p w14:paraId="315FA2CB" w14:textId="77777777" w:rsidR="009611F2" w:rsidRDefault="009611F2" w:rsidP="00D046CE">
            <w:pPr>
              <w:rPr>
                <w:rFonts w:eastAsia="Times New Roman" w:cstheme="minorHAnsi"/>
                <w:b/>
                <w:bCs/>
                <w:color w:val="000000"/>
              </w:rPr>
            </w:pPr>
          </w:p>
          <w:p w14:paraId="0C8A78A9" w14:textId="77777777" w:rsidR="009611F2" w:rsidRDefault="009611F2" w:rsidP="00D046CE">
            <w:pPr>
              <w:rPr>
                <w:rFonts w:eastAsia="Times New Roman" w:cstheme="minorHAnsi"/>
                <w:b/>
                <w:bCs/>
                <w:color w:val="000000"/>
              </w:rPr>
            </w:pPr>
          </w:p>
          <w:p w14:paraId="29558B26" w14:textId="77777777" w:rsidR="009611F2" w:rsidRDefault="009611F2" w:rsidP="00D046CE">
            <w:pPr>
              <w:rPr>
                <w:rFonts w:eastAsia="Times New Roman" w:cstheme="minorHAnsi"/>
                <w:b/>
                <w:bCs/>
                <w:color w:val="000000"/>
              </w:rPr>
            </w:pPr>
          </w:p>
          <w:p w14:paraId="68C88191" w14:textId="77777777" w:rsidR="009611F2" w:rsidRDefault="009611F2" w:rsidP="00D046CE">
            <w:pPr>
              <w:rPr>
                <w:rFonts w:eastAsia="Times New Roman" w:cstheme="minorHAnsi"/>
                <w:b/>
                <w:bCs/>
                <w:color w:val="000000"/>
              </w:rPr>
            </w:pPr>
          </w:p>
          <w:p w14:paraId="346A48D0" w14:textId="77777777" w:rsidR="009611F2" w:rsidRDefault="009611F2" w:rsidP="00D046CE">
            <w:pPr>
              <w:rPr>
                <w:rFonts w:eastAsia="Times New Roman" w:cstheme="minorHAnsi"/>
                <w:b/>
                <w:bCs/>
                <w:color w:val="000000"/>
              </w:rPr>
            </w:pPr>
          </w:p>
          <w:p w14:paraId="749B5B54" w14:textId="77777777" w:rsidR="009611F2" w:rsidRDefault="009611F2" w:rsidP="00D046CE">
            <w:pPr>
              <w:rPr>
                <w:rFonts w:eastAsia="Times New Roman" w:cstheme="minorHAnsi"/>
                <w:b/>
                <w:bCs/>
                <w:color w:val="000000"/>
              </w:rPr>
            </w:pPr>
          </w:p>
          <w:p w14:paraId="6942E27B" w14:textId="77777777" w:rsidR="009611F2" w:rsidRDefault="009611F2" w:rsidP="00D046CE">
            <w:pPr>
              <w:rPr>
                <w:rFonts w:eastAsia="Times New Roman" w:cstheme="minorHAnsi"/>
                <w:b/>
                <w:bCs/>
                <w:color w:val="000000"/>
              </w:rPr>
            </w:pPr>
          </w:p>
          <w:p w14:paraId="4E5EA4D9" w14:textId="77777777" w:rsidR="009611F2" w:rsidRDefault="009611F2" w:rsidP="00D046CE">
            <w:pPr>
              <w:rPr>
                <w:rFonts w:eastAsia="Times New Roman" w:cstheme="minorHAnsi"/>
                <w:b/>
                <w:bCs/>
                <w:color w:val="000000"/>
              </w:rPr>
            </w:pPr>
          </w:p>
          <w:p w14:paraId="534122FD" w14:textId="77777777" w:rsidR="009611F2" w:rsidRDefault="009611F2" w:rsidP="00D046CE">
            <w:pPr>
              <w:rPr>
                <w:rFonts w:eastAsia="Times New Roman" w:cstheme="minorHAnsi"/>
                <w:b/>
                <w:bCs/>
                <w:color w:val="000000"/>
              </w:rPr>
            </w:pPr>
          </w:p>
          <w:p w14:paraId="6B6AE1E7" w14:textId="77777777" w:rsidR="009611F2" w:rsidRDefault="009611F2" w:rsidP="00D046CE">
            <w:pPr>
              <w:rPr>
                <w:rFonts w:eastAsia="Times New Roman" w:cstheme="minorHAnsi"/>
                <w:b/>
                <w:bCs/>
                <w:color w:val="000000"/>
              </w:rPr>
            </w:pPr>
          </w:p>
          <w:p w14:paraId="5129775C" w14:textId="77777777" w:rsidR="009611F2" w:rsidRDefault="009611F2" w:rsidP="00D046CE">
            <w:pPr>
              <w:rPr>
                <w:rFonts w:eastAsia="Times New Roman" w:cstheme="minorHAnsi"/>
                <w:b/>
                <w:bCs/>
                <w:color w:val="000000"/>
              </w:rPr>
            </w:pPr>
          </w:p>
          <w:p w14:paraId="247A7C90" w14:textId="77777777" w:rsidR="009611F2" w:rsidRDefault="009611F2" w:rsidP="00D046CE">
            <w:pPr>
              <w:rPr>
                <w:rFonts w:eastAsia="Times New Roman" w:cstheme="minorHAnsi"/>
                <w:b/>
                <w:bCs/>
                <w:color w:val="000000"/>
              </w:rPr>
            </w:pPr>
          </w:p>
          <w:p w14:paraId="55DA46E2" w14:textId="77777777" w:rsidR="009611F2" w:rsidRDefault="009611F2" w:rsidP="00D046CE">
            <w:pPr>
              <w:rPr>
                <w:rFonts w:eastAsia="Times New Roman" w:cstheme="minorHAnsi"/>
                <w:b/>
                <w:bCs/>
                <w:color w:val="000000"/>
              </w:rPr>
            </w:pPr>
          </w:p>
          <w:p w14:paraId="60E0373A" w14:textId="77777777" w:rsidR="009611F2" w:rsidRDefault="009611F2" w:rsidP="00D046CE">
            <w:pPr>
              <w:rPr>
                <w:rFonts w:eastAsia="Times New Roman" w:cstheme="minorHAnsi"/>
                <w:b/>
                <w:bCs/>
                <w:color w:val="000000"/>
              </w:rPr>
            </w:pPr>
          </w:p>
          <w:p w14:paraId="2CC1FB78" w14:textId="77777777" w:rsidR="009611F2" w:rsidRDefault="009611F2" w:rsidP="00D046CE">
            <w:pPr>
              <w:rPr>
                <w:rFonts w:eastAsia="Times New Roman" w:cstheme="minorHAnsi"/>
                <w:b/>
                <w:bCs/>
                <w:color w:val="000000"/>
              </w:rPr>
            </w:pPr>
          </w:p>
          <w:p w14:paraId="353D379C" w14:textId="77777777" w:rsidR="009611F2" w:rsidRPr="00E73209" w:rsidRDefault="009611F2" w:rsidP="00D046CE">
            <w:pPr>
              <w:rPr>
                <w:rFonts w:eastAsia="Times New Roman" w:cstheme="minorHAnsi"/>
                <w:b/>
                <w:bCs/>
                <w:color w:val="000000"/>
              </w:rPr>
            </w:pPr>
          </w:p>
          <w:bookmarkEnd w:id="0"/>
          <w:p w14:paraId="5C3E3929" w14:textId="77777777" w:rsidR="00981922" w:rsidRPr="00E73209" w:rsidRDefault="00981922" w:rsidP="00D046CE">
            <w:pPr>
              <w:rPr>
                <w:rFonts w:cstheme="minorHAnsi"/>
                <w:color w:val="333333"/>
                <w:sz w:val="24"/>
                <w:szCs w:val="24"/>
                <w:shd w:val="clear" w:color="auto" w:fill="FCFCFC"/>
              </w:rPr>
            </w:pPr>
          </w:p>
          <w:p w14:paraId="3449DA92" w14:textId="77777777" w:rsidR="00EF6683" w:rsidRPr="00E73209" w:rsidRDefault="00EF6683" w:rsidP="00D046CE">
            <w:pPr>
              <w:rPr>
                <w:rFonts w:eastAsia="Times New Roman" w:cstheme="minorHAnsi"/>
                <w:color w:val="000000"/>
              </w:rPr>
            </w:pPr>
          </w:p>
        </w:tc>
      </w:tr>
    </w:tbl>
    <w:p w14:paraId="57818EFB" w14:textId="77777777" w:rsidR="00EF6683" w:rsidRPr="00E73209" w:rsidRDefault="00EF6683" w:rsidP="00EF6683">
      <w:pPr>
        <w:spacing w:after="0" w:line="240" w:lineRule="auto"/>
        <w:rPr>
          <w:rFonts w:cstheme="minorHAnsi"/>
        </w:rPr>
      </w:pPr>
    </w:p>
    <w:p w14:paraId="1F1E8F0B" w14:textId="77777777" w:rsidR="009611F2" w:rsidRDefault="009611F2">
      <w:pPr>
        <w:rPr>
          <w:rFonts w:eastAsiaTheme="majorEastAsia" w:cstheme="minorHAnsi"/>
          <w:b/>
          <w:color w:val="FFFFFF" w:themeColor="background1"/>
          <w:sz w:val="28"/>
          <w:szCs w:val="32"/>
        </w:rPr>
      </w:pPr>
      <w:r>
        <w:rPr>
          <w:rFonts w:eastAsiaTheme="majorEastAsia" w:cstheme="minorHAnsi"/>
          <w:b/>
          <w:color w:val="FFFFFF" w:themeColor="background1"/>
          <w:sz w:val="28"/>
          <w:szCs w:val="32"/>
        </w:rPr>
        <w:br w:type="page"/>
      </w:r>
    </w:p>
    <w:p w14:paraId="20570AA1" w14:textId="08617DAA" w:rsidR="00EF6683" w:rsidRPr="00E73209" w:rsidRDefault="00EF6683" w:rsidP="00EF6683">
      <w:pPr>
        <w:shd w:val="clear" w:color="auto" w:fill="00637C"/>
        <w:rPr>
          <w:rFonts w:eastAsiaTheme="majorEastAsia" w:cstheme="minorHAnsi"/>
          <w:b/>
          <w:color w:val="FFFFFF" w:themeColor="background1"/>
          <w:sz w:val="28"/>
          <w:szCs w:val="32"/>
        </w:rPr>
      </w:pPr>
      <w:r w:rsidRPr="00E73209">
        <w:rPr>
          <w:rFonts w:eastAsiaTheme="majorEastAsia" w:cstheme="minorHAnsi"/>
          <w:b/>
          <w:color w:val="FFFFFF" w:themeColor="background1"/>
          <w:sz w:val="28"/>
          <w:szCs w:val="32"/>
        </w:rPr>
        <w:lastRenderedPageBreak/>
        <w:t>SECTION 4: BUDGET SUMMARY</w:t>
      </w:r>
    </w:p>
    <w:p w14:paraId="463F74FD" w14:textId="4D79E46E" w:rsidR="00EF6683" w:rsidRPr="00E73209" w:rsidRDefault="00EF6683" w:rsidP="00EF6683">
      <w:pPr>
        <w:pStyle w:val="ListParagraph"/>
        <w:numPr>
          <w:ilvl w:val="0"/>
          <w:numId w:val="4"/>
        </w:numPr>
        <w:spacing w:after="0" w:line="240" w:lineRule="auto"/>
        <w:ind w:left="426" w:hanging="426"/>
        <w:rPr>
          <w:rFonts w:cstheme="minorHAnsi"/>
        </w:rPr>
      </w:pPr>
      <w:r w:rsidRPr="00E73209">
        <w:rPr>
          <w:rFonts w:cstheme="minorHAnsi"/>
          <w:b/>
          <w:bCs/>
          <w:sz w:val="24"/>
          <w:szCs w:val="24"/>
        </w:rPr>
        <w:t xml:space="preserve">Please detail the budget of </w:t>
      </w:r>
      <w:r w:rsidR="009949D3" w:rsidRPr="00E73209">
        <w:rPr>
          <w:rFonts w:cstheme="minorHAnsi"/>
          <w:b/>
          <w:bCs/>
          <w:sz w:val="24"/>
          <w:szCs w:val="24"/>
        </w:rPr>
        <w:t xml:space="preserve">your proposed activity. </w:t>
      </w:r>
    </w:p>
    <w:p w14:paraId="0B77F816" w14:textId="4C0BA627" w:rsidR="00EF6683" w:rsidRPr="00E73209" w:rsidRDefault="00EF6683" w:rsidP="00EF6683">
      <w:pPr>
        <w:spacing w:after="0" w:line="240" w:lineRule="auto"/>
        <w:rPr>
          <w:rFonts w:cstheme="minorHAnsi"/>
        </w:rPr>
      </w:pPr>
      <w:r w:rsidRPr="00E73209">
        <w:rPr>
          <w:rFonts w:cstheme="minorHAnsi"/>
        </w:rPr>
        <w:t xml:space="preserve">Please identify each budget item which you are seeking funding for and the associated amount. Please adhere to your institutions policies regarding procurement to ensure value for money. </w:t>
      </w:r>
      <w:r w:rsidRPr="00E73209">
        <w:rPr>
          <w:rFonts w:cstheme="minorHAnsi"/>
        </w:rPr>
        <w:br/>
      </w:r>
      <w:r w:rsidRPr="00E73209">
        <w:rPr>
          <w:rFonts w:cstheme="minorHAnsi"/>
          <w:b/>
          <w:bCs/>
          <w:i/>
          <w:iCs/>
          <w:u w:val="single"/>
        </w:rPr>
        <w:t>Please note this budget is solely in relation to your application and is not the budget of any wider project or activity beyond your application</w:t>
      </w:r>
      <w:r w:rsidR="00B97490" w:rsidRPr="00E73209">
        <w:rPr>
          <w:rFonts w:cstheme="minorHAnsi"/>
          <w:b/>
          <w:bCs/>
          <w:i/>
          <w:iCs/>
          <w:u w:val="single"/>
        </w:rPr>
        <w:t>.</w:t>
      </w:r>
    </w:p>
    <w:p w14:paraId="1475263B" w14:textId="77777777" w:rsidR="00EF6683" w:rsidRPr="00E73209" w:rsidRDefault="00EF6683" w:rsidP="00EF6683">
      <w:pPr>
        <w:spacing w:after="0" w:line="240" w:lineRule="auto"/>
        <w:rPr>
          <w:rFonts w:cstheme="minorHAnsi"/>
        </w:rPr>
      </w:pPr>
    </w:p>
    <w:tbl>
      <w:tblPr>
        <w:tblStyle w:val="TableGrid"/>
        <w:tblW w:w="10191" w:type="dxa"/>
        <w:tblLayout w:type="fixed"/>
        <w:tblLook w:val="04A0" w:firstRow="1" w:lastRow="0" w:firstColumn="1" w:lastColumn="0" w:noHBand="0" w:noVBand="1"/>
      </w:tblPr>
      <w:tblGrid>
        <w:gridCol w:w="5372"/>
        <w:gridCol w:w="2268"/>
        <w:gridCol w:w="1276"/>
        <w:gridCol w:w="1275"/>
      </w:tblGrid>
      <w:tr w:rsidR="004D54DD" w:rsidRPr="00E73209" w14:paraId="386E290A" w14:textId="07E27B01" w:rsidTr="00981922">
        <w:tc>
          <w:tcPr>
            <w:tcW w:w="5372" w:type="dxa"/>
            <w:vMerge w:val="restart"/>
            <w:tcBorders>
              <w:top w:val="single" w:sz="12" w:space="0" w:color="auto"/>
              <w:left w:val="single" w:sz="12" w:space="0" w:color="auto"/>
              <w:right w:val="single" w:sz="12" w:space="0" w:color="auto"/>
            </w:tcBorders>
            <w:shd w:val="clear" w:color="auto" w:fill="B4C6E7" w:themeFill="accent5" w:themeFillTint="66"/>
            <w:vAlign w:val="bottom"/>
          </w:tcPr>
          <w:p w14:paraId="6D486EC9" w14:textId="77777777" w:rsidR="004D54DD" w:rsidRPr="00E73209" w:rsidRDefault="004D54DD" w:rsidP="00D046CE">
            <w:pPr>
              <w:jc w:val="center"/>
              <w:rPr>
                <w:rFonts w:cstheme="minorHAnsi"/>
                <w:b/>
              </w:rPr>
            </w:pPr>
            <w:r w:rsidRPr="00E73209">
              <w:rPr>
                <w:rFonts w:cstheme="minorHAnsi"/>
                <w:b/>
              </w:rPr>
              <w:t>Budget Item</w:t>
            </w:r>
          </w:p>
        </w:tc>
        <w:tc>
          <w:tcPr>
            <w:tcW w:w="2268" w:type="dxa"/>
            <w:tcBorders>
              <w:top w:val="single" w:sz="12" w:space="0" w:color="auto"/>
              <w:left w:val="single" w:sz="12" w:space="0" w:color="auto"/>
              <w:right w:val="single" w:sz="12" w:space="0" w:color="auto"/>
            </w:tcBorders>
            <w:shd w:val="clear" w:color="auto" w:fill="B4C6E7" w:themeFill="accent5" w:themeFillTint="66"/>
            <w:vAlign w:val="bottom"/>
          </w:tcPr>
          <w:p w14:paraId="0ECF0E8E" w14:textId="77777777" w:rsidR="004D54DD" w:rsidRPr="00E73209" w:rsidRDefault="004D54DD" w:rsidP="00D046CE">
            <w:pPr>
              <w:jc w:val="center"/>
              <w:rPr>
                <w:rFonts w:cstheme="minorHAnsi"/>
                <w:b/>
              </w:rPr>
            </w:pPr>
            <w:r w:rsidRPr="00E73209">
              <w:rPr>
                <w:rFonts w:cstheme="minorHAnsi"/>
                <w:b/>
              </w:rPr>
              <w:t>Amount Requested from SIPR (£)</w:t>
            </w:r>
          </w:p>
        </w:tc>
        <w:tc>
          <w:tcPr>
            <w:tcW w:w="2551" w:type="dxa"/>
            <w:gridSpan w:val="2"/>
            <w:tcBorders>
              <w:top w:val="single" w:sz="12" w:space="0" w:color="auto"/>
              <w:left w:val="single" w:sz="12" w:space="0" w:color="auto"/>
              <w:right w:val="single" w:sz="12" w:space="0" w:color="auto"/>
            </w:tcBorders>
            <w:shd w:val="clear" w:color="auto" w:fill="B4C6E7" w:themeFill="accent5" w:themeFillTint="66"/>
          </w:tcPr>
          <w:p w14:paraId="16958E29" w14:textId="769D519D" w:rsidR="004D54DD" w:rsidRPr="00E73209" w:rsidRDefault="00981922" w:rsidP="00D046CE">
            <w:pPr>
              <w:jc w:val="center"/>
              <w:rPr>
                <w:rFonts w:cstheme="minorHAnsi"/>
                <w:b/>
              </w:rPr>
            </w:pPr>
            <w:r w:rsidRPr="00E73209">
              <w:rPr>
                <w:rFonts w:cstheme="minorHAnsi"/>
                <w:b/>
              </w:rPr>
              <w:t>Other contribution(s)</w:t>
            </w:r>
          </w:p>
        </w:tc>
      </w:tr>
      <w:tr w:rsidR="00981922" w:rsidRPr="00E73209" w14:paraId="5D3C51DF" w14:textId="61601E32" w:rsidTr="00981922">
        <w:tc>
          <w:tcPr>
            <w:tcW w:w="5372" w:type="dxa"/>
            <w:vMerge/>
            <w:vAlign w:val="bottom"/>
          </w:tcPr>
          <w:p w14:paraId="75293B19" w14:textId="77777777" w:rsidR="00981922" w:rsidRPr="00E73209" w:rsidRDefault="00981922" w:rsidP="00D046CE">
            <w:pPr>
              <w:rPr>
                <w:rFonts w:cstheme="minorHAnsi"/>
              </w:rPr>
            </w:pPr>
          </w:p>
        </w:tc>
        <w:tc>
          <w:tcPr>
            <w:tcW w:w="2268" w:type="dxa"/>
            <w:tcBorders>
              <w:left w:val="single" w:sz="12" w:space="0" w:color="auto"/>
              <w:right w:val="single" w:sz="12" w:space="0" w:color="auto"/>
            </w:tcBorders>
            <w:shd w:val="clear" w:color="auto" w:fill="B4C6E7" w:themeFill="accent5" w:themeFillTint="66"/>
            <w:vAlign w:val="bottom"/>
          </w:tcPr>
          <w:p w14:paraId="49CD1F73" w14:textId="77777777" w:rsidR="00981922" w:rsidRPr="00E73209" w:rsidRDefault="00981922" w:rsidP="00D046CE">
            <w:pPr>
              <w:jc w:val="center"/>
              <w:rPr>
                <w:rFonts w:cstheme="minorHAnsi"/>
                <w:b/>
              </w:rPr>
            </w:pPr>
            <w:r w:rsidRPr="00E73209">
              <w:rPr>
                <w:rFonts w:cstheme="minorHAnsi"/>
                <w:b/>
              </w:rPr>
              <w:t>CASH</w:t>
            </w:r>
          </w:p>
        </w:tc>
        <w:tc>
          <w:tcPr>
            <w:tcW w:w="1276" w:type="dxa"/>
            <w:tcBorders>
              <w:left w:val="single" w:sz="12" w:space="0" w:color="auto"/>
              <w:right w:val="single" w:sz="12" w:space="0" w:color="auto"/>
            </w:tcBorders>
            <w:shd w:val="clear" w:color="auto" w:fill="B4C6E7" w:themeFill="accent5" w:themeFillTint="66"/>
          </w:tcPr>
          <w:p w14:paraId="2BD5416A" w14:textId="0065C8E8" w:rsidR="00981922" w:rsidRPr="00E73209" w:rsidRDefault="00981922" w:rsidP="00D046CE">
            <w:pPr>
              <w:jc w:val="center"/>
              <w:rPr>
                <w:rFonts w:cstheme="minorHAnsi"/>
                <w:b/>
              </w:rPr>
            </w:pPr>
            <w:r w:rsidRPr="00E73209">
              <w:rPr>
                <w:rFonts w:cstheme="minorHAnsi"/>
                <w:b/>
              </w:rPr>
              <w:t>CASH</w:t>
            </w:r>
          </w:p>
        </w:tc>
        <w:tc>
          <w:tcPr>
            <w:tcW w:w="1275" w:type="dxa"/>
            <w:tcBorders>
              <w:left w:val="single" w:sz="12" w:space="0" w:color="auto"/>
              <w:right w:val="single" w:sz="12" w:space="0" w:color="auto"/>
            </w:tcBorders>
            <w:shd w:val="clear" w:color="auto" w:fill="B4C6E7" w:themeFill="accent5" w:themeFillTint="66"/>
          </w:tcPr>
          <w:p w14:paraId="3F73596D" w14:textId="54AE9376" w:rsidR="00981922" w:rsidRPr="00E73209" w:rsidRDefault="00981922" w:rsidP="00D046CE">
            <w:pPr>
              <w:jc w:val="center"/>
              <w:rPr>
                <w:rFonts w:cstheme="minorHAnsi"/>
                <w:b/>
              </w:rPr>
            </w:pPr>
            <w:r w:rsidRPr="00E73209">
              <w:rPr>
                <w:rFonts w:cstheme="minorHAnsi"/>
                <w:b/>
              </w:rPr>
              <w:t>IN-KIND</w:t>
            </w:r>
          </w:p>
        </w:tc>
      </w:tr>
      <w:tr w:rsidR="00981922" w:rsidRPr="00E73209" w14:paraId="16FC3484" w14:textId="79CBE3D4" w:rsidTr="00981922">
        <w:tc>
          <w:tcPr>
            <w:tcW w:w="5372" w:type="dxa"/>
            <w:tcBorders>
              <w:left w:val="single" w:sz="12" w:space="0" w:color="auto"/>
              <w:right w:val="single" w:sz="12" w:space="0" w:color="auto"/>
            </w:tcBorders>
            <w:vAlign w:val="bottom"/>
          </w:tcPr>
          <w:p w14:paraId="6E1DC2B5" w14:textId="77777777" w:rsidR="00981922" w:rsidRPr="00E73209" w:rsidRDefault="00981922" w:rsidP="00D046CE">
            <w:pPr>
              <w:rPr>
                <w:rFonts w:cstheme="minorHAnsi"/>
              </w:rPr>
            </w:pPr>
          </w:p>
        </w:tc>
        <w:tc>
          <w:tcPr>
            <w:tcW w:w="2268" w:type="dxa"/>
            <w:tcBorders>
              <w:left w:val="single" w:sz="12" w:space="0" w:color="auto"/>
              <w:right w:val="single" w:sz="12" w:space="0" w:color="auto"/>
            </w:tcBorders>
            <w:vAlign w:val="bottom"/>
          </w:tcPr>
          <w:p w14:paraId="06C38CC6" w14:textId="77777777" w:rsidR="00981922" w:rsidRPr="00E73209" w:rsidRDefault="00981922" w:rsidP="00D046CE">
            <w:pPr>
              <w:rPr>
                <w:rFonts w:cstheme="minorHAnsi"/>
              </w:rPr>
            </w:pPr>
          </w:p>
        </w:tc>
        <w:tc>
          <w:tcPr>
            <w:tcW w:w="1276" w:type="dxa"/>
            <w:tcBorders>
              <w:left w:val="single" w:sz="12" w:space="0" w:color="auto"/>
              <w:right w:val="single" w:sz="12" w:space="0" w:color="auto"/>
            </w:tcBorders>
          </w:tcPr>
          <w:p w14:paraId="5E824583" w14:textId="77777777" w:rsidR="00981922" w:rsidRPr="00E73209" w:rsidRDefault="00981922" w:rsidP="00D046CE">
            <w:pPr>
              <w:rPr>
                <w:rFonts w:cstheme="minorHAnsi"/>
              </w:rPr>
            </w:pPr>
          </w:p>
        </w:tc>
        <w:tc>
          <w:tcPr>
            <w:tcW w:w="1275" w:type="dxa"/>
            <w:tcBorders>
              <w:left w:val="single" w:sz="12" w:space="0" w:color="auto"/>
              <w:right w:val="single" w:sz="12" w:space="0" w:color="auto"/>
            </w:tcBorders>
          </w:tcPr>
          <w:p w14:paraId="1DF03D92" w14:textId="209A6786" w:rsidR="00981922" w:rsidRPr="00E73209" w:rsidRDefault="00981922" w:rsidP="00D046CE">
            <w:pPr>
              <w:rPr>
                <w:rFonts w:cstheme="minorHAnsi"/>
              </w:rPr>
            </w:pPr>
          </w:p>
        </w:tc>
      </w:tr>
      <w:tr w:rsidR="00981922" w:rsidRPr="00E73209" w14:paraId="7ECED1F9" w14:textId="06B6363D" w:rsidTr="00981922">
        <w:tc>
          <w:tcPr>
            <w:tcW w:w="5372" w:type="dxa"/>
            <w:tcBorders>
              <w:left w:val="single" w:sz="12" w:space="0" w:color="auto"/>
              <w:right w:val="single" w:sz="12" w:space="0" w:color="auto"/>
            </w:tcBorders>
            <w:vAlign w:val="bottom"/>
          </w:tcPr>
          <w:p w14:paraId="64776259" w14:textId="77777777" w:rsidR="00981922" w:rsidRPr="00E73209" w:rsidRDefault="00981922" w:rsidP="00D046CE">
            <w:pPr>
              <w:rPr>
                <w:rFonts w:cstheme="minorHAnsi"/>
              </w:rPr>
            </w:pPr>
          </w:p>
        </w:tc>
        <w:tc>
          <w:tcPr>
            <w:tcW w:w="2268" w:type="dxa"/>
            <w:tcBorders>
              <w:left w:val="single" w:sz="12" w:space="0" w:color="auto"/>
              <w:right w:val="single" w:sz="12" w:space="0" w:color="auto"/>
            </w:tcBorders>
            <w:vAlign w:val="bottom"/>
          </w:tcPr>
          <w:p w14:paraId="5304EB97" w14:textId="77777777" w:rsidR="00981922" w:rsidRPr="00E73209" w:rsidRDefault="00981922" w:rsidP="00D046CE">
            <w:pPr>
              <w:rPr>
                <w:rFonts w:cstheme="minorHAnsi"/>
              </w:rPr>
            </w:pPr>
          </w:p>
        </w:tc>
        <w:tc>
          <w:tcPr>
            <w:tcW w:w="1276" w:type="dxa"/>
            <w:tcBorders>
              <w:left w:val="single" w:sz="12" w:space="0" w:color="auto"/>
              <w:right w:val="single" w:sz="12" w:space="0" w:color="auto"/>
            </w:tcBorders>
          </w:tcPr>
          <w:p w14:paraId="6C269F8D" w14:textId="77777777" w:rsidR="00981922" w:rsidRPr="00E73209" w:rsidRDefault="00981922" w:rsidP="00D046CE">
            <w:pPr>
              <w:rPr>
                <w:rFonts w:cstheme="minorHAnsi"/>
              </w:rPr>
            </w:pPr>
          </w:p>
        </w:tc>
        <w:tc>
          <w:tcPr>
            <w:tcW w:w="1275" w:type="dxa"/>
            <w:tcBorders>
              <w:left w:val="single" w:sz="12" w:space="0" w:color="auto"/>
              <w:right w:val="single" w:sz="12" w:space="0" w:color="auto"/>
            </w:tcBorders>
          </w:tcPr>
          <w:p w14:paraId="174B7557" w14:textId="2AE69D20" w:rsidR="00981922" w:rsidRPr="00E73209" w:rsidRDefault="00981922" w:rsidP="00D046CE">
            <w:pPr>
              <w:rPr>
                <w:rFonts w:cstheme="minorHAnsi"/>
              </w:rPr>
            </w:pPr>
          </w:p>
        </w:tc>
      </w:tr>
      <w:tr w:rsidR="00981922" w:rsidRPr="00E73209" w14:paraId="5C4F2710" w14:textId="4AB59EF9" w:rsidTr="00981922">
        <w:tc>
          <w:tcPr>
            <w:tcW w:w="5372" w:type="dxa"/>
            <w:tcBorders>
              <w:left w:val="single" w:sz="12" w:space="0" w:color="auto"/>
              <w:bottom w:val="single" w:sz="12" w:space="0" w:color="auto"/>
              <w:right w:val="single" w:sz="12" w:space="0" w:color="auto"/>
            </w:tcBorders>
            <w:vAlign w:val="bottom"/>
          </w:tcPr>
          <w:p w14:paraId="5F5A40A8" w14:textId="77777777" w:rsidR="00981922" w:rsidRPr="00E73209" w:rsidRDefault="00981922" w:rsidP="00D046CE">
            <w:pPr>
              <w:rPr>
                <w:rFonts w:cstheme="minorHAnsi"/>
                <w:u w:val="single"/>
              </w:rPr>
            </w:pPr>
          </w:p>
        </w:tc>
        <w:tc>
          <w:tcPr>
            <w:tcW w:w="2268" w:type="dxa"/>
            <w:tcBorders>
              <w:left w:val="single" w:sz="12" w:space="0" w:color="auto"/>
              <w:bottom w:val="single" w:sz="12" w:space="0" w:color="auto"/>
              <w:right w:val="single" w:sz="12" w:space="0" w:color="auto"/>
            </w:tcBorders>
            <w:vAlign w:val="bottom"/>
          </w:tcPr>
          <w:p w14:paraId="246F48F8" w14:textId="77777777" w:rsidR="00981922" w:rsidRPr="00E73209" w:rsidDel="0022242E" w:rsidRDefault="00981922" w:rsidP="00D046CE">
            <w:pPr>
              <w:rPr>
                <w:rFonts w:cstheme="minorHAnsi"/>
              </w:rPr>
            </w:pPr>
          </w:p>
        </w:tc>
        <w:tc>
          <w:tcPr>
            <w:tcW w:w="1276" w:type="dxa"/>
            <w:tcBorders>
              <w:left w:val="single" w:sz="12" w:space="0" w:color="auto"/>
              <w:bottom w:val="single" w:sz="12" w:space="0" w:color="auto"/>
              <w:right w:val="single" w:sz="12" w:space="0" w:color="auto"/>
            </w:tcBorders>
          </w:tcPr>
          <w:p w14:paraId="2F5F586F" w14:textId="77777777" w:rsidR="00981922" w:rsidRPr="00E73209" w:rsidDel="0022242E" w:rsidRDefault="00981922" w:rsidP="00D046CE">
            <w:pPr>
              <w:rPr>
                <w:rFonts w:cstheme="minorHAnsi"/>
              </w:rPr>
            </w:pPr>
          </w:p>
        </w:tc>
        <w:tc>
          <w:tcPr>
            <w:tcW w:w="1275" w:type="dxa"/>
            <w:tcBorders>
              <w:left w:val="single" w:sz="12" w:space="0" w:color="auto"/>
              <w:bottom w:val="single" w:sz="12" w:space="0" w:color="auto"/>
              <w:right w:val="single" w:sz="12" w:space="0" w:color="auto"/>
            </w:tcBorders>
          </w:tcPr>
          <w:p w14:paraId="34A0904C" w14:textId="22659DB1" w:rsidR="00981922" w:rsidRPr="00E73209" w:rsidDel="0022242E" w:rsidRDefault="00981922" w:rsidP="00D046CE">
            <w:pPr>
              <w:rPr>
                <w:rFonts w:cstheme="minorHAnsi"/>
              </w:rPr>
            </w:pPr>
          </w:p>
        </w:tc>
      </w:tr>
      <w:tr w:rsidR="00981922" w:rsidRPr="00E73209" w14:paraId="11A87217" w14:textId="4CAF6D16" w:rsidTr="00981922">
        <w:tc>
          <w:tcPr>
            <w:tcW w:w="5372" w:type="dxa"/>
            <w:tcBorders>
              <w:left w:val="single" w:sz="12" w:space="0" w:color="auto"/>
              <w:bottom w:val="single" w:sz="12" w:space="0" w:color="auto"/>
              <w:right w:val="single" w:sz="12" w:space="0" w:color="auto"/>
            </w:tcBorders>
            <w:vAlign w:val="bottom"/>
          </w:tcPr>
          <w:p w14:paraId="639A69E7" w14:textId="77777777" w:rsidR="00981922" w:rsidRPr="00E73209" w:rsidRDefault="00981922" w:rsidP="00D046CE">
            <w:pPr>
              <w:rPr>
                <w:rFonts w:cstheme="minorHAnsi"/>
                <w:u w:val="single"/>
              </w:rPr>
            </w:pPr>
          </w:p>
        </w:tc>
        <w:tc>
          <w:tcPr>
            <w:tcW w:w="2268" w:type="dxa"/>
            <w:tcBorders>
              <w:left w:val="single" w:sz="12" w:space="0" w:color="auto"/>
              <w:bottom w:val="single" w:sz="12" w:space="0" w:color="auto"/>
              <w:right w:val="single" w:sz="12" w:space="0" w:color="auto"/>
            </w:tcBorders>
            <w:vAlign w:val="bottom"/>
          </w:tcPr>
          <w:p w14:paraId="35DD9BA2" w14:textId="77777777" w:rsidR="00981922" w:rsidRPr="00E73209" w:rsidRDefault="00981922" w:rsidP="00D046CE">
            <w:pPr>
              <w:rPr>
                <w:rFonts w:cstheme="minorHAnsi"/>
              </w:rPr>
            </w:pPr>
          </w:p>
        </w:tc>
        <w:tc>
          <w:tcPr>
            <w:tcW w:w="1276" w:type="dxa"/>
            <w:tcBorders>
              <w:left w:val="single" w:sz="12" w:space="0" w:color="auto"/>
              <w:bottom w:val="single" w:sz="12" w:space="0" w:color="auto"/>
              <w:right w:val="single" w:sz="12" w:space="0" w:color="auto"/>
            </w:tcBorders>
          </w:tcPr>
          <w:p w14:paraId="329D3B92" w14:textId="77777777" w:rsidR="00981922" w:rsidRPr="00E73209" w:rsidRDefault="00981922" w:rsidP="00D046CE">
            <w:pPr>
              <w:rPr>
                <w:rFonts w:cstheme="minorHAnsi"/>
              </w:rPr>
            </w:pPr>
          </w:p>
        </w:tc>
        <w:tc>
          <w:tcPr>
            <w:tcW w:w="1275" w:type="dxa"/>
            <w:tcBorders>
              <w:left w:val="single" w:sz="12" w:space="0" w:color="auto"/>
              <w:bottom w:val="single" w:sz="12" w:space="0" w:color="auto"/>
              <w:right w:val="single" w:sz="12" w:space="0" w:color="auto"/>
            </w:tcBorders>
          </w:tcPr>
          <w:p w14:paraId="00F8B0C0" w14:textId="7CDFD938" w:rsidR="00981922" w:rsidRPr="00E73209" w:rsidRDefault="00981922" w:rsidP="00D046CE">
            <w:pPr>
              <w:rPr>
                <w:rFonts w:cstheme="minorHAnsi"/>
              </w:rPr>
            </w:pPr>
          </w:p>
        </w:tc>
      </w:tr>
      <w:tr w:rsidR="00981922" w:rsidRPr="00E73209" w14:paraId="0A26B88D" w14:textId="09A3831C" w:rsidTr="00981922">
        <w:tc>
          <w:tcPr>
            <w:tcW w:w="5372" w:type="dxa"/>
            <w:tcBorders>
              <w:top w:val="single" w:sz="12" w:space="0" w:color="auto"/>
              <w:left w:val="single" w:sz="12" w:space="0" w:color="auto"/>
              <w:bottom w:val="single" w:sz="12" w:space="0" w:color="auto"/>
              <w:right w:val="single" w:sz="12" w:space="0" w:color="auto"/>
            </w:tcBorders>
            <w:vAlign w:val="bottom"/>
          </w:tcPr>
          <w:p w14:paraId="062DA6D7" w14:textId="77777777" w:rsidR="00981922" w:rsidRPr="00E73209" w:rsidRDefault="00981922" w:rsidP="00D046CE">
            <w:pPr>
              <w:jc w:val="right"/>
              <w:rPr>
                <w:rFonts w:cstheme="minorHAnsi"/>
                <w:b/>
                <w:bCs/>
              </w:rPr>
            </w:pPr>
            <w:r w:rsidRPr="00E73209">
              <w:rPr>
                <w:rFonts w:cstheme="minorHAnsi"/>
                <w:b/>
                <w:bCs/>
                <w:sz w:val="24"/>
                <w:szCs w:val="24"/>
              </w:rPr>
              <w:t>TOTAL</w:t>
            </w:r>
          </w:p>
        </w:tc>
        <w:tc>
          <w:tcPr>
            <w:tcW w:w="2268" w:type="dxa"/>
            <w:tcBorders>
              <w:top w:val="single" w:sz="12" w:space="0" w:color="auto"/>
              <w:left w:val="single" w:sz="12" w:space="0" w:color="auto"/>
              <w:bottom w:val="single" w:sz="12" w:space="0" w:color="auto"/>
              <w:right w:val="single" w:sz="12" w:space="0" w:color="auto"/>
            </w:tcBorders>
            <w:vAlign w:val="bottom"/>
          </w:tcPr>
          <w:p w14:paraId="2066285A" w14:textId="77777777" w:rsidR="00981922" w:rsidRPr="00E73209" w:rsidDel="0022242E" w:rsidRDefault="00981922" w:rsidP="00D046CE">
            <w:pPr>
              <w:rPr>
                <w:rFonts w:cstheme="minorHAnsi"/>
              </w:rPr>
            </w:pPr>
          </w:p>
        </w:tc>
        <w:tc>
          <w:tcPr>
            <w:tcW w:w="1276" w:type="dxa"/>
            <w:tcBorders>
              <w:top w:val="single" w:sz="12" w:space="0" w:color="auto"/>
              <w:left w:val="single" w:sz="12" w:space="0" w:color="auto"/>
              <w:bottom w:val="single" w:sz="12" w:space="0" w:color="auto"/>
              <w:right w:val="single" w:sz="12" w:space="0" w:color="auto"/>
            </w:tcBorders>
          </w:tcPr>
          <w:p w14:paraId="4E612D5F" w14:textId="77777777" w:rsidR="00981922" w:rsidRPr="00E73209" w:rsidDel="0022242E" w:rsidRDefault="00981922" w:rsidP="00D046CE">
            <w:pPr>
              <w:rPr>
                <w:rFonts w:cstheme="minorHAnsi"/>
              </w:rPr>
            </w:pPr>
          </w:p>
        </w:tc>
        <w:tc>
          <w:tcPr>
            <w:tcW w:w="1275" w:type="dxa"/>
            <w:tcBorders>
              <w:top w:val="single" w:sz="12" w:space="0" w:color="auto"/>
              <w:left w:val="single" w:sz="12" w:space="0" w:color="auto"/>
              <w:bottom w:val="single" w:sz="12" w:space="0" w:color="auto"/>
              <w:right w:val="single" w:sz="12" w:space="0" w:color="auto"/>
            </w:tcBorders>
          </w:tcPr>
          <w:p w14:paraId="60E9706F" w14:textId="0FB2833B" w:rsidR="00981922" w:rsidRPr="00E73209" w:rsidDel="0022242E" w:rsidRDefault="00981922" w:rsidP="00D046CE">
            <w:pPr>
              <w:rPr>
                <w:rFonts w:cstheme="minorHAnsi"/>
              </w:rPr>
            </w:pPr>
          </w:p>
        </w:tc>
      </w:tr>
    </w:tbl>
    <w:p w14:paraId="148A8D0F" w14:textId="6D18C994" w:rsidR="002D5E8D" w:rsidRPr="00E73209" w:rsidRDefault="002D5E8D" w:rsidP="00B95E50">
      <w:pPr>
        <w:rPr>
          <w:rFonts w:eastAsiaTheme="majorEastAsia" w:cstheme="minorHAnsi"/>
          <w:b/>
          <w:color w:val="FFFFFF" w:themeColor="background1"/>
          <w:sz w:val="28"/>
          <w:szCs w:val="32"/>
        </w:rPr>
      </w:pPr>
    </w:p>
    <w:p w14:paraId="187A08C3" w14:textId="1CAEDB10" w:rsidR="00B95E50" w:rsidRPr="00E73209" w:rsidRDefault="00B95E50" w:rsidP="002D5E8D">
      <w:pPr>
        <w:shd w:val="clear" w:color="auto" w:fill="00637C"/>
        <w:rPr>
          <w:rFonts w:eastAsiaTheme="majorEastAsia" w:cstheme="minorHAnsi"/>
          <w:b/>
          <w:color w:val="FFFFFF" w:themeColor="background1"/>
          <w:sz w:val="28"/>
          <w:szCs w:val="32"/>
        </w:rPr>
      </w:pPr>
      <w:r w:rsidRPr="00E73209">
        <w:rPr>
          <w:rFonts w:eastAsiaTheme="majorEastAsia" w:cstheme="minorHAnsi"/>
          <w:b/>
          <w:color w:val="FFFFFF" w:themeColor="background1"/>
          <w:sz w:val="28"/>
          <w:szCs w:val="32"/>
        </w:rPr>
        <w:t>SECTION 5: DECLARATION</w:t>
      </w:r>
    </w:p>
    <w:tbl>
      <w:tblPr>
        <w:tblStyle w:val="TableGrid"/>
        <w:tblW w:w="9918" w:type="dxa"/>
        <w:tblLook w:val="04A0" w:firstRow="1" w:lastRow="0" w:firstColumn="1" w:lastColumn="0" w:noHBand="0" w:noVBand="1"/>
      </w:tblPr>
      <w:tblGrid>
        <w:gridCol w:w="7650"/>
        <w:gridCol w:w="2268"/>
      </w:tblGrid>
      <w:tr w:rsidR="004D54DD" w:rsidRPr="00E73209" w14:paraId="409DB74C" w14:textId="77777777" w:rsidTr="3857DD44">
        <w:trPr>
          <w:trHeight w:val="300"/>
        </w:trPr>
        <w:tc>
          <w:tcPr>
            <w:tcW w:w="7650" w:type="dxa"/>
          </w:tcPr>
          <w:p w14:paraId="626EC874" w14:textId="77777777" w:rsidR="004D54DD" w:rsidRPr="00E73209" w:rsidRDefault="004D54DD" w:rsidP="5CC23E90">
            <w:pPr>
              <w:rPr>
                <w:rFonts w:cstheme="minorHAnsi"/>
                <w:sz w:val="24"/>
                <w:szCs w:val="24"/>
              </w:rPr>
            </w:pPr>
          </w:p>
        </w:tc>
        <w:tc>
          <w:tcPr>
            <w:tcW w:w="2268" w:type="dxa"/>
          </w:tcPr>
          <w:p w14:paraId="4F0CFEF4" w14:textId="073E3357" w:rsidR="004D54DD" w:rsidRPr="00E73209" w:rsidRDefault="004D54DD" w:rsidP="5CC23E90">
            <w:pPr>
              <w:jc w:val="center"/>
              <w:rPr>
                <w:rFonts w:cstheme="minorHAnsi"/>
                <w:b/>
                <w:bCs/>
                <w:sz w:val="24"/>
                <w:szCs w:val="24"/>
              </w:rPr>
            </w:pPr>
            <w:r w:rsidRPr="00E73209">
              <w:rPr>
                <w:rFonts w:cstheme="minorHAnsi"/>
                <w:b/>
                <w:bCs/>
                <w:sz w:val="24"/>
                <w:szCs w:val="24"/>
              </w:rPr>
              <w:t>Delete as appropriate</w:t>
            </w:r>
          </w:p>
        </w:tc>
      </w:tr>
      <w:tr w:rsidR="5CC23E90" w:rsidRPr="00E73209" w14:paraId="6DF0699B" w14:textId="77777777" w:rsidTr="3857DD44">
        <w:trPr>
          <w:trHeight w:val="300"/>
        </w:trPr>
        <w:tc>
          <w:tcPr>
            <w:tcW w:w="7650" w:type="dxa"/>
          </w:tcPr>
          <w:p w14:paraId="44A465A2" w14:textId="78444A4C" w:rsidR="22310A34" w:rsidRPr="00E73209" w:rsidRDefault="22310A34" w:rsidP="5CC23E90">
            <w:pPr>
              <w:rPr>
                <w:rFonts w:cstheme="minorHAnsi"/>
                <w:sz w:val="24"/>
                <w:szCs w:val="24"/>
              </w:rPr>
            </w:pPr>
            <w:r w:rsidRPr="00E73209">
              <w:rPr>
                <w:rFonts w:cstheme="minorHAnsi"/>
                <w:sz w:val="24"/>
                <w:szCs w:val="24"/>
              </w:rPr>
              <w:t xml:space="preserve">I confirm that the budget above aligns with my institution’s policies for </w:t>
            </w:r>
            <w:proofErr w:type="gramStart"/>
            <w:r w:rsidRPr="00E73209">
              <w:rPr>
                <w:rFonts w:cstheme="minorHAnsi"/>
                <w:sz w:val="24"/>
                <w:szCs w:val="24"/>
              </w:rPr>
              <w:t>procurement.</w:t>
            </w:r>
            <w:r w:rsidR="004D54DD" w:rsidRPr="00E73209">
              <w:rPr>
                <w:rFonts w:cstheme="minorHAnsi"/>
                <w:sz w:val="24"/>
                <w:szCs w:val="24"/>
              </w:rPr>
              <w:t>*</w:t>
            </w:r>
            <w:proofErr w:type="gramEnd"/>
          </w:p>
        </w:tc>
        <w:tc>
          <w:tcPr>
            <w:tcW w:w="2268" w:type="dxa"/>
          </w:tcPr>
          <w:p w14:paraId="1437117C" w14:textId="14758EDA" w:rsidR="5CC23E90" w:rsidRPr="00E73209" w:rsidRDefault="00CE4844" w:rsidP="5CC23E90">
            <w:pPr>
              <w:jc w:val="center"/>
              <w:rPr>
                <w:rFonts w:cstheme="minorHAnsi"/>
                <w:b/>
                <w:bCs/>
                <w:sz w:val="24"/>
                <w:szCs w:val="24"/>
              </w:rPr>
            </w:pPr>
            <w:r w:rsidRPr="00E73209">
              <w:rPr>
                <w:rFonts w:cstheme="minorHAnsi"/>
                <w:b/>
                <w:bCs/>
                <w:sz w:val="24"/>
                <w:szCs w:val="24"/>
              </w:rPr>
              <w:t>Yes/No</w:t>
            </w:r>
          </w:p>
        </w:tc>
      </w:tr>
      <w:tr w:rsidR="5CC23E90" w:rsidRPr="00E73209" w14:paraId="3F04F032" w14:textId="77777777" w:rsidTr="3857DD44">
        <w:trPr>
          <w:trHeight w:val="300"/>
        </w:trPr>
        <w:tc>
          <w:tcPr>
            <w:tcW w:w="7650" w:type="dxa"/>
          </w:tcPr>
          <w:p w14:paraId="667D1DA4" w14:textId="6103743B" w:rsidR="2FE07E58" w:rsidRPr="00E73209" w:rsidRDefault="2FE07E58" w:rsidP="5CC23E90">
            <w:pPr>
              <w:rPr>
                <w:rFonts w:cstheme="minorHAnsi"/>
                <w:sz w:val="24"/>
                <w:szCs w:val="24"/>
              </w:rPr>
            </w:pPr>
            <w:r w:rsidRPr="00E73209">
              <w:rPr>
                <w:rFonts w:cstheme="minorHAnsi"/>
                <w:sz w:val="24"/>
                <w:szCs w:val="24"/>
              </w:rPr>
              <w:t xml:space="preserve">I confirm that should my application be successful; I will be required to enter into a funding agreement with </w:t>
            </w:r>
            <w:proofErr w:type="gramStart"/>
            <w:r w:rsidRPr="00E73209">
              <w:rPr>
                <w:rFonts w:cstheme="minorHAnsi"/>
                <w:sz w:val="24"/>
                <w:szCs w:val="24"/>
              </w:rPr>
              <w:t>SIPR</w:t>
            </w:r>
            <w:r w:rsidR="004D54DD" w:rsidRPr="00E73209">
              <w:rPr>
                <w:rFonts w:cstheme="minorHAnsi"/>
                <w:sz w:val="24"/>
                <w:szCs w:val="24"/>
              </w:rPr>
              <w:t>.*</w:t>
            </w:r>
            <w:proofErr w:type="gramEnd"/>
          </w:p>
        </w:tc>
        <w:tc>
          <w:tcPr>
            <w:tcW w:w="2268" w:type="dxa"/>
          </w:tcPr>
          <w:p w14:paraId="2AA69FEF" w14:textId="7C0C7EF6" w:rsidR="5CC23E90" w:rsidRPr="00E73209" w:rsidRDefault="00CE4844" w:rsidP="5CC23E90">
            <w:pPr>
              <w:jc w:val="center"/>
              <w:rPr>
                <w:rFonts w:cstheme="minorHAnsi"/>
                <w:b/>
                <w:bCs/>
                <w:sz w:val="24"/>
                <w:szCs w:val="24"/>
              </w:rPr>
            </w:pPr>
            <w:r w:rsidRPr="00E73209">
              <w:rPr>
                <w:rFonts w:cstheme="minorHAnsi"/>
                <w:b/>
                <w:bCs/>
                <w:sz w:val="24"/>
                <w:szCs w:val="24"/>
              </w:rPr>
              <w:t>Yes/No</w:t>
            </w:r>
          </w:p>
        </w:tc>
      </w:tr>
      <w:tr w:rsidR="5CC23E90" w:rsidRPr="00E73209" w14:paraId="1B1D39EF" w14:textId="77777777" w:rsidTr="3857DD44">
        <w:trPr>
          <w:trHeight w:val="300"/>
        </w:trPr>
        <w:tc>
          <w:tcPr>
            <w:tcW w:w="7650" w:type="dxa"/>
          </w:tcPr>
          <w:p w14:paraId="1AFB797F" w14:textId="5C8ED3C6" w:rsidR="2FE07E58" w:rsidRPr="00E73209" w:rsidRDefault="2FE07E58" w:rsidP="5CC23E90">
            <w:pPr>
              <w:rPr>
                <w:rFonts w:cstheme="minorHAnsi"/>
                <w:sz w:val="24"/>
                <w:szCs w:val="24"/>
              </w:rPr>
            </w:pPr>
            <w:r w:rsidRPr="00E73209">
              <w:rPr>
                <w:rFonts w:cstheme="minorHAnsi"/>
                <w:sz w:val="24"/>
                <w:szCs w:val="24"/>
              </w:rPr>
              <w:t xml:space="preserve">I understand that a condition of funding is that full acknowledgement of SIPR funding in all dissemination materials produced as a result including, but not limited to, branding on slides and mention in </w:t>
            </w:r>
            <w:proofErr w:type="gramStart"/>
            <w:r w:rsidRPr="00E73209">
              <w:rPr>
                <w:rFonts w:cstheme="minorHAnsi"/>
                <w:sz w:val="24"/>
                <w:szCs w:val="24"/>
              </w:rPr>
              <w:t>presentations.</w:t>
            </w:r>
            <w:r w:rsidR="004D54DD" w:rsidRPr="00E73209">
              <w:rPr>
                <w:rFonts w:cstheme="minorHAnsi"/>
                <w:sz w:val="24"/>
                <w:szCs w:val="24"/>
              </w:rPr>
              <w:t>*</w:t>
            </w:r>
            <w:proofErr w:type="gramEnd"/>
          </w:p>
        </w:tc>
        <w:tc>
          <w:tcPr>
            <w:tcW w:w="2268" w:type="dxa"/>
          </w:tcPr>
          <w:p w14:paraId="55132E56" w14:textId="7D5E3B8B" w:rsidR="5CC23E90" w:rsidRPr="00E73209" w:rsidRDefault="00CE4844" w:rsidP="5CC23E90">
            <w:pPr>
              <w:jc w:val="center"/>
              <w:rPr>
                <w:rFonts w:cstheme="minorHAnsi"/>
                <w:b/>
                <w:bCs/>
                <w:sz w:val="24"/>
                <w:szCs w:val="24"/>
              </w:rPr>
            </w:pPr>
            <w:r w:rsidRPr="00E73209">
              <w:rPr>
                <w:rFonts w:cstheme="minorHAnsi"/>
                <w:b/>
                <w:bCs/>
                <w:sz w:val="24"/>
                <w:szCs w:val="24"/>
              </w:rPr>
              <w:t>Yes/No</w:t>
            </w:r>
          </w:p>
        </w:tc>
      </w:tr>
      <w:tr w:rsidR="5CC23E90" w:rsidRPr="00E73209" w14:paraId="686DFB07" w14:textId="77777777" w:rsidTr="3857DD44">
        <w:trPr>
          <w:trHeight w:val="300"/>
        </w:trPr>
        <w:tc>
          <w:tcPr>
            <w:tcW w:w="7650" w:type="dxa"/>
          </w:tcPr>
          <w:p w14:paraId="4264F6ED" w14:textId="2C8A3826" w:rsidR="2FE07E58" w:rsidRPr="00E73209" w:rsidRDefault="2FE07E58" w:rsidP="3857DD44">
            <w:pPr>
              <w:rPr>
                <w:sz w:val="24"/>
                <w:szCs w:val="24"/>
              </w:rPr>
            </w:pPr>
            <w:r w:rsidRPr="3857DD44">
              <w:rPr>
                <w:sz w:val="24"/>
                <w:szCs w:val="24"/>
              </w:rPr>
              <w:t xml:space="preserve">I confirm that I should my application be successful, I will be required to submit a summary of the </w:t>
            </w:r>
            <w:r w:rsidR="00CE4844" w:rsidRPr="3857DD44">
              <w:rPr>
                <w:sz w:val="24"/>
                <w:szCs w:val="24"/>
              </w:rPr>
              <w:t xml:space="preserve">funded </w:t>
            </w:r>
            <w:r w:rsidRPr="3857DD44">
              <w:rPr>
                <w:sz w:val="24"/>
                <w:szCs w:val="24"/>
              </w:rPr>
              <w:t xml:space="preserve">activity for inclusion in the </w:t>
            </w:r>
            <w:r w:rsidR="00B95E50" w:rsidRPr="3857DD44">
              <w:rPr>
                <w:sz w:val="24"/>
                <w:szCs w:val="24"/>
              </w:rPr>
              <w:t xml:space="preserve">next </w:t>
            </w:r>
            <w:r w:rsidRPr="3857DD44">
              <w:rPr>
                <w:sz w:val="24"/>
                <w:szCs w:val="24"/>
              </w:rPr>
              <w:t xml:space="preserve">SIPR Annual </w:t>
            </w:r>
            <w:proofErr w:type="gramStart"/>
            <w:r w:rsidRPr="3857DD44">
              <w:rPr>
                <w:sz w:val="24"/>
                <w:szCs w:val="24"/>
              </w:rPr>
              <w:t>Report.</w:t>
            </w:r>
            <w:r w:rsidR="004D54DD" w:rsidRPr="3857DD44">
              <w:rPr>
                <w:sz w:val="24"/>
                <w:szCs w:val="24"/>
              </w:rPr>
              <w:t>*</w:t>
            </w:r>
            <w:proofErr w:type="gramEnd"/>
          </w:p>
        </w:tc>
        <w:tc>
          <w:tcPr>
            <w:tcW w:w="2268" w:type="dxa"/>
          </w:tcPr>
          <w:p w14:paraId="37D270B6" w14:textId="231F3AE5" w:rsidR="5CC23E90" w:rsidRPr="00E73209" w:rsidRDefault="00CE4844" w:rsidP="5CC23E90">
            <w:pPr>
              <w:jc w:val="center"/>
              <w:rPr>
                <w:rFonts w:cstheme="minorHAnsi"/>
                <w:b/>
                <w:bCs/>
                <w:sz w:val="24"/>
                <w:szCs w:val="24"/>
              </w:rPr>
            </w:pPr>
            <w:r w:rsidRPr="00E73209">
              <w:rPr>
                <w:rFonts w:cstheme="minorHAnsi"/>
                <w:b/>
                <w:bCs/>
                <w:sz w:val="24"/>
                <w:szCs w:val="24"/>
              </w:rPr>
              <w:t>Yes/No</w:t>
            </w:r>
          </w:p>
        </w:tc>
      </w:tr>
    </w:tbl>
    <w:p w14:paraId="4B85192C" w14:textId="77777777" w:rsidR="00AE116A" w:rsidRDefault="00AE116A" w:rsidP="00B95E50">
      <w:pPr>
        <w:rPr>
          <w:rFonts w:cstheme="minorHAnsi"/>
          <w:b/>
          <w:sz w:val="24"/>
        </w:rPr>
      </w:pPr>
    </w:p>
    <w:p w14:paraId="65474362" w14:textId="09553FD0" w:rsidR="00F92EE3" w:rsidRDefault="00F92EE3" w:rsidP="00B95E50">
      <w:pPr>
        <w:rPr>
          <w:rFonts w:cstheme="minorHAnsi"/>
          <w:b/>
          <w:sz w:val="24"/>
        </w:rPr>
      </w:pPr>
      <w:r>
        <w:rPr>
          <w:rFonts w:cstheme="minorHAnsi"/>
          <w:b/>
          <w:sz w:val="24"/>
        </w:rPr>
        <w:t>Signed by Principal Applicant:</w:t>
      </w:r>
    </w:p>
    <w:p w14:paraId="68B23D01" w14:textId="267DC1E4" w:rsidR="00F92EE3" w:rsidRPr="00E73209" w:rsidRDefault="00F92EE3" w:rsidP="00B95E50">
      <w:pPr>
        <w:rPr>
          <w:rFonts w:cstheme="minorHAnsi"/>
          <w:b/>
          <w:sz w:val="24"/>
        </w:rPr>
      </w:pPr>
      <w:r>
        <w:rPr>
          <w:rFonts w:cstheme="minorHAnsi"/>
          <w:b/>
          <w:sz w:val="24"/>
        </w:rPr>
        <w:t>Date:</w:t>
      </w:r>
    </w:p>
    <w:sectPr w:rsidR="00F92EE3" w:rsidRPr="00E73209" w:rsidSect="009611F2">
      <w:headerReference w:type="first" r:id="rId14"/>
      <w:pgSz w:w="11906" w:h="16838"/>
      <w:pgMar w:top="1263" w:right="991" w:bottom="568"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B19405" w14:textId="77777777" w:rsidR="007C5117" w:rsidRDefault="007C5117" w:rsidP="00FC3017">
      <w:pPr>
        <w:spacing w:after="0" w:line="240" w:lineRule="auto"/>
      </w:pPr>
      <w:r>
        <w:separator/>
      </w:r>
    </w:p>
  </w:endnote>
  <w:endnote w:type="continuationSeparator" w:id="0">
    <w:p w14:paraId="6DFFCFEC" w14:textId="77777777" w:rsidR="007C5117" w:rsidRDefault="007C5117" w:rsidP="00FC3017">
      <w:pPr>
        <w:spacing w:after="0" w:line="240" w:lineRule="auto"/>
      </w:pPr>
      <w:r>
        <w:continuationSeparator/>
      </w:r>
    </w:p>
  </w:endnote>
  <w:endnote w:type="continuationNotice" w:id="1">
    <w:p w14:paraId="50C4E0F8" w14:textId="77777777" w:rsidR="007C5117" w:rsidRDefault="007C51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158AB" w14:textId="77777777" w:rsidR="007C5117" w:rsidRDefault="007C5117" w:rsidP="00FC3017">
      <w:pPr>
        <w:spacing w:after="0" w:line="240" w:lineRule="auto"/>
      </w:pPr>
      <w:r>
        <w:separator/>
      </w:r>
    </w:p>
  </w:footnote>
  <w:footnote w:type="continuationSeparator" w:id="0">
    <w:p w14:paraId="2F76EECB" w14:textId="77777777" w:rsidR="007C5117" w:rsidRDefault="007C5117" w:rsidP="00FC3017">
      <w:pPr>
        <w:spacing w:after="0" w:line="240" w:lineRule="auto"/>
      </w:pPr>
      <w:r>
        <w:continuationSeparator/>
      </w:r>
    </w:p>
  </w:footnote>
  <w:footnote w:type="continuationNotice" w:id="1">
    <w:p w14:paraId="07B217E1" w14:textId="77777777" w:rsidR="007C5117" w:rsidRDefault="007C51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AF50E" w14:textId="77777777" w:rsidR="009611F2" w:rsidRDefault="009611F2" w:rsidP="009611F2">
    <w:pPr>
      <w:pStyle w:val="Header"/>
    </w:pPr>
    <w:r>
      <w:rPr>
        <w:b/>
        <w:noProof/>
        <w:sz w:val="24"/>
        <w:u w:val="single"/>
      </w:rPr>
      <w:drawing>
        <wp:anchor distT="0" distB="0" distL="114300" distR="114300" simplePos="0" relativeHeight="251659264" behindDoc="0" locked="0" layoutInCell="1" allowOverlap="1" wp14:anchorId="79C7E7EF" wp14:editId="0519B177">
          <wp:simplePos x="0" y="0"/>
          <wp:positionH relativeFrom="margin">
            <wp:align>center</wp:align>
          </wp:positionH>
          <wp:positionV relativeFrom="margin">
            <wp:posOffset>-430530</wp:posOffset>
          </wp:positionV>
          <wp:extent cx="4838700" cy="585470"/>
          <wp:effectExtent l="0" t="0" r="0" b="5080"/>
          <wp:wrapThrough wrapText="bothSides">
            <wp:wrapPolygon edited="0">
              <wp:start x="11055" y="0"/>
              <wp:lineTo x="425" y="0"/>
              <wp:lineTo x="170" y="7028"/>
              <wp:lineTo x="595" y="11245"/>
              <wp:lineTo x="85" y="14759"/>
              <wp:lineTo x="595" y="20382"/>
              <wp:lineTo x="14287" y="21085"/>
              <wp:lineTo x="14967" y="21085"/>
              <wp:lineTo x="21260" y="19679"/>
              <wp:lineTo x="21515" y="15462"/>
              <wp:lineTo x="20835" y="11245"/>
              <wp:lineTo x="20920" y="8434"/>
              <wp:lineTo x="17008" y="703"/>
              <wp:lineTo x="15392" y="0"/>
              <wp:lineTo x="11055" y="0"/>
            </wp:wrapPolygon>
          </wp:wrapThrough>
          <wp:docPr id="6129529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96DAC541-7B7A-43D3-8B79-37D633B846F1}">
                        <asvg:svgBlip xmlns:asvg="http://schemas.microsoft.com/office/drawing/2016/SVG/main" r:embed="rId2"/>
                      </a:ext>
                    </a:extLst>
                  </a:blip>
                  <a:stretch>
                    <a:fillRect/>
                  </a:stretch>
                </pic:blipFill>
                <pic:spPr>
                  <a:xfrm>
                    <a:off x="0" y="0"/>
                    <a:ext cx="4838700" cy="585470"/>
                  </a:xfrm>
                  <a:prstGeom prst="rect">
                    <a:avLst/>
                  </a:prstGeom>
                </pic:spPr>
              </pic:pic>
            </a:graphicData>
          </a:graphic>
          <wp14:sizeRelH relativeFrom="margin">
            <wp14:pctWidth>0</wp14:pctWidth>
          </wp14:sizeRelH>
          <wp14:sizeRelV relativeFrom="margin">
            <wp14:pctHeight>0</wp14:pctHeight>
          </wp14:sizeRelV>
        </wp:anchor>
      </w:drawing>
    </w:r>
  </w:p>
  <w:p w14:paraId="7375F679" w14:textId="77777777" w:rsidR="009611F2" w:rsidRDefault="009611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F40F1"/>
    <w:multiLevelType w:val="hybridMultilevel"/>
    <w:tmpl w:val="A58EAE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2E74DA"/>
    <w:multiLevelType w:val="hybridMultilevel"/>
    <w:tmpl w:val="1C146D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C47947"/>
    <w:multiLevelType w:val="hybridMultilevel"/>
    <w:tmpl w:val="7474EB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65E625B"/>
    <w:multiLevelType w:val="hybridMultilevel"/>
    <w:tmpl w:val="1FC0627C"/>
    <w:lvl w:ilvl="0" w:tplc="2C60B0D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511EE6"/>
    <w:multiLevelType w:val="hybridMultilevel"/>
    <w:tmpl w:val="0C2C2E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EA0C90"/>
    <w:multiLevelType w:val="hybridMultilevel"/>
    <w:tmpl w:val="D5468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AD73C9"/>
    <w:multiLevelType w:val="hybridMultilevel"/>
    <w:tmpl w:val="784A2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7569B1"/>
    <w:multiLevelType w:val="hybridMultilevel"/>
    <w:tmpl w:val="9738E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072F30"/>
    <w:multiLevelType w:val="multilevel"/>
    <w:tmpl w:val="DEF27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0F284C"/>
    <w:multiLevelType w:val="multilevel"/>
    <w:tmpl w:val="5B786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0F4B6D"/>
    <w:multiLevelType w:val="hybridMultilevel"/>
    <w:tmpl w:val="E2184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D736ED"/>
    <w:multiLevelType w:val="multilevel"/>
    <w:tmpl w:val="B358A8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0C386C"/>
    <w:multiLevelType w:val="hybridMultilevel"/>
    <w:tmpl w:val="99C6AC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C0A7008"/>
    <w:multiLevelType w:val="hybridMultilevel"/>
    <w:tmpl w:val="6E5E8D4A"/>
    <w:lvl w:ilvl="0" w:tplc="2C60B0D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364552"/>
    <w:multiLevelType w:val="hybridMultilevel"/>
    <w:tmpl w:val="24C4C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2F31CA"/>
    <w:multiLevelType w:val="hybridMultilevel"/>
    <w:tmpl w:val="0A245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BA5331"/>
    <w:multiLevelType w:val="hybridMultilevel"/>
    <w:tmpl w:val="63CABCD6"/>
    <w:lvl w:ilvl="0" w:tplc="080E8028">
      <w:start w:val="1"/>
      <w:numFmt w:val="decimal"/>
      <w:lvlText w:val="%1."/>
      <w:lvlJc w:val="left"/>
      <w:pPr>
        <w:ind w:left="786"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1B0C0A"/>
    <w:multiLevelType w:val="hybridMultilevel"/>
    <w:tmpl w:val="22CE8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D53F04"/>
    <w:multiLevelType w:val="hybridMultilevel"/>
    <w:tmpl w:val="91168C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8719C9"/>
    <w:multiLevelType w:val="hybridMultilevel"/>
    <w:tmpl w:val="AF04C6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7C00D71"/>
    <w:multiLevelType w:val="hybridMultilevel"/>
    <w:tmpl w:val="67DE2D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93389150">
    <w:abstractNumId w:val="20"/>
  </w:num>
  <w:num w:numId="2" w16cid:durableId="1350571264">
    <w:abstractNumId w:val="9"/>
  </w:num>
  <w:num w:numId="3" w16cid:durableId="14475798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49136381">
    <w:abstractNumId w:val="16"/>
  </w:num>
  <w:num w:numId="5" w16cid:durableId="1406491930">
    <w:abstractNumId w:val="10"/>
  </w:num>
  <w:num w:numId="6" w16cid:durableId="1611815192">
    <w:abstractNumId w:val="15"/>
  </w:num>
  <w:num w:numId="7" w16cid:durableId="679427375">
    <w:abstractNumId w:val="18"/>
  </w:num>
  <w:num w:numId="8" w16cid:durableId="368454087">
    <w:abstractNumId w:val="1"/>
  </w:num>
  <w:num w:numId="9" w16cid:durableId="1524200595">
    <w:abstractNumId w:val="5"/>
  </w:num>
  <w:num w:numId="10" w16cid:durableId="246312106">
    <w:abstractNumId w:val="7"/>
  </w:num>
  <w:num w:numId="11" w16cid:durableId="1337684965">
    <w:abstractNumId w:val="0"/>
  </w:num>
  <w:num w:numId="12" w16cid:durableId="299842970">
    <w:abstractNumId w:val="8"/>
  </w:num>
  <w:num w:numId="13" w16cid:durableId="1955549610">
    <w:abstractNumId w:val="2"/>
  </w:num>
  <w:num w:numId="14" w16cid:durableId="1511675536">
    <w:abstractNumId w:val="12"/>
  </w:num>
  <w:num w:numId="15" w16cid:durableId="1253469497">
    <w:abstractNumId w:val="19"/>
  </w:num>
  <w:num w:numId="16" w16cid:durableId="1282956916">
    <w:abstractNumId w:val="14"/>
  </w:num>
  <w:num w:numId="17" w16cid:durableId="1442338541">
    <w:abstractNumId w:val="17"/>
  </w:num>
  <w:num w:numId="18" w16cid:durableId="528107428">
    <w:abstractNumId w:val="6"/>
  </w:num>
  <w:num w:numId="19" w16cid:durableId="413864658">
    <w:abstractNumId w:val="4"/>
  </w:num>
  <w:num w:numId="20" w16cid:durableId="1858959511">
    <w:abstractNumId w:val="13"/>
  </w:num>
  <w:num w:numId="21" w16cid:durableId="7013670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MbQ0NrIAMswtDJV0lIJTi4sz8/NACoxqAXnm9j4sAAAA"/>
  </w:docVars>
  <w:rsids>
    <w:rsidRoot w:val="009539AD"/>
    <w:rsid w:val="00002786"/>
    <w:rsid w:val="00010743"/>
    <w:rsid w:val="0001156D"/>
    <w:rsid w:val="00012FA9"/>
    <w:rsid w:val="0001617C"/>
    <w:rsid w:val="00022435"/>
    <w:rsid w:val="00023CB3"/>
    <w:rsid w:val="00024B8C"/>
    <w:rsid w:val="00025A12"/>
    <w:rsid w:val="000456DB"/>
    <w:rsid w:val="000521E3"/>
    <w:rsid w:val="000529A3"/>
    <w:rsid w:val="000557ED"/>
    <w:rsid w:val="00057EAA"/>
    <w:rsid w:val="0006046B"/>
    <w:rsid w:val="000623E9"/>
    <w:rsid w:val="0006301A"/>
    <w:rsid w:val="000633DA"/>
    <w:rsid w:val="000679F7"/>
    <w:rsid w:val="00071055"/>
    <w:rsid w:val="000738EB"/>
    <w:rsid w:val="00076C4F"/>
    <w:rsid w:val="00086EB4"/>
    <w:rsid w:val="00091CEC"/>
    <w:rsid w:val="000976C2"/>
    <w:rsid w:val="000A52D4"/>
    <w:rsid w:val="000A5F46"/>
    <w:rsid w:val="000B19E6"/>
    <w:rsid w:val="000B3E20"/>
    <w:rsid w:val="000B5CCA"/>
    <w:rsid w:val="000B7C20"/>
    <w:rsid w:val="000B7C9A"/>
    <w:rsid w:val="000C34B3"/>
    <w:rsid w:val="000C4172"/>
    <w:rsid w:val="000C5AEF"/>
    <w:rsid w:val="000D0D7D"/>
    <w:rsid w:val="000D1FD7"/>
    <w:rsid w:val="000D2C07"/>
    <w:rsid w:val="000D4A37"/>
    <w:rsid w:val="000D4A39"/>
    <w:rsid w:val="000D5690"/>
    <w:rsid w:val="000E0F21"/>
    <w:rsid w:val="000E132D"/>
    <w:rsid w:val="00110EBF"/>
    <w:rsid w:val="00110F6E"/>
    <w:rsid w:val="00114419"/>
    <w:rsid w:val="00114AF9"/>
    <w:rsid w:val="00117AE1"/>
    <w:rsid w:val="00122F87"/>
    <w:rsid w:val="00132E18"/>
    <w:rsid w:val="00134256"/>
    <w:rsid w:val="00145519"/>
    <w:rsid w:val="00146A92"/>
    <w:rsid w:val="00147888"/>
    <w:rsid w:val="00152673"/>
    <w:rsid w:val="0015542E"/>
    <w:rsid w:val="00157388"/>
    <w:rsid w:val="00163825"/>
    <w:rsid w:val="00164A0A"/>
    <w:rsid w:val="00165EFE"/>
    <w:rsid w:val="00166377"/>
    <w:rsid w:val="00166CC7"/>
    <w:rsid w:val="001807D4"/>
    <w:rsid w:val="00181C10"/>
    <w:rsid w:val="00181F33"/>
    <w:rsid w:val="00182807"/>
    <w:rsid w:val="00184A22"/>
    <w:rsid w:val="0019150D"/>
    <w:rsid w:val="00194EA0"/>
    <w:rsid w:val="001A0C06"/>
    <w:rsid w:val="001A5CDE"/>
    <w:rsid w:val="001B0527"/>
    <w:rsid w:val="001B3CA8"/>
    <w:rsid w:val="001B5253"/>
    <w:rsid w:val="001C05CD"/>
    <w:rsid w:val="001C3457"/>
    <w:rsid w:val="001C43D6"/>
    <w:rsid w:val="001C51F6"/>
    <w:rsid w:val="001C66CB"/>
    <w:rsid w:val="001C716E"/>
    <w:rsid w:val="001D0881"/>
    <w:rsid w:val="001D5C19"/>
    <w:rsid w:val="001D6321"/>
    <w:rsid w:val="001D6E16"/>
    <w:rsid w:val="001E0E5B"/>
    <w:rsid w:val="001E11AB"/>
    <w:rsid w:val="001E1E74"/>
    <w:rsid w:val="001E4DD2"/>
    <w:rsid w:val="001F38F4"/>
    <w:rsid w:val="00202176"/>
    <w:rsid w:val="00202A7B"/>
    <w:rsid w:val="00205552"/>
    <w:rsid w:val="00206885"/>
    <w:rsid w:val="002128BC"/>
    <w:rsid w:val="002220F0"/>
    <w:rsid w:val="0022242E"/>
    <w:rsid w:val="0022583C"/>
    <w:rsid w:val="00226849"/>
    <w:rsid w:val="00227443"/>
    <w:rsid w:val="00231574"/>
    <w:rsid w:val="002326E4"/>
    <w:rsid w:val="00233893"/>
    <w:rsid w:val="002379C8"/>
    <w:rsid w:val="0024052D"/>
    <w:rsid w:val="00240B86"/>
    <w:rsid w:val="00241428"/>
    <w:rsid w:val="00244EC1"/>
    <w:rsid w:val="0025772D"/>
    <w:rsid w:val="002720BF"/>
    <w:rsid w:val="002806A3"/>
    <w:rsid w:val="00290F17"/>
    <w:rsid w:val="002929FC"/>
    <w:rsid w:val="002961E3"/>
    <w:rsid w:val="002A37CB"/>
    <w:rsid w:val="002A3C8B"/>
    <w:rsid w:val="002A5E60"/>
    <w:rsid w:val="002A700C"/>
    <w:rsid w:val="002B34B6"/>
    <w:rsid w:val="002D4E1A"/>
    <w:rsid w:val="002D5059"/>
    <w:rsid w:val="002D5E8D"/>
    <w:rsid w:val="002D61C2"/>
    <w:rsid w:val="002E06C6"/>
    <w:rsid w:val="002E6009"/>
    <w:rsid w:val="002E646C"/>
    <w:rsid w:val="002E6A2D"/>
    <w:rsid w:val="002F262D"/>
    <w:rsid w:val="002F375A"/>
    <w:rsid w:val="002F3A40"/>
    <w:rsid w:val="002F771B"/>
    <w:rsid w:val="003112E3"/>
    <w:rsid w:val="003147C6"/>
    <w:rsid w:val="00315541"/>
    <w:rsid w:val="00316BA0"/>
    <w:rsid w:val="00316EC9"/>
    <w:rsid w:val="00317739"/>
    <w:rsid w:val="003212DF"/>
    <w:rsid w:val="00323FFB"/>
    <w:rsid w:val="0034306A"/>
    <w:rsid w:val="00347700"/>
    <w:rsid w:val="00353327"/>
    <w:rsid w:val="0035333B"/>
    <w:rsid w:val="00357ABE"/>
    <w:rsid w:val="003615AD"/>
    <w:rsid w:val="003650AC"/>
    <w:rsid w:val="0036523B"/>
    <w:rsid w:val="003664D1"/>
    <w:rsid w:val="00367F22"/>
    <w:rsid w:val="00371598"/>
    <w:rsid w:val="003753F8"/>
    <w:rsid w:val="00375506"/>
    <w:rsid w:val="00382C34"/>
    <w:rsid w:val="003860B2"/>
    <w:rsid w:val="00386DA7"/>
    <w:rsid w:val="00390E68"/>
    <w:rsid w:val="003932D0"/>
    <w:rsid w:val="00394770"/>
    <w:rsid w:val="00394B5D"/>
    <w:rsid w:val="003950FB"/>
    <w:rsid w:val="00396DD7"/>
    <w:rsid w:val="003A4417"/>
    <w:rsid w:val="003A59FC"/>
    <w:rsid w:val="003B018A"/>
    <w:rsid w:val="003B1459"/>
    <w:rsid w:val="003B2C2E"/>
    <w:rsid w:val="003B3829"/>
    <w:rsid w:val="003B5A9F"/>
    <w:rsid w:val="003B6A6A"/>
    <w:rsid w:val="003C10A5"/>
    <w:rsid w:val="003C2328"/>
    <w:rsid w:val="003C2D9F"/>
    <w:rsid w:val="003C6CE9"/>
    <w:rsid w:val="003C7719"/>
    <w:rsid w:val="003C7C42"/>
    <w:rsid w:val="003D73E6"/>
    <w:rsid w:val="003E4846"/>
    <w:rsid w:val="003E67AA"/>
    <w:rsid w:val="003E75D9"/>
    <w:rsid w:val="003F3B89"/>
    <w:rsid w:val="003F6599"/>
    <w:rsid w:val="004044B0"/>
    <w:rsid w:val="004164FA"/>
    <w:rsid w:val="00417DF3"/>
    <w:rsid w:val="0042015A"/>
    <w:rsid w:val="00420F35"/>
    <w:rsid w:val="00421CE3"/>
    <w:rsid w:val="00423D2C"/>
    <w:rsid w:val="00427F77"/>
    <w:rsid w:val="00434BD1"/>
    <w:rsid w:val="00436A1D"/>
    <w:rsid w:val="004425AA"/>
    <w:rsid w:val="004506B3"/>
    <w:rsid w:val="00453F64"/>
    <w:rsid w:val="004549E5"/>
    <w:rsid w:val="00456B14"/>
    <w:rsid w:val="0046204D"/>
    <w:rsid w:val="00463689"/>
    <w:rsid w:val="004800EF"/>
    <w:rsid w:val="00480550"/>
    <w:rsid w:val="00482D29"/>
    <w:rsid w:val="00492689"/>
    <w:rsid w:val="0049329D"/>
    <w:rsid w:val="004943E0"/>
    <w:rsid w:val="0049728F"/>
    <w:rsid w:val="00497873"/>
    <w:rsid w:val="00497DB5"/>
    <w:rsid w:val="004A13D3"/>
    <w:rsid w:val="004A2F65"/>
    <w:rsid w:val="004A33A9"/>
    <w:rsid w:val="004A5D2B"/>
    <w:rsid w:val="004B10BC"/>
    <w:rsid w:val="004B2590"/>
    <w:rsid w:val="004B3D64"/>
    <w:rsid w:val="004C6207"/>
    <w:rsid w:val="004C7969"/>
    <w:rsid w:val="004D1257"/>
    <w:rsid w:val="004D2B60"/>
    <w:rsid w:val="004D35F6"/>
    <w:rsid w:val="004D54DD"/>
    <w:rsid w:val="004E15CE"/>
    <w:rsid w:val="004E4AC5"/>
    <w:rsid w:val="004F056F"/>
    <w:rsid w:val="004F31F3"/>
    <w:rsid w:val="004F5DF5"/>
    <w:rsid w:val="004F7A06"/>
    <w:rsid w:val="00504673"/>
    <w:rsid w:val="00505856"/>
    <w:rsid w:val="00505B8B"/>
    <w:rsid w:val="005101F1"/>
    <w:rsid w:val="00510474"/>
    <w:rsid w:val="00512398"/>
    <w:rsid w:val="0051773E"/>
    <w:rsid w:val="005235A3"/>
    <w:rsid w:val="0053665C"/>
    <w:rsid w:val="005412C3"/>
    <w:rsid w:val="00543394"/>
    <w:rsid w:val="00545DA4"/>
    <w:rsid w:val="0055359A"/>
    <w:rsid w:val="00556079"/>
    <w:rsid w:val="00560E2A"/>
    <w:rsid w:val="0056224F"/>
    <w:rsid w:val="00563816"/>
    <w:rsid w:val="0056790B"/>
    <w:rsid w:val="0057063D"/>
    <w:rsid w:val="00571657"/>
    <w:rsid w:val="005745F5"/>
    <w:rsid w:val="00575B1D"/>
    <w:rsid w:val="00584861"/>
    <w:rsid w:val="00584BD8"/>
    <w:rsid w:val="005861BC"/>
    <w:rsid w:val="005868DF"/>
    <w:rsid w:val="0059431F"/>
    <w:rsid w:val="00595979"/>
    <w:rsid w:val="005A31B2"/>
    <w:rsid w:val="005A350D"/>
    <w:rsid w:val="005B49EA"/>
    <w:rsid w:val="005B5477"/>
    <w:rsid w:val="005B56F0"/>
    <w:rsid w:val="005B7BE9"/>
    <w:rsid w:val="005C42B7"/>
    <w:rsid w:val="005C4682"/>
    <w:rsid w:val="005C564D"/>
    <w:rsid w:val="005E1E44"/>
    <w:rsid w:val="005E258C"/>
    <w:rsid w:val="005E6A07"/>
    <w:rsid w:val="005F07CC"/>
    <w:rsid w:val="005F3019"/>
    <w:rsid w:val="005F3D9E"/>
    <w:rsid w:val="00600E41"/>
    <w:rsid w:val="00601A34"/>
    <w:rsid w:val="00603AC7"/>
    <w:rsid w:val="00605B39"/>
    <w:rsid w:val="00616C10"/>
    <w:rsid w:val="006262D0"/>
    <w:rsid w:val="00634582"/>
    <w:rsid w:val="00636206"/>
    <w:rsid w:val="00640A72"/>
    <w:rsid w:val="00650E00"/>
    <w:rsid w:val="00651E36"/>
    <w:rsid w:val="00655F9E"/>
    <w:rsid w:val="00662222"/>
    <w:rsid w:val="00663E72"/>
    <w:rsid w:val="0066717D"/>
    <w:rsid w:val="00674395"/>
    <w:rsid w:val="006743E9"/>
    <w:rsid w:val="00675753"/>
    <w:rsid w:val="0067645F"/>
    <w:rsid w:val="00686322"/>
    <w:rsid w:val="0069316C"/>
    <w:rsid w:val="006955F7"/>
    <w:rsid w:val="006B11E7"/>
    <w:rsid w:val="006B18C2"/>
    <w:rsid w:val="006B3063"/>
    <w:rsid w:val="006B3FED"/>
    <w:rsid w:val="006B5A74"/>
    <w:rsid w:val="006C055E"/>
    <w:rsid w:val="006C10A0"/>
    <w:rsid w:val="006C126D"/>
    <w:rsid w:val="006C13E1"/>
    <w:rsid w:val="006C1733"/>
    <w:rsid w:val="006C3F26"/>
    <w:rsid w:val="006C6979"/>
    <w:rsid w:val="006C79CB"/>
    <w:rsid w:val="006D603F"/>
    <w:rsid w:val="006D63B1"/>
    <w:rsid w:val="006E05EA"/>
    <w:rsid w:val="006E0DB0"/>
    <w:rsid w:val="006E406C"/>
    <w:rsid w:val="006E4DDD"/>
    <w:rsid w:val="006F0D74"/>
    <w:rsid w:val="006F125B"/>
    <w:rsid w:val="006F3505"/>
    <w:rsid w:val="006F3658"/>
    <w:rsid w:val="006F5DD2"/>
    <w:rsid w:val="00702407"/>
    <w:rsid w:val="00702EE8"/>
    <w:rsid w:val="007058EE"/>
    <w:rsid w:val="00711D69"/>
    <w:rsid w:val="00712FC2"/>
    <w:rsid w:val="007147AB"/>
    <w:rsid w:val="00714C9F"/>
    <w:rsid w:val="00716106"/>
    <w:rsid w:val="007165FA"/>
    <w:rsid w:val="0072071B"/>
    <w:rsid w:val="007228BF"/>
    <w:rsid w:val="007254B3"/>
    <w:rsid w:val="00732CCA"/>
    <w:rsid w:val="00735E4C"/>
    <w:rsid w:val="00737CDB"/>
    <w:rsid w:val="00740D4B"/>
    <w:rsid w:val="007453BD"/>
    <w:rsid w:val="007513C6"/>
    <w:rsid w:val="0075202D"/>
    <w:rsid w:val="007529D3"/>
    <w:rsid w:val="00755134"/>
    <w:rsid w:val="007626FB"/>
    <w:rsid w:val="00763B05"/>
    <w:rsid w:val="007641B0"/>
    <w:rsid w:val="00765B9D"/>
    <w:rsid w:val="00767520"/>
    <w:rsid w:val="0077094A"/>
    <w:rsid w:val="007744CF"/>
    <w:rsid w:val="00780D34"/>
    <w:rsid w:val="0078204D"/>
    <w:rsid w:val="007835C3"/>
    <w:rsid w:val="00783ADF"/>
    <w:rsid w:val="00785C4B"/>
    <w:rsid w:val="007871FE"/>
    <w:rsid w:val="007874FE"/>
    <w:rsid w:val="00787DE3"/>
    <w:rsid w:val="00791B1C"/>
    <w:rsid w:val="00795383"/>
    <w:rsid w:val="00795FCB"/>
    <w:rsid w:val="00796750"/>
    <w:rsid w:val="007A622C"/>
    <w:rsid w:val="007B15A1"/>
    <w:rsid w:val="007B5AD7"/>
    <w:rsid w:val="007C5117"/>
    <w:rsid w:val="007C5A85"/>
    <w:rsid w:val="007D2077"/>
    <w:rsid w:val="007D7EC9"/>
    <w:rsid w:val="007F0BDD"/>
    <w:rsid w:val="007F65BF"/>
    <w:rsid w:val="007F6D20"/>
    <w:rsid w:val="007F6DFB"/>
    <w:rsid w:val="008031FF"/>
    <w:rsid w:val="00804F53"/>
    <w:rsid w:val="008104AC"/>
    <w:rsid w:val="00815841"/>
    <w:rsid w:val="00817580"/>
    <w:rsid w:val="00830617"/>
    <w:rsid w:val="00833BDE"/>
    <w:rsid w:val="00851661"/>
    <w:rsid w:val="008612CF"/>
    <w:rsid w:val="00872BE1"/>
    <w:rsid w:val="00873137"/>
    <w:rsid w:val="0087726C"/>
    <w:rsid w:val="008802D0"/>
    <w:rsid w:val="0088516E"/>
    <w:rsid w:val="00891A39"/>
    <w:rsid w:val="00894209"/>
    <w:rsid w:val="008975C7"/>
    <w:rsid w:val="008A5019"/>
    <w:rsid w:val="008C128C"/>
    <w:rsid w:val="008C13D7"/>
    <w:rsid w:val="008C3CF8"/>
    <w:rsid w:val="008C505B"/>
    <w:rsid w:val="008C65EB"/>
    <w:rsid w:val="008C6933"/>
    <w:rsid w:val="008D0659"/>
    <w:rsid w:val="008D1DFF"/>
    <w:rsid w:val="008E0F52"/>
    <w:rsid w:val="008E1F7A"/>
    <w:rsid w:val="008E7232"/>
    <w:rsid w:val="008E7FFC"/>
    <w:rsid w:val="008F0277"/>
    <w:rsid w:val="008F3A68"/>
    <w:rsid w:val="00902DDA"/>
    <w:rsid w:val="00906D49"/>
    <w:rsid w:val="00912D0A"/>
    <w:rsid w:val="0091330B"/>
    <w:rsid w:val="009220CE"/>
    <w:rsid w:val="00933727"/>
    <w:rsid w:val="00934874"/>
    <w:rsid w:val="00951BB3"/>
    <w:rsid w:val="009539AD"/>
    <w:rsid w:val="0096053E"/>
    <w:rsid w:val="009611F2"/>
    <w:rsid w:val="0096170A"/>
    <w:rsid w:val="009631C4"/>
    <w:rsid w:val="00963A48"/>
    <w:rsid w:val="00981922"/>
    <w:rsid w:val="009837F5"/>
    <w:rsid w:val="0098489C"/>
    <w:rsid w:val="00987B57"/>
    <w:rsid w:val="00994568"/>
    <w:rsid w:val="009949D3"/>
    <w:rsid w:val="00994C98"/>
    <w:rsid w:val="009A2A45"/>
    <w:rsid w:val="009B1685"/>
    <w:rsid w:val="009C572E"/>
    <w:rsid w:val="009D075C"/>
    <w:rsid w:val="009E2072"/>
    <w:rsid w:val="009F2429"/>
    <w:rsid w:val="009F29E4"/>
    <w:rsid w:val="00A053FB"/>
    <w:rsid w:val="00A05B89"/>
    <w:rsid w:val="00A0721B"/>
    <w:rsid w:val="00A11E49"/>
    <w:rsid w:val="00A131A7"/>
    <w:rsid w:val="00A13533"/>
    <w:rsid w:val="00A16053"/>
    <w:rsid w:val="00A1735F"/>
    <w:rsid w:val="00A3060B"/>
    <w:rsid w:val="00A32A0F"/>
    <w:rsid w:val="00A32B01"/>
    <w:rsid w:val="00A333AE"/>
    <w:rsid w:val="00A339CC"/>
    <w:rsid w:val="00A34655"/>
    <w:rsid w:val="00A41103"/>
    <w:rsid w:val="00A4157F"/>
    <w:rsid w:val="00A44223"/>
    <w:rsid w:val="00A47E83"/>
    <w:rsid w:val="00A51EF7"/>
    <w:rsid w:val="00A527CD"/>
    <w:rsid w:val="00A543D3"/>
    <w:rsid w:val="00A550E1"/>
    <w:rsid w:val="00A65A34"/>
    <w:rsid w:val="00A65AC0"/>
    <w:rsid w:val="00A705DC"/>
    <w:rsid w:val="00A73A9C"/>
    <w:rsid w:val="00A84DE5"/>
    <w:rsid w:val="00A91D69"/>
    <w:rsid w:val="00A93EE2"/>
    <w:rsid w:val="00AA3900"/>
    <w:rsid w:val="00AA6BF2"/>
    <w:rsid w:val="00AB206A"/>
    <w:rsid w:val="00AB76A9"/>
    <w:rsid w:val="00AC3C1D"/>
    <w:rsid w:val="00AC5EFF"/>
    <w:rsid w:val="00AC61A3"/>
    <w:rsid w:val="00AD679B"/>
    <w:rsid w:val="00AD75FE"/>
    <w:rsid w:val="00AE116A"/>
    <w:rsid w:val="00AE20AD"/>
    <w:rsid w:val="00AE3ED2"/>
    <w:rsid w:val="00AF438F"/>
    <w:rsid w:val="00B00FAE"/>
    <w:rsid w:val="00B01342"/>
    <w:rsid w:val="00B04086"/>
    <w:rsid w:val="00B07CB2"/>
    <w:rsid w:val="00B10E1F"/>
    <w:rsid w:val="00B12AA9"/>
    <w:rsid w:val="00B17F42"/>
    <w:rsid w:val="00B220BF"/>
    <w:rsid w:val="00B22BD8"/>
    <w:rsid w:val="00B271F3"/>
    <w:rsid w:val="00B328BE"/>
    <w:rsid w:val="00B32B28"/>
    <w:rsid w:val="00B35762"/>
    <w:rsid w:val="00B36B13"/>
    <w:rsid w:val="00B370DA"/>
    <w:rsid w:val="00B54752"/>
    <w:rsid w:val="00B55239"/>
    <w:rsid w:val="00B618AA"/>
    <w:rsid w:val="00B65EFD"/>
    <w:rsid w:val="00B66335"/>
    <w:rsid w:val="00B9142A"/>
    <w:rsid w:val="00B95E50"/>
    <w:rsid w:val="00B97490"/>
    <w:rsid w:val="00BA12F7"/>
    <w:rsid w:val="00BA1332"/>
    <w:rsid w:val="00BA1A4D"/>
    <w:rsid w:val="00BA5B7A"/>
    <w:rsid w:val="00BB3304"/>
    <w:rsid w:val="00BC0BD6"/>
    <w:rsid w:val="00BC433E"/>
    <w:rsid w:val="00BC54AA"/>
    <w:rsid w:val="00BD1AA7"/>
    <w:rsid w:val="00BE26DC"/>
    <w:rsid w:val="00BE2E43"/>
    <w:rsid w:val="00BF024F"/>
    <w:rsid w:val="00BF14E7"/>
    <w:rsid w:val="00BF317D"/>
    <w:rsid w:val="00C078E3"/>
    <w:rsid w:val="00C12CBA"/>
    <w:rsid w:val="00C144EE"/>
    <w:rsid w:val="00C174F3"/>
    <w:rsid w:val="00C200F5"/>
    <w:rsid w:val="00C30410"/>
    <w:rsid w:val="00C3232C"/>
    <w:rsid w:val="00C36065"/>
    <w:rsid w:val="00C365A2"/>
    <w:rsid w:val="00C40839"/>
    <w:rsid w:val="00C40F04"/>
    <w:rsid w:val="00C41C2F"/>
    <w:rsid w:val="00C54AFA"/>
    <w:rsid w:val="00C54F42"/>
    <w:rsid w:val="00C61830"/>
    <w:rsid w:val="00C61D33"/>
    <w:rsid w:val="00C660A7"/>
    <w:rsid w:val="00C74618"/>
    <w:rsid w:val="00C74AC1"/>
    <w:rsid w:val="00C75C73"/>
    <w:rsid w:val="00C8007F"/>
    <w:rsid w:val="00C84996"/>
    <w:rsid w:val="00C84A51"/>
    <w:rsid w:val="00C869C9"/>
    <w:rsid w:val="00C964C3"/>
    <w:rsid w:val="00CA001C"/>
    <w:rsid w:val="00CB058B"/>
    <w:rsid w:val="00CB13F9"/>
    <w:rsid w:val="00CB4129"/>
    <w:rsid w:val="00CB533F"/>
    <w:rsid w:val="00CB5A7C"/>
    <w:rsid w:val="00CB6ED7"/>
    <w:rsid w:val="00CD2246"/>
    <w:rsid w:val="00CD4993"/>
    <w:rsid w:val="00CD6924"/>
    <w:rsid w:val="00CE101F"/>
    <w:rsid w:val="00CE4844"/>
    <w:rsid w:val="00CE613E"/>
    <w:rsid w:val="00CF03A1"/>
    <w:rsid w:val="00D04137"/>
    <w:rsid w:val="00D07446"/>
    <w:rsid w:val="00D1031E"/>
    <w:rsid w:val="00D12FBD"/>
    <w:rsid w:val="00D153FF"/>
    <w:rsid w:val="00D1608C"/>
    <w:rsid w:val="00D216BB"/>
    <w:rsid w:val="00D27442"/>
    <w:rsid w:val="00D46883"/>
    <w:rsid w:val="00D47636"/>
    <w:rsid w:val="00D52209"/>
    <w:rsid w:val="00D62BB5"/>
    <w:rsid w:val="00D64194"/>
    <w:rsid w:val="00D713D8"/>
    <w:rsid w:val="00D74C70"/>
    <w:rsid w:val="00D76EB9"/>
    <w:rsid w:val="00D7A50F"/>
    <w:rsid w:val="00D87E95"/>
    <w:rsid w:val="00D90133"/>
    <w:rsid w:val="00D94C8B"/>
    <w:rsid w:val="00DA1CFF"/>
    <w:rsid w:val="00DB0822"/>
    <w:rsid w:val="00DB0D7B"/>
    <w:rsid w:val="00DB6308"/>
    <w:rsid w:val="00DC170B"/>
    <w:rsid w:val="00DC3E72"/>
    <w:rsid w:val="00DC5D3C"/>
    <w:rsid w:val="00DF0678"/>
    <w:rsid w:val="00DF1017"/>
    <w:rsid w:val="00DF66E7"/>
    <w:rsid w:val="00E02367"/>
    <w:rsid w:val="00E02ED2"/>
    <w:rsid w:val="00E058B1"/>
    <w:rsid w:val="00E1247D"/>
    <w:rsid w:val="00E14A71"/>
    <w:rsid w:val="00E14EE0"/>
    <w:rsid w:val="00E163DC"/>
    <w:rsid w:val="00E206F2"/>
    <w:rsid w:val="00E21DEF"/>
    <w:rsid w:val="00E325B7"/>
    <w:rsid w:val="00E349A1"/>
    <w:rsid w:val="00E37005"/>
    <w:rsid w:val="00E40F13"/>
    <w:rsid w:val="00E42507"/>
    <w:rsid w:val="00E524A0"/>
    <w:rsid w:val="00E62805"/>
    <w:rsid w:val="00E66254"/>
    <w:rsid w:val="00E7288A"/>
    <w:rsid w:val="00E72E4C"/>
    <w:rsid w:val="00E73209"/>
    <w:rsid w:val="00E76BFA"/>
    <w:rsid w:val="00E76DFF"/>
    <w:rsid w:val="00E84433"/>
    <w:rsid w:val="00E851F4"/>
    <w:rsid w:val="00E8539B"/>
    <w:rsid w:val="00E85767"/>
    <w:rsid w:val="00E915B6"/>
    <w:rsid w:val="00E94987"/>
    <w:rsid w:val="00E96A9C"/>
    <w:rsid w:val="00EA006A"/>
    <w:rsid w:val="00EA47F9"/>
    <w:rsid w:val="00EA5B1D"/>
    <w:rsid w:val="00EA61E8"/>
    <w:rsid w:val="00EA6E09"/>
    <w:rsid w:val="00EB2851"/>
    <w:rsid w:val="00EB4B15"/>
    <w:rsid w:val="00EB5C9D"/>
    <w:rsid w:val="00EC03BB"/>
    <w:rsid w:val="00EC0ACA"/>
    <w:rsid w:val="00EC2421"/>
    <w:rsid w:val="00EC2FA0"/>
    <w:rsid w:val="00EC3347"/>
    <w:rsid w:val="00EC36C3"/>
    <w:rsid w:val="00ED0F84"/>
    <w:rsid w:val="00ED38DC"/>
    <w:rsid w:val="00ED4D61"/>
    <w:rsid w:val="00ED6CA6"/>
    <w:rsid w:val="00ED7E26"/>
    <w:rsid w:val="00EF2911"/>
    <w:rsid w:val="00EF6683"/>
    <w:rsid w:val="00EF78B2"/>
    <w:rsid w:val="00EF7C91"/>
    <w:rsid w:val="00F016A3"/>
    <w:rsid w:val="00F04C85"/>
    <w:rsid w:val="00F05230"/>
    <w:rsid w:val="00F17DDD"/>
    <w:rsid w:val="00F2064B"/>
    <w:rsid w:val="00F2318B"/>
    <w:rsid w:val="00F262AC"/>
    <w:rsid w:val="00F26A94"/>
    <w:rsid w:val="00F31E77"/>
    <w:rsid w:val="00F33E9E"/>
    <w:rsid w:val="00F41EF0"/>
    <w:rsid w:val="00F4413E"/>
    <w:rsid w:val="00F549D0"/>
    <w:rsid w:val="00F57D29"/>
    <w:rsid w:val="00F612BB"/>
    <w:rsid w:val="00F61ABF"/>
    <w:rsid w:val="00F66FC0"/>
    <w:rsid w:val="00F7643C"/>
    <w:rsid w:val="00F85C33"/>
    <w:rsid w:val="00F864F4"/>
    <w:rsid w:val="00F907D6"/>
    <w:rsid w:val="00F92EE3"/>
    <w:rsid w:val="00F93640"/>
    <w:rsid w:val="00F94070"/>
    <w:rsid w:val="00F94374"/>
    <w:rsid w:val="00FA2384"/>
    <w:rsid w:val="00FA28A6"/>
    <w:rsid w:val="00FA3ABF"/>
    <w:rsid w:val="00FA3C8E"/>
    <w:rsid w:val="00FB02E4"/>
    <w:rsid w:val="00FB0697"/>
    <w:rsid w:val="00FB1912"/>
    <w:rsid w:val="00FB28C7"/>
    <w:rsid w:val="00FC06FC"/>
    <w:rsid w:val="00FC3017"/>
    <w:rsid w:val="00FD11CA"/>
    <w:rsid w:val="00FD1719"/>
    <w:rsid w:val="00FD2B65"/>
    <w:rsid w:val="00FD2FF1"/>
    <w:rsid w:val="00FD4143"/>
    <w:rsid w:val="00FD6B3E"/>
    <w:rsid w:val="00FE2547"/>
    <w:rsid w:val="00FE5661"/>
    <w:rsid w:val="00FE5BF9"/>
    <w:rsid w:val="00FF0888"/>
    <w:rsid w:val="00FF7D11"/>
    <w:rsid w:val="07A715B3"/>
    <w:rsid w:val="0C0D6EE5"/>
    <w:rsid w:val="1326222F"/>
    <w:rsid w:val="13F4BB95"/>
    <w:rsid w:val="151DA749"/>
    <w:rsid w:val="187464B5"/>
    <w:rsid w:val="1877D86A"/>
    <w:rsid w:val="1AE2E226"/>
    <w:rsid w:val="22310A34"/>
    <w:rsid w:val="22E54B2F"/>
    <w:rsid w:val="26F39647"/>
    <w:rsid w:val="27A40439"/>
    <w:rsid w:val="28487213"/>
    <w:rsid w:val="2B7CDA5E"/>
    <w:rsid w:val="2CD6DC0B"/>
    <w:rsid w:val="2F1DB8BD"/>
    <w:rsid w:val="2F481589"/>
    <w:rsid w:val="2FC9C9C6"/>
    <w:rsid w:val="2FE07E58"/>
    <w:rsid w:val="34450493"/>
    <w:rsid w:val="3857DD44"/>
    <w:rsid w:val="3AD25A64"/>
    <w:rsid w:val="3D6DA9D7"/>
    <w:rsid w:val="4496BE13"/>
    <w:rsid w:val="44A6CA62"/>
    <w:rsid w:val="4732C4A9"/>
    <w:rsid w:val="49B55963"/>
    <w:rsid w:val="4CF1CB8D"/>
    <w:rsid w:val="4D073D7B"/>
    <w:rsid w:val="4D9CF519"/>
    <w:rsid w:val="5288C483"/>
    <w:rsid w:val="5719CAF1"/>
    <w:rsid w:val="580767F4"/>
    <w:rsid w:val="590E45D2"/>
    <w:rsid w:val="5AAC2724"/>
    <w:rsid w:val="5CC23E90"/>
    <w:rsid w:val="5CC36B58"/>
    <w:rsid w:val="6039899C"/>
    <w:rsid w:val="65E8CA6A"/>
    <w:rsid w:val="6703CABD"/>
    <w:rsid w:val="67757E50"/>
    <w:rsid w:val="67849ACB"/>
    <w:rsid w:val="6ABC3B8D"/>
    <w:rsid w:val="6BDCC0BA"/>
    <w:rsid w:val="700C38C2"/>
    <w:rsid w:val="721F4004"/>
    <w:rsid w:val="7965E81C"/>
    <w:rsid w:val="7E11ED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1DEB6"/>
  <w15:chartTrackingRefBased/>
  <w15:docId w15:val="{38B53D19-3286-4C1B-B52A-A898748E7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413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9675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39AD"/>
    <w:pPr>
      <w:ind w:left="720"/>
      <w:contextualSpacing/>
    </w:pPr>
  </w:style>
  <w:style w:type="table" w:styleId="TableGrid">
    <w:name w:val="Table Grid"/>
    <w:basedOn w:val="TableNormal"/>
    <w:uiPriority w:val="39"/>
    <w:rsid w:val="006D63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5A85"/>
    <w:rPr>
      <w:color w:val="0000FF"/>
      <w:u w:val="single"/>
    </w:rPr>
  </w:style>
  <w:style w:type="character" w:styleId="CommentReference">
    <w:name w:val="annotation reference"/>
    <w:basedOn w:val="DefaultParagraphFont"/>
    <w:uiPriority w:val="99"/>
    <w:semiHidden/>
    <w:unhideWhenUsed/>
    <w:rsid w:val="00E02ED2"/>
    <w:rPr>
      <w:sz w:val="16"/>
      <w:szCs w:val="16"/>
    </w:rPr>
  </w:style>
  <w:style w:type="paragraph" w:styleId="CommentText">
    <w:name w:val="annotation text"/>
    <w:basedOn w:val="Normal"/>
    <w:link w:val="CommentTextChar"/>
    <w:uiPriority w:val="99"/>
    <w:semiHidden/>
    <w:unhideWhenUsed/>
    <w:rsid w:val="00E02ED2"/>
    <w:pPr>
      <w:spacing w:line="240" w:lineRule="auto"/>
    </w:pPr>
    <w:rPr>
      <w:sz w:val="20"/>
      <w:szCs w:val="20"/>
    </w:rPr>
  </w:style>
  <w:style w:type="character" w:customStyle="1" w:styleId="CommentTextChar">
    <w:name w:val="Comment Text Char"/>
    <w:basedOn w:val="DefaultParagraphFont"/>
    <w:link w:val="CommentText"/>
    <w:uiPriority w:val="99"/>
    <w:semiHidden/>
    <w:rsid w:val="00E02ED2"/>
    <w:rPr>
      <w:sz w:val="20"/>
      <w:szCs w:val="20"/>
    </w:rPr>
  </w:style>
  <w:style w:type="paragraph" w:styleId="CommentSubject">
    <w:name w:val="annotation subject"/>
    <w:basedOn w:val="CommentText"/>
    <w:next w:val="CommentText"/>
    <w:link w:val="CommentSubjectChar"/>
    <w:uiPriority w:val="99"/>
    <w:semiHidden/>
    <w:unhideWhenUsed/>
    <w:rsid w:val="00E02ED2"/>
    <w:rPr>
      <w:b/>
      <w:bCs/>
    </w:rPr>
  </w:style>
  <w:style w:type="character" w:customStyle="1" w:styleId="CommentSubjectChar">
    <w:name w:val="Comment Subject Char"/>
    <w:basedOn w:val="CommentTextChar"/>
    <w:link w:val="CommentSubject"/>
    <w:uiPriority w:val="99"/>
    <w:semiHidden/>
    <w:rsid w:val="00E02ED2"/>
    <w:rPr>
      <w:b/>
      <w:bCs/>
      <w:sz w:val="20"/>
      <w:szCs w:val="20"/>
    </w:rPr>
  </w:style>
  <w:style w:type="paragraph" w:styleId="BalloonText">
    <w:name w:val="Balloon Text"/>
    <w:basedOn w:val="Normal"/>
    <w:link w:val="BalloonTextChar"/>
    <w:uiPriority w:val="99"/>
    <w:semiHidden/>
    <w:unhideWhenUsed/>
    <w:rsid w:val="00E02E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ED2"/>
    <w:rPr>
      <w:rFonts w:ascii="Segoe UI" w:hAnsi="Segoe UI" w:cs="Segoe UI"/>
      <w:sz w:val="18"/>
      <w:szCs w:val="18"/>
    </w:rPr>
  </w:style>
  <w:style w:type="character" w:customStyle="1" w:styleId="Heading1Char">
    <w:name w:val="Heading 1 Char"/>
    <w:basedOn w:val="DefaultParagraphFont"/>
    <w:link w:val="Heading1"/>
    <w:uiPriority w:val="9"/>
    <w:rsid w:val="00D04137"/>
    <w:rPr>
      <w:rFonts w:asciiTheme="majorHAnsi" w:eastAsiaTheme="majorEastAsia" w:hAnsiTheme="majorHAnsi" w:cstheme="majorBidi"/>
      <w:color w:val="2E74B5" w:themeColor="accent1" w:themeShade="BF"/>
      <w:sz w:val="32"/>
      <w:szCs w:val="32"/>
    </w:rPr>
  </w:style>
  <w:style w:type="character" w:customStyle="1" w:styleId="normaltextrun">
    <w:name w:val="normaltextrun"/>
    <w:basedOn w:val="DefaultParagraphFont"/>
    <w:rsid w:val="00C84996"/>
  </w:style>
  <w:style w:type="character" w:customStyle="1" w:styleId="eop">
    <w:name w:val="eop"/>
    <w:basedOn w:val="DefaultParagraphFont"/>
    <w:rsid w:val="00C84996"/>
  </w:style>
  <w:style w:type="paragraph" w:customStyle="1" w:styleId="paragraph">
    <w:name w:val="paragraph"/>
    <w:basedOn w:val="Normal"/>
    <w:rsid w:val="00FD6B3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ontextualspellingandgrammarerror">
    <w:name w:val="contextualspellingandgrammarerror"/>
    <w:basedOn w:val="DefaultParagraphFont"/>
    <w:rsid w:val="00FD6B3E"/>
  </w:style>
  <w:style w:type="paragraph" w:customStyle="1" w:styleId="Default">
    <w:name w:val="Default"/>
    <w:rsid w:val="0001156D"/>
    <w:pPr>
      <w:autoSpaceDE w:val="0"/>
      <w:autoSpaceDN w:val="0"/>
      <w:adjustRightInd w:val="0"/>
      <w:spacing w:after="0" w:line="240" w:lineRule="auto"/>
    </w:pPr>
    <w:rPr>
      <w:rFonts w:ascii="Calibri" w:hAnsi="Calibri" w:cs="Calibri"/>
      <w:color w:val="000000"/>
      <w:sz w:val="24"/>
      <w:szCs w:val="24"/>
    </w:rPr>
  </w:style>
  <w:style w:type="character" w:customStyle="1" w:styleId="authors">
    <w:name w:val="authors"/>
    <w:basedOn w:val="DefaultParagraphFont"/>
    <w:rsid w:val="000E0F21"/>
  </w:style>
  <w:style w:type="character" w:customStyle="1" w:styleId="Date1">
    <w:name w:val="Date1"/>
    <w:basedOn w:val="DefaultParagraphFont"/>
    <w:rsid w:val="000E0F21"/>
  </w:style>
  <w:style w:type="character" w:customStyle="1" w:styleId="arttitle">
    <w:name w:val="art_title"/>
    <w:basedOn w:val="DefaultParagraphFont"/>
    <w:rsid w:val="000E0F21"/>
  </w:style>
  <w:style w:type="character" w:customStyle="1" w:styleId="serialtitle">
    <w:name w:val="serial_title"/>
    <w:basedOn w:val="DefaultParagraphFont"/>
    <w:rsid w:val="000E0F21"/>
  </w:style>
  <w:style w:type="character" w:customStyle="1" w:styleId="volumeissue">
    <w:name w:val="volume_issue"/>
    <w:basedOn w:val="DefaultParagraphFont"/>
    <w:rsid w:val="000E0F21"/>
  </w:style>
  <w:style w:type="character" w:customStyle="1" w:styleId="pagerange">
    <w:name w:val="page_range"/>
    <w:basedOn w:val="DefaultParagraphFont"/>
    <w:rsid w:val="000E0F21"/>
  </w:style>
  <w:style w:type="character" w:customStyle="1" w:styleId="doilink">
    <w:name w:val="doi_link"/>
    <w:basedOn w:val="DefaultParagraphFont"/>
    <w:rsid w:val="000E0F21"/>
  </w:style>
  <w:style w:type="paragraph" w:styleId="NormalWeb">
    <w:name w:val="Normal (Web)"/>
    <w:basedOn w:val="Normal"/>
    <w:uiPriority w:val="99"/>
    <w:semiHidden/>
    <w:unhideWhenUsed/>
    <w:rsid w:val="00804F5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05856"/>
    <w:rPr>
      <w:color w:val="954F72" w:themeColor="followedHyperlink"/>
      <w:u w:val="single"/>
    </w:rPr>
  </w:style>
  <w:style w:type="character" w:styleId="UnresolvedMention">
    <w:name w:val="Unresolved Mention"/>
    <w:basedOn w:val="DefaultParagraphFont"/>
    <w:uiPriority w:val="99"/>
    <w:semiHidden/>
    <w:unhideWhenUsed/>
    <w:rsid w:val="00497873"/>
    <w:rPr>
      <w:color w:val="605E5C"/>
      <w:shd w:val="clear" w:color="auto" w:fill="E1DFDD"/>
    </w:rPr>
  </w:style>
  <w:style w:type="character" w:customStyle="1" w:styleId="nlmarticle-title">
    <w:name w:val="nlm_article-title"/>
    <w:basedOn w:val="DefaultParagraphFont"/>
    <w:rsid w:val="0077094A"/>
  </w:style>
  <w:style w:type="character" w:styleId="Emphasis">
    <w:name w:val="Emphasis"/>
    <w:basedOn w:val="DefaultParagraphFont"/>
    <w:uiPriority w:val="20"/>
    <w:qFormat/>
    <w:rsid w:val="0077094A"/>
    <w:rPr>
      <w:i/>
      <w:iCs/>
    </w:rPr>
  </w:style>
  <w:style w:type="paragraph" w:styleId="Header">
    <w:name w:val="header"/>
    <w:basedOn w:val="Normal"/>
    <w:link w:val="HeaderChar"/>
    <w:uiPriority w:val="99"/>
    <w:unhideWhenUsed/>
    <w:rsid w:val="00FC30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3017"/>
  </w:style>
  <w:style w:type="paragraph" w:styleId="Footer">
    <w:name w:val="footer"/>
    <w:basedOn w:val="Normal"/>
    <w:link w:val="FooterChar"/>
    <w:uiPriority w:val="99"/>
    <w:unhideWhenUsed/>
    <w:rsid w:val="00FC30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3017"/>
  </w:style>
  <w:style w:type="character" w:customStyle="1" w:styleId="apple-converted-space">
    <w:name w:val="apple-converted-space"/>
    <w:basedOn w:val="DefaultParagraphFont"/>
    <w:rsid w:val="0069316C"/>
  </w:style>
  <w:style w:type="paragraph" w:styleId="Revision">
    <w:name w:val="Revision"/>
    <w:hidden/>
    <w:uiPriority w:val="99"/>
    <w:semiHidden/>
    <w:rsid w:val="00D27442"/>
    <w:pPr>
      <w:spacing w:after="0" w:line="240" w:lineRule="auto"/>
    </w:pPr>
  </w:style>
  <w:style w:type="character" w:customStyle="1" w:styleId="ui-provider">
    <w:name w:val="ui-provider"/>
    <w:basedOn w:val="DefaultParagraphFont"/>
    <w:rsid w:val="002D61C2"/>
  </w:style>
  <w:style w:type="character" w:customStyle="1" w:styleId="Heading2Char">
    <w:name w:val="Heading 2 Char"/>
    <w:basedOn w:val="DefaultParagraphFont"/>
    <w:link w:val="Heading2"/>
    <w:uiPriority w:val="9"/>
    <w:semiHidden/>
    <w:rsid w:val="0079675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6440">
      <w:bodyDiv w:val="1"/>
      <w:marLeft w:val="0"/>
      <w:marRight w:val="0"/>
      <w:marTop w:val="0"/>
      <w:marBottom w:val="0"/>
      <w:divBdr>
        <w:top w:val="none" w:sz="0" w:space="0" w:color="auto"/>
        <w:left w:val="none" w:sz="0" w:space="0" w:color="auto"/>
        <w:bottom w:val="none" w:sz="0" w:space="0" w:color="auto"/>
        <w:right w:val="none" w:sz="0" w:space="0" w:color="auto"/>
      </w:divBdr>
    </w:div>
    <w:div w:id="316615887">
      <w:bodyDiv w:val="1"/>
      <w:marLeft w:val="0"/>
      <w:marRight w:val="0"/>
      <w:marTop w:val="0"/>
      <w:marBottom w:val="0"/>
      <w:divBdr>
        <w:top w:val="none" w:sz="0" w:space="0" w:color="auto"/>
        <w:left w:val="none" w:sz="0" w:space="0" w:color="auto"/>
        <w:bottom w:val="none" w:sz="0" w:space="0" w:color="auto"/>
        <w:right w:val="none" w:sz="0" w:space="0" w:color="auto"/>
      </w:divBdr>
    </w:div>
    <w:div w:id="343169393">
      <w:bodyDiv w:val="1"/>
      <w:marLeft w:val="0"/>
      <w:marRight w:val="0"/>
      <w:marTop w:val="0"/>
      <w:marBottom w:val="0"/>
      <w:divBdr>
        <w:top w:val="none" w:sz="0" w:space="0" w:color="auto"/>
        <w:left w:val="none" w:sz="0" w:space="0" w:color="auto"/>
        <w:bottom w:val="none" w:sz="0" w:space="0" w:color="auto"/>
        <w:right w:val="none" w:sz="0" w:space="0" w:color="auto"/>
      </w:divBdr>
    </w:div>
    <w:div w:id="430050422">
      <w:bodyDiv w:val="1"/>
      <w:marLeft w:val="0"/>
      <w:marRight w:val="0"/>
      <w:marTop w:val="0"/>
      <w:marBottom w:val="0"/>
      <w:divBdr>
        <w:top w:val="none" w:sz="0" w:space="0" w:color="auto"/>
        <w:left w:val="none" w:sz="0" w:space="0" w:color="auto"/>
        <w:bottom w:val="none" w:sz="0" w:space="0" w:color="auto"/>
        <w:right w:val="none" w:sz="0" w:space="0" w:color="auto"/>
      </w:divBdr>
      <w:divsChild>
        <w:div w:id="1379235842">
          <w:marLeft w:val="0"/>
          <w:marRight w:val="0"/>
          <w:marTop w:val="0"/>
          <w:marBottom w:val="0"/>
          <w:divBdr>
            <w:top w:val="none" w:sz="0" w:space="0" w:color="auto"/>
            <w:left w:val="none" w:sz="0" w:space="0" w:color="auto"/>
            <w:bottom w:val="none" w:sz="0" w:space="0" w:color="auto"/>
            <w:right w:val="none" w:sz="0" w:space="0" w:color="auto"/>
          </w:divBdr>
        </w:div>
      </w:divsChild>
    </w:div>
    <w:div w:id="589969432">
      <w:bodyDiv w:val="1"/>
      <w:marLeft w:val="0"/>
      <w:marRight w:val="0"/>
      <w:marTop w:val="0"/>
      <w:marBottom w:val="0"/>
      <w:divBdr>
        <w:top w:val="none" w:sz="0" w:space="0" w:color="auto"/>
        <w:left w:val="none" w:sz="0" w:space="0" w:color="auto"/>
        <w:bottom w:val="none" w:sz="0" w:space="0" w:color="auto"/>
        <w:right w:val="none" w:sz="0" w:space="0" w:color="auto"/>
      </w:divBdr>
      <w:divsChild>
        <w:div w:id="973948405">
          <w:marLeft w:val="0"/>
          <w:marRight w:val="0"/>
          <w:marTop w:val="0"/>
          <w:marBottom w:val="0"/>
          <w:divBdr>
            <w:top w:val="none" w:sz="0" w:space="0" w:color="auto"/>
            <w:left w:val="none" w:sz="0" w:space="0" w:color="auto"/>
            <w:bottom w:val="none" w:sz="0" w:space="0" w:color="auto"/>
            <w:right w:val="none" w:sz="0" w:space="0" w:color="auto"/>
          </w:divBdr>
          <w:divsChild>
            <w:div w:id="1291865155">
              <w:marLeft w:val="0"/>
              <w:marRight w:val="0"/>
              <w:marTop w:val="0"/>
              <w:marBottom w:val="0"/>
              <w:divBdr>
                <w:top w:val="none" w:sz="0" w:space="0" w:color="auto"/>
                <w:left w:val="none" w:sz="0" w:space="0" w:color="auto"/>
                <w:bottom w:val="none" w:sz="0" w:space="0" w:color="auto"/>
                <w:right w:val="none" w:sz="0" w:space="0" w:color="auto"/>
              </w:divBdr>
            </w:div>
          </w:divsChild>
        </w:div>
        <w:div w:id="1247960815">
          <w:marLeft w:val="0"/>
          <w:marRight w:val="0"/>
          <w:marTop w:val="0"/>
          <w:marBottom w:val="0"/>
          <w:divBdr>
            <w:top w:val="none" w:sz="0" w:space="0" w:color="auto"/>
            <w:left w:val="none" w:sz="0" w:space="0" w:color="auto"/>
            <w:bottom w:val="none" w:sz="0" w:space="0" w:color="auto"/>
            <w:right w:val="none" w:sz="0" w:space="0" w:color="auto"/>
          </w:divBdr>
          <w:divsChild>
            <w:div w:id="525095910">
              <w:marLeft w:val="0"/>
              <w:marRight w:val="0"/>
              <w:marTop w:val="0"/>
              <w:marBottom w:val="0"/>
              <w:divBdr>
                <w:top w:val="none" w:sz="0" w:space="0" w:color="auto"/>
                <w:left w:val="none" w:sz="0" w:space="0" w:color="auto"/>
                <w:bottom w:val="none" w:sz="0" w:space="0" w:color="auto"/>
                <w:right w:val="none" w:sz="0" w:space="0" w:color="auto"/>
              </w:divBdr>
              <w:divsChild>
                <w:div w:id="184851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643982">
      <w:bodyDiv w:val="1"/>
      <w:marLeft w:val="0"/>
      <w:marRight w:val="0"/>
      <w:marTop w:val="0"/>
      <w:marBottom w:val="0"/>
      <w:divBdr>
        <w:top w:val="none" w:sz="0" w:space="0" w:color="auto"/>
        <w:left w:val="none" w:sz="0" w:space="0" w:color="auto"/>
        <w:bottom w:val="none" w:sz="0" w:space="0" w:color="auto"/>
        <w:right w:val="none" w:sz="0" w:space="0" w:color="auto"/>
      </w:divBdr>
    </w:div>
    <w:div w:id="847258610">
      <w:bodyDiv w:val="1"/>
      <w:marLeft w:val="0"/>
      <w:marRight w:val="0"/>
      <w:marTop w:val="0"/>
      <w:marBottom w:val="0"/>
      <w:divBdr>
        <w:top w:val="none" w:sz="0" w:space="0" w:color="auto"/>
        <w:left w:val="none" w:sz="0" w:space="0" w:color="auto"/>
        <w:bottom w:val="none" w:sz="0" w:space="0" w:color="auto"/>
        <w:right w:val="none" w:sz="0" w:space="0" w:color="auto"/>
      </w:divBdr>
    </w:div>
    <w:div w:id="901915820">
      <w:bodyDiv w:val="1"/>
      <w:marLeft w:val="0"/>
      <w:marRight w:val="0"/>
      <w:marTop w:val="0"/>
      <w:marBottom w:val="0"/>
      <w:divBdr>
        <w:top w:val="none" w:sz="0" w:space="0" w:color="auto"/>
        <w:left w:val="none" w:sz="0" w:space="0" w:color="auto"/>
        <w:bottom w:val="none" w:sz="0" w:space="0" w:color="auto"/>
        <w:right w:val="none" w:sz="0" w:space="0" w:color="auto"/>
      </w:divBdr>
    </w:div>
    <w:div w:id="1283612631">
      <w:bodyDiv w:val="1"/>
      <w:marLeft w:val="0"/>
      <w:marRight w:val="0"/>
      <w:marTop w:val="0"/>
      <w:marBottom w:val="0"/>
      <w:divBdr>
        <w:top w:val="none" w:sz="0" w:space="0" w:color="auto"/>
        <w:left w:val="none" w:sz="0" w:space="0" w:color="auto"/>
        <w:bottom w:val="none" w:sz="0" w:space="0" w:color="auto"/>
        <w:right w:val="none" w:sz="0" w:space="0" w:color="auto"/>
      </w:divBdr>
    </w:div>
    <w:div w:id="1368751263">
      <w:bodyDiv w:val="1"/>
      <w:marLeft w:val="0"/>
      <w:marRight w:val="0"/>
      <w:marTop w:val="0"/>
      <w:marBottom w:val="0"/>
      <w:divBdr>
        <w:top w:val="none" w:sz="0" w:space="0" w:color="auto"/>
        <w:left w:val="none" w:sz="0" w:space="0" w:color="auto"/>
        <w:bottom w:val="none" w:sz="0" w:space="0" w:color="auto"/>
        <w:right w:val="none" w:sz="0" w:space="0" w:color="auto"/>
      </w:divBdr>
    </w:div>
    <w:div w:id="1634940620">
      <w:bodyDiv w:val="1"/>
      <w:marLeft w:val="0"/>
      <w:marRight w:val="0"/>
      <w:marTop w:val="0"/>
      <w:marBottom w:val="0"/>
      <w:divBdr>
        <w:top w:val="none" w:sz="0" w:space="0" w:color="auto"/>
        <w:left w:val="none" w:sz="0" w:space="0" w:color="auto"/>
        <w:bottom w:val="none" w:sz="0" w:space="0" w:color="auto"/>
        <w:right w:val="none" w:sz="0" w:space="0" w:color="auto"/>
      </w:divBdr>
    </w:div>
    <w:div w:id="1703902856">
      <w:bodyDiv w:val="1"/>
      <w:marLeft w:val="0"/>
      <w:marRight w:val="0"/>
      <w:marTop w:val="0"/>
      <w:marBottom w:val="0"/>
      <w:divBdr>
        <w:top w:val="none" w:sz="0" w:space="0" w:color="auto"/>
        <w:left w:val="none" w:sz="0" w:space="0" w:color="auto"/>
        <w:bottom w:val="none" w:sz="0" w:space="0" w:color="auto"/>
        <w:right w:val="none" w:sz="0" w:space="0" w:color="auto"/>
      </w:divBdr>
    </w:div>
    <w:div w:id="1723823017">
      <w:bodyDiv w:val="1"/>
      <w:marLeft w:val="0"/>
      <w:marRight w:val="0"/>
      <w:marTop w:val="0"/>
      <w:marBottom w:val="0"/>
      <w:divBdr>
        <w:top w:val="none" w:sz="0" w:space="0" w:color="auto"/>
        <w:left w:val="none" w:sz="0" w:space="0" w:color="auto"/>
        <w:bottom w:val="none" w:sz="0" w:space="0" w:color="auto"/>
        <w:right w:val="none" w:sz="0" w:space="0" w:color="auto"/>
      </w:divBdr>
      <w:divsChild>
        <w:div w:id="1915512168">
          <w:marLeft w:val="0"/>
          <w:marRight w:val="0"/>
          <w:marTop w:val="0"/>
          <w:marBottom w:val="0"/>
          <w:divBdr>
            <w:top w:val="none" w:sz="0" w:space="0" w:color="auto"/>
            <w:left w:val="none" w:sz="0" w:space="0" w:color="auto"/>
            <w:bottom w:val="none" w:sz="0" w:space="0" w:color="auto"/>
            <w:right w:val="none" w:sz="0" w:space="0" w:color="auto"/>
          </w:divBdr>
        </w:div>
      </w:divsChild>
    </w:div>
    <w:div w:id="1881428734">
      <w:bodyDiv w:val="1"/>
      <w:marLeft w:val="0"/>
      <w:marRight w:val="0"/>
      <w:marTop w:val="0"/>
      <w:marBottom w:val="0"/>
      <w:divBdr>
        <w:top w:val="none" w:sz="0" w:space="0" w:color="auto"/>
        <w:left w:val="none" w:sz="0" w:space="0" w:color="auto"/>
        <w:bottom w:val="none" w:sz="0" w:space="0" w:color="auto"/>
        <w:right w:val="none" w:sz="0" w:space="0" w:color="auto"/>
      </w:divBdr>
    </w:div>
    <w:div w:id="200030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ipr.ac.uk/strategic-research-prioriti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boyle@napier.ac.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ipr.ac.uk/contact-u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4B6CC736F8C54C9388A56DF455AFAF" ma:contentTypeVersion="17" ma:contentTypeDescription="Create a new document." ma:contentTypeScope="" ma:versionID="05ef4c23d8a9b66957dbf0e61920d423">
  <xsd:schema xmlns:xsd="http://www.w3.org/2001/XMLSchema" xmlns:xs="http://www.w3.org/2001/XMLSchema" xmlns:p="http://schemas.microsoft.com/office/2006/metadata/properties" xmlns:ns2="04f23047-1761-458c-a415-12e0e22ac2ec" xmlns:ns3="c1c52d3c-00bf-4a9b-9445-14753cc3adcb" targetNamespace="http://schemas.microsoft.com/office/2006/metadata/properties" ma:root="true" ma:fieldsID="9205b7791e2b40582c83c38c7b2ae8fd" ns2:_="" ns3:_="">
    <xsd:import namespace="04f23047-1761-458c-a415-12e0e22ac2ec"/>
    <xsd:import namespace="c1c52d3c-00bf-4a9b-9445-14753cc3ad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f23047-1761-458c-a415-12e0e22ac2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474c433-8f55-4a30-8add-d96be3d6848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c52d3c-00bf-4a9b-9445-14753cc3adc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53ca3fa-f04a-4fa2-8b07-a349787dfbf6}" ma:internalName="TaxCatchAll" ma:showField="CatchAllData" ma:web="c1c52d3c-00bf-4a9b-9445-14753cc3adcb">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f23047-1761-458c-a415-12e0e22ac2ec">
      <Terms xmlns="http://schemas.microsoft.com/office/infopath/2007/PartnerControls"/>
    </lcf76f155ced4ddcb4097134ff3c332f>
    <TaxCatchAll xmlns="c1c52d3c-00bf-4a9b-9445-14753cc3adcb" xsi:nil="true"/>
    <SharedWithUsers xmlns="c1c52d3c-00bf-4a9b-9445-14753cc3adcb">
      <UserInfo>
        <DisplayName>Menzies, Simon-Lewis</DisplayName>
        <AccountId>26</AccountId>
        <AccountType/>
      </UserInfo>
    </SharedWithUsers>
  </documentManagement>
</p:properties>
</file>

<file path=customXml/itemProps1.xml><?xml version="1.0" encoding="utf-8"?>
<ds:datastoreItem xmlns:ds="http://schemas.openxmlformats.org/officeDocument/2006/customXml" ds:itemID="{EB505F72-B5A0-B643-8EE5-A28C48501CB8}">
  <ds:schemaRefs>
    <ds:schemaRef ds:uri="http://schemas.openxmlformats.org/officeDocument/2006/bibliography"/>
  </ds:schemaRefs>
</ds:datastoreItem>
</file>

<file path=customXml/itemProps2.xml><?xml version="1.0" encoding="utf-8"?>
<ds:datastoreItem xmlns:ds="http://schemas.openxmlformats.org/officeDocument/2006/customXml" ds:itemID="{6BF6D2F1-CAD0-45CE-A7B2-6B24ED637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f23047-1761-458c-a415-12e0e22ac2ec"/>
    <ds:schemaRef ds:uri="c1c52d3c-00bf-4a9b-9445-14753cc3a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FADB68-A5C2-4052-A54C-3CA5BA8F99E2}">
  <ds:schemaRefs>
    <ds:schemaRef ds:uri="http://schemas.microsoft.com/sharepoint/v3/contenttype/forms"/>
  </ds:schemaRefs>
</ds:datastoreItem>
</file>

<file path=customXml/itemProps4.xml><?xml version="1.0" encoding="utf-8"?>
<ds:datastoreItem xmlns:ds="http://schemas.openxmlformats.org/officeDocument/2006/customXml" ds:itemID="{DB91B89F-3C66-44FD-9A53-8A391C660CBA}">
  <ds:schemaRefs>
    <ds:schemaRef ds:uri="http://schemas.microsoft.com/office/2006/metadata/properties"/>
    <ds:schemaRef ds:uri="http://schemas.microsoft.com/office/infopath/2007/PartnerControls"/>
    <ds:schemaRef ds:uri="04f23047-1761-458c-a415-12e0e22ac2ec"/>
    <ds:schemaRef ds:uri="c1c52d3c-00bf-4a9b-9445-14753cc3adcb"/>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692</Words>
  <Characters>3951</Characters>
  <Application>Microsoft Office Word</Application>
  <DocSecurity>0</DocSecurity>
  <Lines>32</Lines>
  <Paragraphs>9</Paragraphs>
  <ScaleCrop>false</ScaleCrop>
  <Company>Edinburgh Napier University</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le, Monica</dc:creator>
  <cp:keywords/>
  <dc:description/>
  <cp:lastModifiedBy>Kerr, Isla</cp:lastModifiedBy>
  <cp:revision>64</cp:revision>
  <dcterms:created xsi:type="dcterms:W3CDTF">2023-03-21T09:08:00Z</dcterms:created>
  <dcterms:modified xsi:type="dcterms:W3CDTF">2025-08-19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B6CC736F8C54C9388A56DF455AFAF</vt:lpwstr>
  </property>
  <property fmtid="{D5CDD505-2E9C-101B-9397-08002B2CF9AE}" pid="3" name="MediaServiceImageTags">
    <vt:lpwstr/>
  </property>
</Properties>
</file>